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B2AC7" w14:textId="77777777" w:rsidR="005446E2" w:rsidRPr="00A44A48" w:rsidRDefault="006C3329" w:rsidP="001019AA">
      <w:pPr>
        <w:pStyle w:val="Heading1"/>
        <w:rPr>
          <w:lang w:val="es-AR"/>
        </w:rPr>
      </w:pPr>
      <w:bookmarkStart w:id="0" w:name="_GoBack"/>
      <w:r w:rsidRPr="00A44A48">
        <w:rPr>
          <w:rFonts w:eastAsia="Times New Roman"/>
          <w:bCs/>
          <w:szCs w:val="24"/>
          <w:lang w:val="es-AR"/>
        </w:rPr>
        <w:t>Texto de la plantilla para compartir datos del CONSENTIMIENTO INFORMADO de RADX-UP - Consentimiento de los padres</w:t>
      </w:r>
    </w:p>
    <w:bookmarkEnd w:id="0"/>
    <w:p w14:paraId="04A3AB32" w14:textId="77777777" w:rsidR="004F2243" w:rsidRPr="00A44A48" w:rsidRDefault="006C3329" w:rsidP="00510ECD">
      <w:pPr>
        <w:tabs>
          <w:tab w:val="left" w:pos="90"/>
        </w:tabs>
        <w:ind w:left="-180"/>
        <w:jc w:val="center"/>
        <w:rPr>
          <w:b/>
          <w:szCs w:val="24"/>
          <w:lang w:val="es-AR"/>
        </w:rPr>
      </w:pPr>
      <w:r w:rsidRPr="00A44A48">
        <w:rPr>
          <w:b/>
          <w:bCs/>
          <w:szCs w:val="24"/>
          <w:lang w:val="es-AR"/>
        </w:rPr>
        <w:t>Versión 2.0</w:t>
      </w:r>
      <w:r w:rsidR="009C0A9F">
        <w:rPr>
          <w:b/>
          <w:bCs/>
          <w:szCs w:val="24"/>
          <w:lang w:val="es-AR"/>
        </w:rPr>
        <w:t>: 29/04</w:t>
      </w:r>
      <w:r w:rsidRPr="00A44A48">
        <w:rPr>
          <w:b/>
          <w:bCs/>
          <w:szCs w:val="24"/>
          <w:lang w:val="es-AR"/>
        </w:rPr>
        <w:t>/2022</w:t>
      </w:r>
    </w:p>
    <w:p w14:paraId="5D41A083" w14:textId="77777777" w:rsidR="00E01C13" w:rsidRPr="00A44A48" w:rsidRDefault="006C3329" w:rsidP="00B04CDC">
      <w:pPr>
        <w:tabs>
          <w:tab w:val="left" w:pos="90"/>
        </w:tabs>
        <w:rPr>
          <w:b/>
          <w:szCs w:val="24"/>
          <w:lang w:val="es-AR"/>
        </w:rPr>
      </w:pPr>
      <w:r w:rsidRPr="00A44A48">
        <w:rPr>
          <w:b/>
          <w:bCs/>
          <w:szCs w:val="24"/>
          <w:lang w:val="es-AR"/>
        </w:rPr>
        <w:t>Cómo usar este texto de la plantilla del formulario de consentimiento informado:</w:t>
      </w:r>
    </w:p>
    <w:p w14:paraId="64FA1A66" w14:textId="77777777" w:rsidR="00175E67" w:rsidRPr="00A44A48" w:rsidRDefault="006C3329" w:rsidP="00175E67">
      <w:pPr>
        <w:pStyle w:val="ListParagraph"/>
        <w:numPr>
          <w:ilvl w:val="0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 xml:space="preserve">Este formulario de consentimiento está redactado con el nivel de lectura de séptimo </w:t>
      </w:r>
      <w:r w:rsidR="00A44A48" w:rsidRPr="00A44A48">
        <w:rPr>
          <w:szCs w:val="24"/>
          <w:lang w:val="es-AR"/>
        </w:rPr>
        <w:t>grado. Adapte</w:t>
      </w:r>
      <w:r w:rsidRPr="00A44A48">
        <w:rPr>
          <w:szCs w:val="24"/>
          <w:lang w:val="es-AR"/>
        </w:rPr>
        <w:t xml:space="preserve"> el Formulario de consentimiento informado del estudio al nivel educativo adecuado para su población de participantes.</w:t>
      </w:r>
    </w:p>
    <w:p w14:paraId="531E190C" w14:textId="77777777" w:rsidR="00E01C13" w:rsidRPr="00A44A48" w:rsidRDefault="006C3329" w:rsidP="00E01C13">
      <w:pPr>
        <w:pStyle w:val="ListParagraph"/>
        <w:numPr>
          <w:ilvl w:val="0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 xml:space="preserve">El texto en </w:t>
      </w:r>
      <w:r w:rsidRPr="00A44A48">
        <w:rPr>
          <w:b/>
          <w:bCs/>
          <w:color w:val="0070C0"/>
          <w:szCs w:val="24"/>
          <w:lang w:val="es-AR"/>
        </w:rPr>
        <w:t>azul</w:t>
      </w:r>
      <w:r w:rsidRPr="00A44A48">
        <w:rPr>
          <w:szCs w:val="24"/>
          <w:lang w:val="es-AR"/>
        </w:rPr>
        <w:t xml:space="preserve"> indica un ejemplo de texto para incluir en su formulario de consentimiento informado.</w:t>
      </w:r>
    </w:p>
    <w:p w14:paraId="1E10ED0B" w14:textId="77777777" w:rsidR="00E01C13" w:rsidRPr="00A44A48" w:rsidRDefault="006C3329" w:rsidP="00E01C13">
      <w:pPr>
        <w:pStyle w:val="ListParagraph"/>
        <w:numPr>
          <w:ilvl w:val="0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 xml:space="preserve">El texto en </w:t>
      </w:r>
      <w:r w:rsidRPr="00A44A48">
        <w:rPr>
          <w:i/>
          <w:iCs/>
          <w:szCs w:val="24"/>
          <w:lang w:val="es-AR"/>
        </w:rPr>
        <w:t>negro en cursiva</w:t>
      </w:r>
      <w:r w:rsidRPr="00A44A48">
        <w:rPr>
          <w:szCs w:val="24"/>
          <w:lang w:val="es-AR"/>
        </w:rPr>
        <w:t xml:space="preserve"> son instrucciones y sugerencias sobre qué incluir en algunas secciones o situaciones.</w:t>
      </w:r>
    </w:p>
    <w:p w14:paraId="2F9AA32E" w14:textId="77777777" w:rsidR="00363DC3" w:rsidRPr="00A44A48" w:rsidRDefault="006C3329" w:rsidP="00E01C13">
      <w:pPr>
        <w:pStyle w:val="ListParagraph"/>
        <w:numPr>
          <w:ilvl w:val="0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>El texto de todas las secciones a continuación se puede adaptar a su estudio, pero es necesario que incluya el texto que hace referencia a:</w:t>
      </w:r>
    </w:p>
    <w:p w14:paraId="4EC3018E" w14:textId="77777777" w:rsidR="00363DC3" w:rsidRPr="00A44A48" w:rsidRDefault="006C3329" w:rsidP="00DD08C2">
      <w:pPr>
        <w:pStyle w:val="ListParagraph"/>
        <w:numPr>
          <w:ilvl w:val="1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>La recopilación de todos los elementos de datos comunes (</w:t>
      </w:r>
      <w:proofErr w:type="spellStart"/>
      <w:r w:rsidRPr="00A44A48">
        <w:rPr>
          <w:szCs w:val="24"/>
          <w:lang w:val="es-AR"/>
        </w:rPr>
        <w:t>common</w:t>
      </w:r>
      <w:proofErr w:type="spellEnd"/>
      <w:r w:rsidRPr="00A44A48">
        <w:rPr>
          <w:szCs w:val="24"/>
          <w:lang w:val="es-AR"/>
        </w:rPr>
        <w:t xml:space="preserve"> data </w:t>
      </w:r>
      <w:proofErr w:type="spellStart"/>
      <w:r w:rsidRPr="00A44A48">
        <w:rPr>
          <w:szCs w:val="24"/>
          <w:lang w:val="es-AR"/>
        </w:rPr>
        <w:t>elements</w:t>
      </w:r>
      <w:proofErr w:type="spellEnd"/>
      <w:r w:rsidRPr="00A44A48">
        <w:rPr>
          <w:szCs w:val="24"/>
          <w:lang w:val="es-AR"/>
        </w:rPr>
        <w:t xml:space="preserve">, CDE) de Nivel 1 de </w:t>
      </w:r>
      <w:proofErr w:type="spellStart"/>
      <w:r w:rsidRPr="00A44A48">
        <w:rPr>
          <w:szCs w:val="24"/>
          <w:lang w:val="es-AR"/>
        </w:rPr>
        <w:t>RADx</w:t>
      </w:r>
      <w:proofErr w:type="spellEnd"/>
      <w:r w:rsidRPr="00A44A48">
        <w:rPr>
          <w:szCs w:val="24"/>
          <w:lang w:val="es-AR"/>
        </w:rPr>
        <w:t>-UP, los CDE del Nivel 2 adicionales y cualquier otro dato que su proyecto esté recopilando.</w:t>
      </w:r>
    </w:p>
    <w:p w14:paraId="576E7EE6" w14:textId="77777777" w:rsidR="00363DC3" w:rsidRPr="00A44A48" w:rsidRDefault="006C3329" w:rsidP="00DD08C2">
      <w:pPr>
        <w:pStyle w:val="ListParagraph"/>
        <w:numPr>
          <w:ilvl w:val="1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>La transferencia de los datos recopilados al Centro de Coordinación y Recopilación de Datos (</w:t>
      </w:r>
      <w:proofErr w:type="spellStart"/>
      <w:r w:rsidRPr="00A44A48">
        <w:rPr>
          <w:szCs w:val="24"/>
          <w:lang w:val="es-AR"/>
        </w:rPr>
        <w:t>Coordination</w:t>
      </w:r>
      <w:proofErr w:type="spellEnd"/>
      <w:r w:rsidRPr="00A44A48">
        <w:rPr>
          <w:szCs w:val="24"/>
          <w:lang w:val="es-AR"/>
        </w:rPr>
        <w:t xml:space="preserve"> and Data </w:t>
      </w:r>
      <w:proofErr w:type="spellStart"/>
      <w:r w:rsidRPr="00A44A48">
        <w:rPr>
          <w:szCs w:val="24"/>
          <w:lang w:val="es-AR"/>
        </w:rPr>
        <w:t>Collection</w:t>
      </w:r>
      <w:proofErr w:type="spellEnd"/>
      <w:r w:rsidRPr="00A44A48">
        <w:rPr>
          <w:szCs w:val="24"/>
          <w:lang w:val="es-AR"/>
        </w:rPr>
        <w:t xml:space="preserve"> Center, CDCC) de </w:t>
      </w:r>
      <w:proofErr w:type="spellStart"/>
      <w:r w:rsidRPr="00A44A48">
        <w:rPr>
          <w:szCs w:val="24"/>
          <w:lang w:val="es-AR"/>
        </w:rPr>
        <w:t>RADx</w:t>
      </w:r>
      <w:proofErr w:type="spellEnd"/>
      <w:r w:rsidRPr="00A44A48">
        <w:rPr>
          <w:szCs w:val="24"/>
          <w:lang w:val="es-AR"/>
        </w:rPr>
        <w:t xml:space="preserve">-UP del Instituto de Investigación Clínica de Duke (Duke </w:t>
      </w:r>
      <w:proofErr w:type="spellStart"/>
      <w:r w:rsidRPr="00A44A48">
        <w:rPr>
          <w:szCs w:val="24"/>
          <w:lang w:val="es-AR"/>
        </w:rPr>
        <w:t>Clinical</w:t>
      </w:r>
      <w:proofErr w:type="spellEnd"/>
      <w:r w:rsidRPr="00A44A48">
        <w:rPr>
          <w:szCs w:val="24"/>
          <w:lang w:val="es-AR"/>
        </w:rPr>
        <w:t xml:space="preserve"> </w:t>
      </w:r>
      <w:proofErr w:type="spellStart"/>
      <w:r w:rsidRPr="00A44A48">
        <w:rPr>
          <w:szCs w:val="24"/>
          <w:lang w:val="es-AR"/>
        </w:rPr>
        <w:t>Research</w:t>
      </w:r>
      <w:proofErr w:type="spellEnd"/>
      <w:r w:rsidRPr="00A44A48">
        <w:rPr>
          <w:szCs w:val="24"/>
          <w:lang w:val="es-AR"/>
        </w:rPr>
        <w:t xml:space="preserve"> </w:t>
      </w:r>
      <w:proofErr w:type="spellStart"/>
      <w:r w:rsidRPr="00A44A48">
        <w:rPr>
          <w:szCs w:val="24"/>
          <w:lang w:val="es-AR"/>
        </w:rPr>
        <w:t>Institute</w:t>
      </w:r>
      <w:proofErr w:type="spellEnd"/>
      <w:r w:rsidRPr="00A44A48">
        <w:rPr>
          <w:szCs w:val="24"/>
          <w:lang w:val="es-AR"/>
        </w:rPr>
        <w:t>, DCRI).</w:t>
      </w:r>
    </w:p>
    <w:p w14:paraId="5AB6735D" w14:textId="77777777" w:rsidR="00363DC3" w:rsidRPr="00A44A48" w:rsidRDefault="006C3329" w:rsidP="00DD08C2">
      <w:pPr>
        <w:pStyle w:val="ListParagraph"/>
        <w:numPr>
          <w:ilvl w:val="1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 xml:space="preserve">La transferencia de datos no identificados del CDCC de </w:t>
      </w:r>
      <w:proofErr w:type="spellStart"/>
      <w:r w:rsidRPr="00A44A48">
        <w:rPr>
          <w:szCs w:val="24"/>
          <w:lang w:val="es-AR"/>
        </w:rPr>
        <w:t>RADx</w:t>
      </w:r>
      <w:proofErr w:type="spellEnd"/>
      <w:r w:rsidRPr="00A44A48">
        <w:rPr>
          <w:szCs w:val="24"/>
          <w:lang w:val="es-AR"/>
        </w:rPr>
        <w:t xml:space="preserve">-UP del DCRI al Centro de datos de </w:t>
      </w:r>
      <w:proofErr w:type="spellStart"/>
      <w:r w:rsidRPr="00A44A48">
        <w:rPr>
          <w:szCs w:val="24"/>
          <w:lang w:val="es-AR"/>
        </w:rPr>
        <w:t>RADx</w:t>
      </w:r>
      <w:proofErr w:type="spellEnd"/>
      <w:r w:rsidRPr="00A44A48">
        <w:rPr>
          <w:szCs w:val="24"/>
          <w:lang w:val="es-AR"/>
        </w:rPr>
        <w:t xml:space="preserve"> de los NIH.</w:t>
      </w:r>
    </w:p>
    <w:p w14:paraId="1AE44B74" w14:textId="77777777" w:rsidR="00F24B22" w:rsidRPr="00A44A48" w:rsidRDefault="006C3329" w:rsidP="006E0EBF">
      <w:pPr>
        <w:pStyle w:val="ListParagraph"/>
        <w:numPr>
          <w:ilvl w:val="1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 xml:space="preserve">El uso de los datos no identificados en el Centro de datos de </w:t>
      </w:r>
      <w:proofErr w:type="spellStart"/>
      <w:r w:rsidRPr="00A44A48">
        <w:rPr>
          <w:szCs w:val="24"/>
          <w:lang w:val="es-AR"/>
        </w:rPr>
        <w:t>RADx</w:t>
      </w:r>
      <w:proofErr w:type="spellEnd"/>
      <w:r w:rsidRPr="00A44A48">
        <w:rPr>
          <w:szCs w:val="24"/>
          <w:lang w:val="es-AR"/>
        </w:rPr>
        <w:t xml:space="preserve"> de los NIH por parte de otros investigadores para investigaciones futuras (uso de investigación general).</w:t>
      </w:r>
    </w:p>
    <w:p w14:paraId="66EF3CDF" w14:textId="77777777" w:rsidR="005E479B" w:rsidRPr="00A44A48" w:rsidRDefault="006C3329" w:rsidP="005E479B">
      <w:pPr>
        <w:pStyle w:val="ListParagraph"/>
        <w:numPr>
          <w:ilvl w:val="1"/>
          <w:numId w:val="28"/>
        </w:numPr>
        <w:tabs>
          <w:tab w:val="left" w:pos="90"/>
        </w:tabs>
        <w:rPr>
          <w:szCs w:val="24"/>
          <w:lang w:val="es-AR"/>
        </w:rPr>
      </w:pPr>
      <w:r w:rsidRPr="00A44A48">
        <w:rPr>
          <w:szCs w:val="24"/>
          <w:lang w:val="es-AR"/>
        </w:rPr>
        <w:t>El proyecto para las Naciones Tribales solo debe incluir el texto que coincida con sus acuerdos con el CDCC y los NIH.</w:t>
      </w:r>
    </w:p>
    <w:p w14:paraId="672A6659" w14:textId="77777777" w:rsidR="00714EB1" w:rsidRPr="00A44A48" w:rsidRDefault="00714EB1">
      <w:pPr>
        <w:pStyle w:val="Heading1"/>
        <w:rPr>
          <w:lang w:val="es-AR"/>
        </w:rPr>
      </w:pPr>
    </w:p>
    <w:p w14:paraId="08767B7E" w14:textId="77777777" w:rsidR="00042195" w:rsidRPr="00A44A48" w:rsidRDefault="006C3329" w:rsidP="00042195">
      <w:pPr>
        <w:pStyle w:val="Heading1"/>
        <w:rPr>
          <w:lang w:val="es-AR"/>
        </w:rPr>
      </w:pPr>
      <w:r w:rsidRPr="00A44A48">
        <w:rPr>
          <w:rFonts w:eastAsia="Times New Roman"/>
          <w:bCs/>
          <w:szCs w:val="24"/>
          <w:lang w:val="es-AR"/>
        </w:rPr>
        <w:t>¿QUÉ SIGNIFICAN NIH y RADx-UP?</w:t>
      </w:r>
    </w:p>
    <w:p w14:paraId="26983978" w14:textId="77777777" w:rsidR="00042195" w:rsidRPr="00A44A48" w:rsidRDefault="006C3329" w:rsidP="00042195">
      <w:pPr>
        <w:tabs>
          <w:tab w:val="left" w:pos="90"/>
        </w:tabs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NIH significa Institutos Nacionales de Salud (</w:t>
      </w:r>
      <w:proofErr w:type="spellStart"/>
      <w:r w:rsidRPr="00A44A48">
        <w:rPr>
          <w:color w:val="0070C0"/>
          <w:szCs w:val="24"/>
          <w:lang w:val="es-AR"/>
        </w:rPr>
        <w:t>National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Institutes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of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Health</w:t>
      </w:r>
      <w:proofErr w:type="spellEnd"/>
      <w:r w:rsidRPr="00A44A48">
        <w:rPr>
          <w:color w:val="0070C0"/>
          <w:szCs w:val="24"/>
          <w:lang w:val="es-AR"/>
        </w:rPr>
        <w:t>).</w:t>
      </w:r>
      <w:r w:rsidR="009C0A9F">
        <w:rPr>
          <w:color w:val="0070C0"/>
          <w:szCs w:val="24"/>
          <w:lang w:val="es-AR"/>
        </w:rPr>
        <w:t xml:space="preserve"> </w:t>
      </w:r>
      <w:r w:rsidRPr="00A44A48">
        <w:rPr>
          <w:color w:val="0070C0"/>
          <w:szCs w:val="24"/>
          <w:lang w:val="es-AR"/>
        </w:rPr>
        <w:t xml:space="preserve">Los NIH respaldan las investigaciones en salud, incluido el programa </w:t>
      </w:r>
      <w:proofErr w:type="spellStart"/>
      <w:r w:rsidRPr="00A44A48">
        <w:rPr>
          <w:color w:val="0070C0"/>
          <w:szCs w:val="24"/>
          <w:lang w:val="es-AR"/>
        </w:rPr>
        <w:t>RADx</w:t>
      </w:r>
      <w:proofErr w:type="spellEnd"/>
      <w:r w:rsidRPr="00A44A48">
        <w:rPr>
          <w:color w:val="0070C0"/>
          <w:szCs w:val="24"/>
          <w:lang w:val="es-AR"/>
        </w:rPr>
        <w:t>-UP</w:t>
      </w:r>
      <w:r w:rsidRPr="00A44A48">
        <w:rPr>
          <w:rFonts w:ascii="Trebuchet MS" w:eastAsia="Trebuchet MS" w:hAnsi="Trebuchet MS"/>
          <w:color w:val="444444"/>
          <w:sz w:val="22"/>
          <w:szCs w:val="22"/>
          <w:shd w:val="clear" w:color="auto" w:fill="FFFFFF"/>
          <w:lang w:val="es-AR"/>
        </w:rPr>
        <w:t>.</w:t>
      </w:r>
    </w:p>
    <w:p w14:paraId="10970087" w14:textId="77777777" w:rsidR="00042195" w:rsidRPr="00A44A48" w:rsidRDefault="006C3329" w:rsidP="00042195">
      <w:pPr>
        <w:tabs>
          <w:tab w:val="left" w:pos="90"/>
        </w:tabs>
        <w:rPr>
          <w:color w:val="0070C0"/>
          <w:szCs w:val="24"/>
          <w:lang w:val="es-AR"/>
        </w:rPr>
      </w:pPr>
      <w:proofErr w:type="spellStart"/>
      <w:r w:rsidRPr="00A44A48">
        <w:rPr>
          <w:color w:val="0070C0"/>
          <w:szCs w:val="24"/>
          <w:lang w:val="es-AR"/>
        </w:rPr>
        <w:t>RADx</w:t>
      </w:r>
      <w:proofErr w:type="spellEnd"/>
      <w:r w:rsidRPr="00A44A48">
        <w:rPr>
          <w:color w:val="0070C0"/>
          <w:szCs w:val="24"/>
          <w:lang w:val="es-AR"/>
        </w:rPr>
        <w:t xml:space="preserve">-UP significa Aceleración Rápida del Diagnóstico - Poblaciones Desfavorecidas (Rapid </w:t>
      </w:r>
      <w:proofErr w:type="spellStart"/>
      <w:r w:rsidRPr="00A44A48">
        <w:rPr>
          <w:color w:val="0070C0"/>
          <w:szCs w:val="24"/>
          <w:lang w:val="es-AR"/>
        </w:rPr>
        <w:t>Acceleration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of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Diagnostics</w:t>
      </w:r>
      <w:proofErr w:type="spellEnd"/>
      <w:r w:rsidRPr="00A44A48">
        <w:rPr>
          <w:color w:val="0070C0"/>
          <w:szCs w:val="24"/>
          <w:lang w:val="es-AR"/>
        </w:rPr>
        <w:t xml:space="preserve"> - </w:t>
      </w:r>
      <w:proofErr w:type="spellStart"/>
      <w:r w:rsidRPr="00A44A48">
        <w:rPr>
          <w:color w:val="0070C0"/>
          <w:szCs w:val="24"/>
          <w:lang w:val="es-AR"/>
        </w:rPr>
        <w:t>Underserved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Populations</w:t>
      </w:r>
      <w:proofErr w:type="spellEnd"/>
      <w:r w:rsidRPr="00A44A48">
        <w:rPr>
          <w:color w:val="0070C0"/>
          <w:szCs w:val="24"/>
          <w:lang w:val="es-AR"/>
        </w:rPr>
        <w:t>).</w:t>
      </w:r>
      <w:r w:rsidR="009C0A9F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RADx</w:t>
      </w:r>
      <w:proofErr w:type="spellEnd"/>
      <w:r w:rsidRPr="00A44A48">
        <w:rPr>
          <w:color w:val="0070C0"/>
          <w:szCs w:val="24"/>
          <w:lang w:val="es-AR"/>
        </w:rPr>
        <w:t>-UP es un programa de investigación sobre el COVID-19.</w:t>
      </w:r>
    </w:p>
    <w:p w14:paraId="0A37501D" w14:textId="77777777" w:rsidR="00042195" w:rsidRPr="00A44A48" w:rsidRDefault="00042195" w:rsidP="00042195">
      <w:pPr>
        <w:tabs>
          <w:tab w:val="left" w:pos="90"/>
        </w:tabs>
        <w:rPr>
          <w:i/>
          <w:color w:val="0070C0"/>
          <w:szCs w:val="24"/>
          <w:lang w:val="es-AR"/>
        </w:rPr>
      </w:pPr>
    </w:p>
    <w:p w14:paraId="3C0A6C30" w14:textId="77777777" w:rsidR="00042195" w:rsidRPr="00A44A48" w:rsidRDefault="006C3329" w:rsidP="00042195">
      <w:pPr>
        <w:pStyle w:val="Heading1"/>
        <w:rPr>
          <w:lang w:val="es-AR"/>
        </w:rPr>
      </w:pPr>
      <w:r w:rsidRPr="00A44A48">
        <w:rPr>
          <w:rFonts w:eastAsia="Times New Roman"/>
          <w:bCs/>
          <w:szCs w:val="24"/>
          <w:lang w:val="es-AR"/>
        </w:rPr>
        <w:t>¿QUÉ ME PREGUNTARÁN SOBRE MI HIJO?</w:t>
      </w:r>
    </w:p>
    <w:p w14:paraId="0725C125" w14:textId="20460D69" w:rsidR="00042195" w:rsidRPr="00A44A48" w:rsidRDefault="3765AC5D" w:rsidP="3765AC5D">
      <w:pPr>
        <w:tabs>
          <w:tab w:val="left" w:pos="90"/>
        </w:tabs>
        <w:rPr>
          <w:i/>
          <w:iCs/>
          <w:lang w:val="es-AR"/>
        </w:rPr>
      </w:pPr>
      <w:r w:rsidRPr="3765AC5D">
        <w:rPr>
          <w:color w:val="0070C0"/>
          <w:lang w:val="es-AR"/>
        </w:rPr>
        <w:t>Si acepta que su hijo participe en este estudio, recopilaremos datos (información) sobre su hijo. Recopilaremos datos de su hijo. [Si se utilizan otras fuentes, incluir “Recopilaremos también algunos datos de otros lugares” y enumerar las fuentes según corresponda].</w:t>
      </w:r>
    </w:p>
    <w:p w14:paraId="6E7C9463" w14:textId="3A7D4B50" w:rsidR="003E007C" w:rsidRPr="00A44A48" w:rsidRDefault="3765AC5D" w:rsidP="3765AC5D">
      <w:pPr>
        <w:rPr>
          <w:i/>
          <w:iCs/>
          <w:lang w:val="es-AR"/>
        </w:rPr>
      </w:pPr>
      <w:r w:rsidRPr="3765AC5D">
        <w:rPr>
          <w:color w:val="0070C0"/>
          <w:lang w:val="es-AR"/>
        </w:rPr>
        <w:t>Como ejemplos de los datos que recopilaremos se pueden incluir, pero no limitarse a:</w:t>
      </w:r>
      <w:r w:rsidRPr="3765AC5D">
        <w:rPr>
          <w:i/>
          <w:iCs/>
          <w:lang w:val="es-AR"/>
        </w:rPr>
        <w:t xml:space="preserve"> [Consejo: usar categorías generales de toda la información que se recopilará ayudará a evitar las </w:t>
      </w:r>
      <w:r w:rsidRPr="3765AC5D">
        <w:rPr>
          <w:i/>
          <w:iCs/>
          <w:lang w:val="es-AR"/>
        </w:rPr>
        <w:lastRenderedPageBreak/>
        <w:t>enmiendas futuras de la Junta de Revisión Institucional (</w:t>
      </w:r>
      <w:proofErr w:type="spellStart"/>
      <w:r w:rsidRPr="3765AC5D">
        <w:rPr>
          <w:i/>
          <w:iCs/>
          <w:lang w:val="es-AR"/>
        </w:rPr>
        <w:t>Institutional</w:t>
      </w:r>
      <w:proofErr w:type="spellEnd"/>
      <w:r w:rsidRPr="3765AC5D">
        <w:rPr>
          <w:i/>
          <w:iCs/>
          <w:lang w:val="es-AR"/>
        </w:rPr>
        <w:t xml:space="preserve"> </w:t>
      </w:r>
      <w:proofErr w:type="spellStart"/>
      <w:r w:rsidRPr="3765AC5D">
        <w:rPr>
          <w:i/>
          <w:iCs/>
          <w:lang w:val="es-AR"/>
        </w:rPr>
        <w:t>Review</w:t>
      </w:r>
      <w:proofErr w:type="spellEnd"/>
      <w:r w:rsidRPr="3765AC5D">
        <w:rPr>
          <w:i/>
          <w:iCs/>
          <w:lang w:val="es-AR"/>
        </w:rPr>
        <w:t xml:space="preserve"> </w:t>
      </w:r>
      <w:proofErr w:type="spellStart"/>
      <w:r w:rsidRPr="3765AC5D">
        <w:rPr>
          <w:i/>
          <w:iCs/>
          <w:lang w:val="es-AR"/>
        </w:rPr>
        <w:t>Board</w:t>
      </w:r>
      <w:proofErr w:type="spellEnd"/>
      <w:r w:rsidRPr="3765AC5D">
        <w:rPr>
          <w:i/>
          <w:iCs/>
          <w:lang w:val="es-AR"/>
        </w:rPr>
        <w:t>, IRB) a medida que se vayan desarrollando elementos de datos comunes]:</w:t>
      </w:r>
    </w:p>
    <w:p w14:paraId="04D8AAB1" w14:textId="77777777" w:rsidR="00042195" w:rsidRPr="00A44A48" w:rsidRDefault="006C3329" w:rsidP="00042195">
      <w:pPr>
        <w:pStyle w:val="ListParagraph"/>
        <w:numPr>
          <w:ilvl w:val="0"/>
          <w:numId w:val="32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Nombre de su hijo e información de contacto.</w:t>
      </w:r>
    </w:p>
    <w:p w14:paraId="4E4DB4C5" w14:textId="77777777" w:rsidR="00042195" w:rsidRPr="00A44A48" w:rsidRDefault="006C3329" w:rsidP="00042195">
      <w:pPr>
        <w:pStyle w:val="ListParagraph"/>
        <w:numPr>
          <w:ilvl w:val="0"/>
          <w:numId w:val="32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Raza, origen étnico, género o idiomas que habla.</w:t>
      </w:r>
    </w:p>
    <w:p w14:paraId="52452C5A" w14:textId="77777777" w:rsidR="00042195" w:rsidRPr="00A44A48" w:rsidRDefault="006C3329" w:rsidP="00042195">
      <w:pPr>
        <w:pStyle w:val="ListParagraph"/>
        <w:numPr>
          <w:ilvl w:val="0"/>
          <w:numId w:val="32"/>
        </w:numPr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Antecedentes médicos.</w:t>
      </w:r>
    </w:p>
    <w:p w14:paraId="129D5400" w14:textId="77777777" w:rsidR="00042195" w:rsidRPr="00A44A48" w:rsidRDefault="006C3329" w:rsidP="00042195">
      <w:pPr>
        <w:pStyle w:val="ListParagraph"/>
        <w:numPr>
          <w:ilvl w:val="0"/>
          <w:numId w:val="32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El estado de seguro médico, discapacidades o trabajo de su hijo.</w:t>
      </w:r>
    </w:p>
    <w:p w14:paraId="7E375AB3" w14:textId="77777777" w:rsidR="00042195" w:rsidRPr="00A44A48" w:rsidRDefault="006C3329" w:rsidP="00042195">
      <w:pPr>
        <w:pStyle w:val="ListParagraph"/>
        <w:numPr>
          <w:ilvl w:val="0"/>
          <w:numId w:val="32"/>
        </w:numPr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Síntomas del COVID-19, resultados de las pruebas, vacunación y tratamientos.</w:t>
      </w:r>
    </w:p>
    <w:p w14:paraId="1C86595B" w14:textId="77777777" w:rsidR="00042195" w:rsidRPr="00A44A48" w:rsidRDefault="006C3329" w:rsidP="00042195">
      <w:pPr>
        <w:pStyle w:val="ListParagraph"/>
        <w:numPr>
          <w:ilvl w:val="0"/>
          <w:numId w:val="32"/>
        </w:numPr>
        <w:tabs>
          <w:tab w:val="left" w:pos="90"/>
        </w:tabs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La educación de su hijo, familia, hogar y vida social.</w:t>
      </w:r>
    </w:p>
    <w:p w14:paraId="5DAB6C7B" w14:textId="77777777" w:rsidR="002107E1" w:rsidRPr="00A44A48" w:rsidRDefault="002107E1">
      <w:pPr>
        <w:pStyle w:val="Heading1"/>
        <w:rPr>
          <w:lang w:val="es-AR"/>
        </w:rPr>
      </w:pPr>
    </w:p>
    <w:p w14:paraId="3918B9ED" w14:textId="77777777" w:rsidR="003E007C" w:rsidRPr="00A44A48" w:rsidRDefault="006C3329" w:rsidP="003E007C">
      <w:pPr>
        <w:pStyle w:val="Heading1"/>
        <w:rPr>
          <w:lang w:val="es-AR"/>
        </w:rPr>
      </w:pPr>
      <w:r w:rsidRPr="00A44A48">
        <w:rPr>
          <w:rFonts w:eastAsia="Times New Roman"/>
          <w:bCs/>
          <w:szCs w:val="24"/>
          <w:lang w:val="es-AR"/>
        </w:rPr>
        <w:t>¿QUÉ HARÁN CON MIS DATOS?</w:t>
      </w:r>
    </w:p>
    <w:p w14:paraId="1670D894" w14:textId="77777777" w:rsidR="003E007C" w:rsidRPr="00A44A48" w:rsidRDefault="006C3329" w:rsidP="003E007C">
      <w:pPr>
        <w:shd w:val="clear" w:color="auto" w:fill="FFFFFF" w:themeFill="background1"/>
        <w:rPr>
          <w:i/>
          <w:color w:val="000000" w:themeColor="text1"/>
          <w:lang w:val="es-AR"/>
        </w:rPr>
      </w:pPr>
      <w:r w:rsidRPr="00A44A48">
        <w:rPr>
          <w:i/>
          <w:iCs/>
          <w:color w:val="000000"/>
          <w:szCs w:val="24"/>
          <w:lang w:val="es-AR"/>
        </w:rPr>
        <w:t xml:space="preserve">[Incluir esta sección solo si se está usando </w:t>
      </w:r>
      <w:proofErr w:type="spellStart"/>
      <w:r w:rsidRPr="00A44A48">
        <w:rPr>
          <w:i/>
          <w:iCs/>
          <w:color w:val="000000"/>
          <w:szCs w:val="24"/>
          <w:lang w:val="es-AR"/>
        </w:rPr>
        <w:t>Colectiv</w:t>
      </w:r>
      <w:proofErr w:type="spellEnd"/>
      <w:r w:rsidRPr="00A44A48">
        <w:rPr>
          <w:i/>
          <w:iCs/>
          <w:color w:val="000000"/>
          <w:szCs w:val="24"/>
          <w:lang w:val="es-AR"/>
        </w:rPr>
        <w:t xml:space="preserve"> para la recopilación de datos:]</w:t>
      </w:r>
    </w:p>
    <w:p w14:paraId="3C55FD77" w14:textId="73BF118E" w:rsidR="00042195" w:rsidRPr="00A44A48" w:rsidRDefault="3765AC5D" w:rsidP="00042195">
      <w:pPr>
        <w:ind w:right="180"/>
        <w:rPr>
          <w:color w:val="0070C0"/>
          <w:lang w:val="es-AR"/>
        </w:rPr>
      </w:pPr>
      <w:r w:rsidRPr="3765AC5D">
        <w:rPr>
          <w:color w:val="0070C0"/>
          <w:lang w:val="es-AR"/>
        </w:rPr>
        <w:t xml:space="preserve">Los datos de este estudio se recopilarán usando </w:t>
      </w:r>
      <w:proofErr w:type="spellStart"/>
      <w:r w:rsidRPr="3765AC5D">
        <w:rPr>
          <w:color w:val="0070C0"/>
          <w:lang w:val="es-AR"/>
        </w:rPr>
        <w:t>Colectiv</w:t>
      </w:r>
      <w:proofErr w:type="spellEnd"/>
      <w:r w:rsidRPr="3765AC5D">
        <w:rPr>
          <w:color w:val="0070C0"/>
          <w:lang w:val="es-AR"/>
        </w:rPr>
        <w:t xml:space="preserve">. </w:t>
      </w:r>
      <w:proofErr w:type="spellStart"/>
      <w:r w:rsidRPr="3765AC5D">
        <w:rPr>
          <w:color w:val="0070C0"/>
          <w:lang w:val="es-AR"/>
        </w:rPr>
        <w:t>Colectiv</w:t>
      </w:r>
      <w:proofErr w:type="spellEnd"/>
      <w:r w:rsidRPr="3765AC5D">
        <w:rPr>
          <w:color w:val="0070C0"/>
          <w:lang w:val="es-AR"/>
        </w:rPr>
        <w:t xml:space="preserve"> es un sistema de recopilación de datos por Internet. </w:t>
      </w:r>
      <w:proofErr w:type="spellStart"/>
      <w:r w:rsidRPr="3765AC5D">
        <w:rPr>
          <w:color w:val="0070C0"/>
          <w:lang w:val="es-AR"/>
        </w:rPr>
        <w:t>Colectiv</w:t>
      </w:r>
      <w:proofErr w:type="spellEnd"/>
      <w:r w:rsidRPr="3765AC5D">
        <w:rPr>
          <w:color w:val="0070C0"/>
          <w:lang w:val="es-AR"/>
        </w:rPr>
        <w:t xml:space="preserve"> se encuentra alojado en Duke </w:t>
      </w:r>
      <w:proofErr w:type="spellStart"/>
      <w:r w:rsidRPr="3765AC5D">
        <w:rPr>
          <w:color w:val="0070C0"/>
          <w:lang w:val="es-AR"/>
        </w:rPr>
        <w:t>University</w:t>
      </w:r>
      <w:proofErr w:type="spellEnd"/>
      <w:r w:rsidRPr="3765AC5D">
        <w:rPr>
          <w:color w:val="0070C0"/>
          <w:lang w:val="es-AR"/>
        </w:rPr>
        <w:t xml:space="preserve">. Esto significa que los datos de su hijo se almacenaran en Duke. No obstante, </w:t>
      </w:r>
      <w:proofErr w:type="spellStart"/>
      <w:r w:rsidRPr="3765AC5D">
        <w:rPr>
          <w:color w:val="0070C0"/>
          <w:lang w:val="es-AR"/>
        </w:rPr>
        <w:t>Colectiv</w:t>
      </w:r>
      <w:proofErr w:type="spellEnd"/>
      <w:r w:rsidRPr="3765AC5D">
        <w:rPr>
          <w:color w:val="0070C0"/>
          <w:lang w:val="es-AR"/>
        </w:rPr>
        <w:t xml:space="preserve"> solo será accesible para:</w:t>
      </w:r>
    </w:p>
    <w:p w14:paraId="67FC5448" w14:textId="77777777" w:rsidR="00042195" w:rsidRPr="00A44A48" w:rsidRDefault="006C3329" w:rsidP="00042195">
      <w:pPr>
        <w:pStyle w:val="ListParagraph"/>
        <w:numPr>
          <w:ilvl w:val="0"/>
          <w:numId w:val="39"/>
        </w:numPr>
        <w:ind w:right="180"/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El personal que está aprobado por un comité de ética de investigación para trabajar en este estudio.</w:t>
      </w:r>
    </w:p>
    <w:p w14:paraId="2ADB4C68" w14:textId="77777777" w:rsidR="00042195" w:rsidRPr="00A44A48" w:rsidRDefault="006C3329" w:rsidP="00042195">
      <w:pPr>
        <w:pStyle w:val="ListParagraph"/>
        <w:numPr>
          <w:ilvl w:val="0"/>
          <w:numId w:val="39"/>
        </w:numPr>
        <w:ind w:right="180"/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El personal de Duke que mantiene el sistema.</w:t>
      </w:r>
    </w:p>
    <w:p w14:paraId="32A67B9C" w14:textId="77777777" w:rsidR="00042195" w:rsidRPr="00A44A48" w:rsidRDefault="006C3329" w:rsidP="00042195">
      <w:pPr>
        <w:ind w:right="180"/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 xml:space="preserve">Mantendremos los datos de su hijo en </w:t>
      </w:r>
      <w:proofErr w:type="spellStart"/>
      <w:r w:rsidRPr="00A44A48">
        <w:rPr>
          <w:color w:val="0070C0"/>
          <w:szCs w:val="24"/>
          <w:lang w:val="es-AR"/>
        </w:rPr>
        <w:t>Colectiv</w:t>
      </w:r>
      <w:proofErr w:type="spellEnd"/>
      <w:r w:rsidRPr="00A44A48">
        <w:rPr>
          <w:color w:val="0070C0"/>
          <w:szCs w:val="24"/>
          <w:lang w:val="es-AR"/>
        </w:rPr>
        <w:t xml:space="preserve"> de manera </w:t>
      </w:r>
      <w:r w:rsidR="00A44A48" w:rsidRPr="00A44A48">
        <w:rPr>
          <w:color w:val="0070C0"/>
          <w:szCs w:val="24"/>
          <w:lang w:val="es-AR"/>
        </w:rPr>
        <w:t>segura. Esto</w:t>
      </w:r>
      <w:r w:rsidRPr="00A44A48">
        <w:rPr>
          <w:color w:val="0070C0"/>
          <w:szCs w:val="24"/>
          <w:lang w:val="es-AR"/>
        </w:rPr>
        <w:t xml:space="preserve"> significa con protección </w:t>
      </w:r>
      <w:r w:rsidR="00A44A48" w:rsidRPr="00A44A48">
        <w:rPr>
          <w:color w:val="0070C0"/>
          <w:szCs w:val="24"/>
          <w:lang w:val="es-AR"/>
        </w:rPr>
        <w:t>adicional. Algunos</w:t>
      </w:r>
      <w:r w:rsidRPr="00A44A48">
        <w:rPr>
          <w:color w:val="0070C0"/>
          <w:szCs w:val="24"/>
          <w:lang w:val="es-AR"/>
        </w:rPr>
        <w:t xml:space="preserve"> [o todos] los datos de </w:t>
      </w:r>
      <w:proofErr w:type="spellStart"/>
      <w:r w:rsidRPr="00A44A48">
        <w:rPr>
          <w:color w:val="0070C0"/>
          <w:szCs w:val="24"/>
          <w:lang w:val="es-AR"/>
        </w:rPr>
        <w:t>Colectiv</w:t>
      </w:r>
      <w:proofErr w:type="spellEnd"/>
      <w:r w:rsidRPr="00A44A48">
        <w:rPr>
          <w:color w:val="0070C0"/>
          <w:szCs w:val="24"/>
          <w:lang w:val="es-AR"/>
        </w:rPr>
        <w:t xml:space="preserve"> se enviarán a las bases de datos de Duke que se detallan a continuación.</w:t>
      </w:r>
    </w:p>
    <w:p w14:paraId="02EB378F" w14:textId="77777777" w:rsidR="003E007C" w:rsidRPr="00A44A48" w:rsidRDefault="003E007C" w:rsidP="003E007C">
      <w:pPr>
        <w:ind w:right="180"/>
        <w:rPr>
          <w:color w:val="0070C0"/>
          <w:lang w:val="es-AR"/>
        </w:rPr>
      </w:pPr>
    </w:p>
    <w:p w14:paraId="22B09313" w14:textId="77777777" w:rsidR="003E007C" w:rsidRPr="00A44A48" w:rsidRDefault="006C3329" w:rsidP="003E007C">
      <w:pPr>
        <w:shd w:val="clear" w:color="auto" w:fill="FFFFFF" w:themeFill="background1"/>
        <w:rPr>
          <w:i/>
          <w:lang w:val="es-AR"/>
        </w:rPr>
      </w:pPr>
      <w:r w:rsidRPr="00A44A48">
        <w:rPr>
          <w:i/>
          <w:iCs/>
          <w:szCs w:val="24"/>
          <w:lang w:val="es-AR"/>
        </w:rPr>
        <w:t xml:space="preserve">[Dado que el programa de </w:t>
      </w:r>
      <w:proofErr w:type="spellStart"/>
      <w:r w:rsidRPr="00A44A48">
        <w:rPr>
          <w:i/>
          <w:iCs/>
          <w:szCs w:val="24"/>
          <w:lang w:val="es-AR"/>
        </w:rPr>
        <w:t>RADx</w:t>
      </w:r>
      <w:proofErr w:type="spellEnd"/>
      <w:r w:rsidRPr="00A44A48">
        <w:rPr>
          <w:i/>
          <w:iCs/>
          <w:szCs w:val="24"/>
          <w:lang w:val="es-AR"/>
        </w:rPr>
        <w:t xml:space="preserve">-UP recopilará datos para futuras investigaciones, se </w:t>
      </w:r>
      <w:r w:rsidRPr="00A44A48">
        <w:rPr>
          <w:b/>
          <w:bCs/>
          <w:i/>
          <w:iCs/>
          <w:szCs w:val="24"/>
          <w:lang w:val="es-AR"/>
        </w:rPr>
        <w:t>debe</w:t>
      </w:r>
      <w:r w:rsidRPr="00A44A48">
        <w:rPr>
          <w:i/>
          <w:iCs/>
          <w:szCs w:val="24"/>
          <w:lang w:val="es-AR"/>
        </w:rPr>
        <w:t xml:space="preserve"> incluir alguna versión del siguiente </w:t>
      </w:r>
      <w:r w:rsidR="00A44A48" w:rsidRPr="00A44A48">
        <w:rPr>
          <w:i/>
          <w:iCs/>
          <w:szCs w:val="24"/>
          <w:lang w:val="es-AR"/>
        </w:rPr>
        <w:t>texto. Si</w:t>
      </w:r>
      <w:r w:rsidRPr="00A44A48">
        <w:rPr>
          <w:i/>
          <w:iCs/>
          <w:szCs w:val="24"/>
          <w:lang w:val="es-AR"/>
        </w:rPr>
        <w:t xml:space="preserve"> no está compartiendo los datos de identificación directa con el CDCC, puede limitar su descripción a la segunda base de datos únicamente.]</w:t>
      </w:r>
    </w:p>
    <w:p w14:paraId="6394FCB7" w14:textId="77777777" w:rsidR="00042195" w:rsidRPr="00A44A48" w:rsidRDefault="00A44A48" w:rsidP="00042195">
      <w:pPr>
        <w:ind w:right="180"/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 xml:space="preserve">Los NIH eligieron a Duke para conservar los datos de todos los estudios de </w:t>
      </w:r>
      <w:proofErr w:type="spellStart"/>
      <w:r w:rsidRPr="00A44A48">
        <w:rPr>
          <w:color w:val="0070C0"/>
          <w:szCs w:val="24"/>
          <w:lang w:val="es-AR"/>
        </w:rPr>
        <w:t>RADx</w:t>
      </w:r>
      <w:proofErr w:type="spellEnd"/>
      <w:r w:rsidRPr="00A44A48">
        <w:rPr>
          <w:color w:val="0070C0"/>
          <w:szCs w:val="24"/>
          <w:lang w:val="es-AR"/>
        </w:rPr>
        <w:t>-UP.</w:t>
      </w:r>
      <w:r>
        <w:rPr>
          <w:color w:val="0070C0"/>
          <w:szCs w:val="24"/>
          <w:lang w:val="es-AR"/>
        </w:rPr>
        <w:t xml:space="preserve"> </w:t>
      </w:r>
      <w:r w:rsidRPr="00A44A48">
        <w:rPr>
          <w:color w:val="0070C0"/>
          <w:szCs w:val="24"/>
          <w:lang w:val="es-AR"/>
        </w:rPr>
        <w:t>Duke mantendrá los datos de su hijo de manera segura. Esto significa con protección adicional. Los investigadores utilizarán los datos para obtener más información sobre el COVID-19.</w:t>
      </w:r>
    </w:p>
    <w:p w14:paraId="7D0F5836" w14:textId="77777777" w:rsidR="00042195" w:rsidRPr="00A44A48" w:rsidRDefault="006C3329" w:rsidP="00042195">
      <w:pPr>
        <w:ind w:right="187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Duke creará dos bases de datos de </w:t>
      </w:r>
      <w:proofErr w:type="spellStart"/>
      <w:r w:rsidRPr="00A44A48">
        <w:rPr>
          <w:color w:val="0070C0"/>
          <w:szCs w:val="24"/>
          <w:lang w:val="es-AR"/>
        </w:rPr>
        <w:t>RADx</w:t>
      </w:r>
      <w:proofErr w:type="spellEnd"/>
      <w:r w:rsidRPr="00A44A48">
        <w:rPr>
          <w:color w:val="0070C0"/>
          <w:szCs w:val="24"/>
          <w:lang w:val="es-AR"/>
        </w:rPr>
        <w:t>-</w:t>
      </w:r>
      <w:r w:rsidR="00A44A48" w:rsidRPr="00A44A48">
        <w:rPr>
          <w:color w:val="0070C0"/>
          <w:szCs w:val="24"/>
          <w:lang w:val="es-AR"/>
        </w:rPr>
        <w:t>UP.</w:t>
      </w:r>
      <w:r w:rsidR="00A44A48">
        <w:rPr>
          <w:color w:val="0070C0"/>
          <w:szCs w:val="24"/>
          <w:lang w:val="es-AR"/>
        </w:rPr>
        <w:t xml:space="preserve"> </w:t>
      </w:r>
      <w:r w:rsidR="00A44A48" w:rsidRPr="00A44A48">
        <w:rPr>
          <w:color w:val="0070C0"/>
          <w:szCs w:val="24"/>
          <w:lang w:val="es-AR"/>
        </w:rPr>
        <w:t>Las</w:t>
      </w:r>
      <w:r w:rsidRPr="00A44A48">
        <w:rPr>
          <w:color w:val="0070C0"/>
          <w:szCs w:val="24"/>
          <w:lang w:val="es-AR"/>
        </w:rPr>
        <w:t xml:space="preserve"> bases de datos son sistemas que conservan la información electrónica.</w:t>
      </w:r>
    </w:p>
    <w:p w14:paraId="1F424655" w14:textId="77777777" w:rsidR="00042195" w:rsidRPr="00A44A48" w:rsidRDefault="006C3329" w:rsidP="00042195">
      <w:p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La primera base de datos solo contendrá información que pueda identificar a su hijo con </w:t>
      </w:r>
      <w:r w:rsidR="00A44A48" w:rsidRPr="00A44A48">
        <w:rPr>
          <w:color w:val="0070C0"/>
          <w:szCs w:val="24"/>
          <w:lang w:val="es-AR"/>
        </w:rPr>
        <w:t>facilidad. Estos</w:t>
      </w:r>
      <w:r w:rsidRPr="00A44A48">
        <w:rPr>
          <w:color w:val="0070C0"/>
          <w:szCs w:val="24"/>
          <w:lang w:val="es-AR"/>
        </w:rPr>
        <w:t xml:space="preserve"> datos se denominan datos de </w:t>
      </w:r>
      <w:r w:rsidR="00A44A48" w:rsidRPr="00A44A48">
        <w:rPr>
          <w:color w:val="0070C0"/>
          <w:szCs w:val="24"/>
          <w:lang w:val="es-AR"/>
        </w:rPr>
        <w:t>identificación. Algunos</w:t>
      </w:r>
      <w:r w:rsidRPr="00A44A48">
        <w:rPr>
          <w:color w:val="0070C0"/>
          <w:szCs w:val="24"/>
          <w:lang w:val="es-AR"/>
        </w:rPr>
        <w:t xml:space="preserve"> ejemplos son el nombre de su hijo, dirección, correo electrónico y número de teléfono.</w:t>
      </w:r>
    </w:p>
    <w:p w14:paraId="527D3F47" w14:textId="77777777" w:rsidR="00042195" w:rsidRPr="00A44A48" w:rsidRDefault="006C3329" w:rsidP="00042195">
      <w:pPr>
        <w:pStyle w:val="ListParagraph"/>
        <w:numPr>
          <w:ilvl w:val="0"/>
          <w:numId w:val="35"/>
        </w:num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Duke no divulgará los datos de identificación de su hijo a otras personas.</w:t>
      </w:r>
    </w:p>
    <w:p w14:paraId="099D8D98" w14:textId="77777777" w:rsidR="00042195" w:rsidRPr="00A44A48" w:rsidRDefault="006C3329" w:rsidP="00042195">
      <w:pPr>
        <w:pStyle w:val="ListParagraph"/>
        <w:numPr>
          <w:ilvl w:val="0"/>
          <w:numId w:val="20"/>
        </w:num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Los datos de su hijo se almacenarán de forma </w:t>
      </w:r>
      <w:r w:rsidR="00A44A48" w:rsidRPr="00A44A48">
        <w:rPr>
          <w:color w:val="0070C0"/>
          <w:szCs w:val="24"/>
          <w:lang w:val="es-AR"/>
        </w:rPr>
        <w:t>segura. Solo</w:t>
      </w:r>
      <w:r w:rsidRPr="00A44A48">
        <w:rPr>
          <w:color w:val="0070C0"/>
          <w:szCs w:val="24"/>
          <w:lang w:val="es-AR"/>
        </w:rPr>
        <w:t xml:space="preserve"> el personal del estudio aprobado por un comité de ética de investigación tendrá acceso a los datos de su hijo. </w:t>
      </w:r>
    </w:p>
    <w:p w14:paraId="0F149830" w14:textId="77777777" w:rsidR="00042195" w:rsidRPr="00A44A48" w:rsidRDefault="006C3329" w:rsidP="00042195">
      <w:pPr>
        <w:pStyle w:val="ListParagraph"/>
        <w:numPr>
          <w:ilvl w:val="0"/>
          <w:numId w:val="20"/>
        </w:num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Coloque sus iniciales a continuación si desea compartir los datos de identificación de su hijo con </w:t>
      </w:r>
      <w:r w:rsidR="00A44A48" w:rsidRPr="00A44A48">
        <w:rPr>
          <w:color w:val="0070C0"/>
          <w:szCs w:val="24"/>
          <w:lang w:val="es-AR"/>
        </w:rPr>
        <w:t>Duke. Esto</w:t>
      </w:r>
      <w:r w:rsidRPr="00A44A48">
        <w:rPr>
          <w:color w:val="0070C0"/>
          <w:szCs w:val="24"/>
          <w:lang w:val="es-AR"/>
        </w:rPr>
        <w:t xml:space="preserve"> les permitirá a los investigadores en el futuro comunicarse con usted en relación con otros tipos de estudios de investigación para su hijo.</w:t>
      </w:r>
    </w:p>
    <w:p w14:paraId="66063381" w14:textId="77777777" w:rsidR="00042195" w:rsidRPr="00A44A48" w:rsidRDefault="006C3329" w:rsidP="00042195">
      <w:p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La segunda base de datos no contendrá información que pueda identificar con facilidad a su </w:t>
      </w:r>
      <w:r w:rsidR="00A44A48" w:rsidRPr="00A44A48">
        <w:rPr>
          <w:color w:val="0070C0"/>
          <w:szCs w:val="24"/>
          <w:lang w:val="es-AR"/>
        </w:rPr>
        <w:t>hijo. Conservará</w:t>
      </w:r>
      <w:r w:rsidRPr="00A44A48">
        <w:rPr>
          <w:color w:val="0070C0"/>
          <w:szCs w:val="24"/>
          <w:lang w:val="es-AR"/>
        </w:rPr>
        <w:t xml:space="preserve"> todos los demás datos de su hijo.</w:t>
      </w:r>
    </w:p>
    <w:p w14:paraId="21A9E1C6" w14:textId="77777777" w:rsidR="00042195" w:rsidRPr="00A44A48" w:rsidRDefault="006C3329" w:rsidP="00042195">
      <w:pPr>
        <w:pStyle w:val="ListParagraph"/>
        <w:numPr>
          <w:ilvl w:val="0"/>
          <w:numId w:val="20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lastRenderedPageBreak/>
        <w:t xml:space="preserve">Se asignará un código del estudio a los datos de su </w:t>
      </w:r>
      <w:r w:rsidR="00A44A48" w:rsidRPr="00A44A48">
        <w:rPr>
          <w:color w:val="0070C0"/>
          <w:szCs w:val="24"/>
          <w:lang w:val="es-AR"/>
        </w:rPr>
        <w:t>hijo. Solo</w:t>
      </w:r>
      <w:r w:rsidRPr="00A44A48">
        <w:rPr>
          <w:color w:val="0070C0"/>
          <w:szCs w:val="24"/>
          <w:lang w:val="es-AR"/>
        </w:rPr>
        <w:t xml:space="preserve"> se identificarán los datos de su hijo en esta base de datos mediante este código del estudio.</w:t>
      </w:r>
    </w:p>
    <w:p w14:paraId="184C7B20" w14:textId="77777777" w:rsidR="00042195" w:rsidRPr="00A44A48" w:rsidRDefault="006C3329" w:rsidP="00042195">
      <w:pPr>
        <w:pStyle w:val="ListParagraph"/>
        <w:numPr>
          <w:ilvl w:val="0"/>
          <w:numId w:val="20"/>
        </w:num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Sus datos pueden estar vinculados con otros datos usando su código </w:t>
      </w:r>
      <w:r w:rsidR="00A44A48" w:rsidRPr="00A44A48">
        <w:rPr>
          <w:color w:val="0070C0"/>
          <w:szCs w:val="24"/>
          <w:lang w:val="es-AR"/>
        </w:rPr>
        <w:t>postal. Estos</w:t>
      </w:r>
      <w:r w:rsidRPr="00A44A48">
        <w:rPr>
          <w:color w:val="0070C0"/>
          <w:szCs w:val="24"/>
          <w:lang w:val="es-AR"/>
        </w:rPr>
        <w:t xml:space="preserve"> datos vinculados nos proporcionarán más información acerca del área donde vive su hijo.</w:t>
      </w:r>
    </w:p>
    <w:p w14:paraId="34FFD58F" w14:textId="77777777" w:rsidR="00042195" w:rsidRPr="00A44A48" w:rsidRDefault="006C3329" w:rsidP="00042195">
      <w:pPr>
        <w:pStyle w:val="ListParagraph"/>
        <w:numPr>
          <w:ilvl w:val="0"/>
          <w:numId w:val="20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 xml:space="preserve">Transferiremos estos datos a una base de datos segura de los </w:t>
      </w:r>
      <w:r w:rsidR="00A44A48" w:rsidRPr="00A44A48">
        <w:rPr>
          <w:color w:val="0070C0"/>
          <w:szCs w:val="24"/>
          <w:lang w:val="es-AR"/>
        </w:rPr>
        <w:t>NIH. No</w:t>
      </w:r>
      <w:r w:rsidRPr="00A44A48">
        <w:rPr>
          <w:color w:val="0070C0"/>
          <w:szCs w:val="24"/>
          <w:lang w:val="es-AR"/>
        </w:rPr>
        <w:t xml:space="preserve"> será posible identificar a su hijo con estos datos.</w:t>
      </w:r>
    </w:p>
    <w:p w14:paraId="26483158" w14:textId="77777777" w:rsidR="00042195" w:rsidRPr="00A44A48" w:rsidRDefault="006C3329" w:rsidP="00042195">
      <w:pPr>
        <w:pStyle w:val="ListParagraph"/>
        <w:numPr>
          <w:ilvl w:val="0"/>
          <w:numId w:val="20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Otros investigadores pueden usar estos datos para estudios futuros.</w:t>
      </w:r>
    </w:p>
    <w:p w14:paraId="428F5C20" w14:textId="77777777" w:rsidR="00042195" w:rsidRPr="00A44A48" w:rsidRDefault="006C3329" w:rsidP="00042195">
      <w:pPr>
        <w:pStyle w:val="ListParagraph"/>
        <w:numPr>
          <w:ilvl w:val="0"/>
          <w:numId w:val="20"/>
        </w:numPr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No le pediremos permiso antes de divulgar estos datos ya que no son de identificación.</w:t>
      </w:r>
    </w:p>
    <w:p w14:paraId="6A05A809" w14:textId="77777777" w:rsidR="003E007C" w:rsidRPr="00A44A48" w:rsidRDefault="003E007C" w:rsidP="003E007C">
      <w:pPr>
        <w:pStyle w:val="ListParagraph"/>
        <w:ind w:right="180"/>
        <w:rPr>
          <w:color w:val="0070C0"/>
          <w:szCs w:val="24"/>
          <w:lang w:val="es-AR"/>
        </w:rPr>
      </w:pPr>
    </w:p>
    <w:p w14:paraId="6A51B7B4" w14:textId="77777777" w:rsidR="003E007C" w:rsidRPr="00A44A48" w:rsidRDefault="006C3329" w:rsidP="003E007C">
      <w:pPr>
        <w:ind w:right="180"/>
        <w:rPr>
          <w:b/>
          <w:color w:val="0070C0"/>
          <w:szCs w:val="24"/>
          <w:lang w:val="es-AR"/>
        </w:rPr>
      </w:pPr>
      <w:r w:rsidRPr="00A44A48">
        <w:rPr>
          <w:b/>
          <w:bCs/>
          <w:color w:val="0070C0"/>
          <w:szCs w:val="24"/>
          <w:lang w:val="es-AR"/>
        </w:rPr>
        <w:t xml:space="preserve">Preguntas de inclusión/exclusión: </w:t>
      </w:r>
      <w:r w:rsidRPr="00A44A48">
        <w:rPr>
          <w:i/>
          <w:iCs/>
          <w:szCs w:val="24"/>
          <w:lang w:val="es-AR"/>
        </w:rPr>
        <w:t xml:space="preserve">Incluya las siguientes preguntas solo si son relevantes para su proyecto y su hijo, y proporcionan una opción individual de inclusión/exclusión para variables específicas e información a los </w:t>
      </w:r>
      <w:r w:rsidR="00A44A48" w:rsidRPr="00A44A48">
        <w:rPr>
          <w:i/>
          <w:iCs/>
          <w:szCs w:val="24"/>
          <w:lang w:val="es-AR"/>
        </w:rPr>
        <w:t>participantes: Si</w:t>
      </w:r>
      <w:r w:rsidRPr="00A44A48">
        <w:rPr>
          <w:i/>
          <w:iCs/>
          <w:szCs w:val="24"/>
          <w:lang w:val="es-AR"/>
        </w:rPr>
        <w:t xml:space="preserve"> utiliza estas preguntas, no las edite. </w:t>
      </w:r>
    </w:p>
    <w:p w14:paraId="5A39BBE3" w14:textId="77777777" w:rsidR="003E007C" w:rsidRPr="00A44A48" w:rsidRDefault="003E007C" w:rsidP="003E007C">
      <w:pPr>
        <w:ind w:right="180"/>
        <w:rPr>
          <w:color w:val="0070C0"/>
          <w:szCs w:val="24"/>
          <w:lang w:val="es-AR"/>
        </w:rPr>
      </w:pPr>
    </w:p>
    <w:p w14:paraId="6792B89A" w14:textId="04115818" w:rsidR="00042195" w:rsidRPr="00A44A48" w:rsidRDefault="551DE44A" w:rsidP="551DE44A">
      <w:pPr>
        <w:ind w:right="180"/>
        <w:rPr>
          <w:color w:val="0070C0"/>
          <w:lang w:val="es-AR"/>
        </w:rPr>
      </w:pPr>
      <w:r w:rsidRPr="551DE44A">
        <w:rPr>
          <w:color w:val="0070C0"/>
          <w:lang w:val="es-AR"/>
        </w:rPr>
        <w:t xml:space="preserve">Acepto que Duke </w:t>
      </w:r>
      <w:proofErr w:type="spellStart"/>
      <w:r w:rsidRPr="551DE44A">
        <w:rPr>
          <w:color w:val="0070C0"/>
          <w:lang w:val="es-AR"/>
        </w:rPr>
        <w:t>University</w:t>
      </w:r>
      <w:proofErr w:type="spellEnd"/>
      <w:r w:rsidRPr="551DE44A">
        <w:rPr>
          <w:color w:val="0070C0"/>
          <w:lang w:val="es-AR"/>
        </w:rPr>
        <w:t xml:space="preserve"> recopile la información </w:t>
      </w:r>
      <w:r w:rsidRPr="551DE44A">
        <w:rPr>
          <w:b/>
          <w:bCs/>
          <w:color w:val="0070C0"/>
          <w:lang w:val="es-AR"/>
        </w:rPr>
        <w:t>de identificación</w:t>
      </w:r>
      <w:r w:rsidRPr="551DE44A">
        <w:rPr>
          <w:color w:val="0070C0"/>
          <w:lang w:val="es-AR"/>
        </w:rPr>
        <w:t xml:space="preserve"> de mi hijo. Esto incluye nombre, dirección e información de contacto.</w:t>
      </w:r>
    </w:p>
    <w:p w14:paraId="4860005F" w14:textId="77777777" w:rsidR="00042195" w:rsidRPr="00A44A48" w:rsidRDefault="006C3329" w:rsidP="00042195">
      <w:pPr>
        <w:spacing w:after="360"/>
        <w:ind w:right="187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_____ Sí</w:t>
      </w:r>
      <w:r w:rsidRPr="00A44A48">
        <w:rPr>
          <w:color w:val="0070C0"/>
          <w:szCs w:val="24"/>
          <w:lang w:val="es-AR"/>
        </w:rPr>
        <w:tab/>
      </w:r>
      <w:r w:rsidRPr="00A44A48">
        <w:rPr>
          <w:color w:val="0070C0"/>
          <w:szCs w:val="24"/>
          <w:lang w:val="es-AR"/>
        </w:rPr>
        <w:tab/>
        <w:t>_____ No</w:t>
      </w:r>
    </w:p>
    <w:p w14:paraId="6746AD18" w14:textId="77777777" w:rsidR="00042195" w:rsidRPr="00A44A48" w:rsidRDefault="006C3329" w:rsidP="00042195">
      <w:p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_____Iniciales</w:t>
      </w:r>
      <w:r w:rsidRPr="00A44A48">
        <w:rPr>
          <w:color w:val="0070C0"/>
          <w:szCs w:val="24"/>
          <w:lang w:val="es-AR"/>
        </w:rPr>
        <w:tab/>
      </w:r>
      <w:r w:rsidRPr="00A44A48">
        <w:rPr>
          <w:color w:val="0070C0"/>
          <w:szCs w:val="24"/>
          <w:lang w:val="es-AR"/>
        </w:rPr>
        <w:tab/>
        <w:t>_____Iniciales</w:t>
      </w:r>
    </w:p>
    <w:p w14:paraId="41C8F396" w14:textId="77777777" w:rsidR="00042195" w:rsidRPr="00A44A48" w:rsidRDefault="00042195" w:rsidP="00042195">
      <w:pPr>
        <w:ind w:right="180"/>
        <w:rPr>
          <w:color w:val="0070C0"/>
          <w:szCs w:val="24"/>
          <w:lang w:val="es-AR"/>
        </w:rPr>
      </w:pPr>
    </w:p>
    <w:p w14:paraId="65730C46" w14:textId="041FF55B" w:rsidR="00042195" w:rsidRPr="00A44A48" w:rsidRDefault="551DE44A" w:rsidP="551DE44A">
      <w:pPr>
        <w:ind w:right="180"/>
        <w:rPr>
          <w:color w:val="0070C0"/>
          <w:lang w:val="es-AR"/>
        </w:rPr>
      </w:pPr>
      <w:proofErr w:type="gramStart"/>
      <w:r w:rsidRPr="551DE44A">
        <w:rPr>
          <w:color w:val="0070C0"/>
          <w:lang w:val="es-AR"/>
        </w:rPr>
        <w:t>Acepto  que</w:t>
      </w:r>
      <w:proofErr w:type="gramEnd"/>
      <w:r w:rsidRPr="551DE44A">
        <w:rPr>
          <w:color w:val="0070C0"/>
          <w:lang w:val="es-AR"/>
        </w:rPr>
        <w:t xml:space="preserve"> DCRI recopile </w:t>
      </w:r>
      <w:r w:rsidRPr="551DE44A">
        <w:rPr>
          <w:b/>
          <w:bCs/>
          <w:color w:val="0070C0"/>
          <w:lang w:val="es-AR"/>
        </w:rPr>
        <w:t>mi código postal.</w:t>
      </w:r>
    </w:p>
    <w:p w14:paraId="06EBB192" w14:textId="77777777" w:rsidR="00042195" w:rsidRPr="00A44A48" w:rsidRDefault="006C3329" w:rsidP="00042195">
      <w:pPr>
        <w:spacing w:after="360"/>
        <w:ind w:right="187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_____ Sí</w:t>
      </w:r>
      <w:r w:rsidRPr="00A44A48">
        <w:rPr>
          <w:color w:val="0070C0"/>
          <w:szCs w:val="24"/>
          <w:lang w:val="es-AR"/>
        </w:rPr>
        <w:tab/>
      </w:r>
      <w:r w:rsidRPr="00A44A48">
        <w:rPr>
          <w:color w:val="0070C0"/>
          <w:szCs w:val="24"/>
          <w:lang w:val="es-AR"/>
        </w:rPr>
        <w:tab/>
        <w:t>_____ No</w:t>
      </w:r>
    </w:p>
    <w:p w14:paraId="4FACC23A" w14:textId="77777777" w:rsidR="00042195" w:rsidRPr="00A44A48" w:rsidRDefault="006C3329" w:rsidP="00042195">
      <w:p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_____Iniciales</w:t>
      </w:r>
      <w:r w:rsidRPr="00A44A48">
        <w:rPr>
          <w:color w:val="0070C0"/>
          <w:szCs w:val="24"/>
          <w:lang w:val="es-AR"/>
        </w:rPr>
        <w:tab/>
      </w:r>
      <w:r w:rsidRPr="00A44A48">
        <w:rPr>
          <w:color w:val="0070C0"/>
          <w:szCs w:val="24"/>
          <w:lang w:val="es-AR"/>
        </w:rPr>
        <w:tab/>
        <w:t>_____Iniciales</w:t>
      </w:r>
    </w:p>
    <w:p w14:paraId="72A3D3EC" w14:textId="77777777" w:rsidR="00042195" w:rsidRPr="00A44A48" w:rsidRDefault="00042195" w:rsidP="00042195">
      <w:pPr>
        <w:ind w:right="180"/>
        <w:rPr>
          <w:color w:val="0070C0"/>
          <w:szCs w:val="24"/>
          <w:lang w:val="es-AR"/>
        </w:rPr>
      </w:pPr>
    </w:p>
    <w:p w14:paraId="40704961" w14:textId="77777777" w:rsidR="00042195" w:rsidRPr="00A44A48" w:rsidRDefault="006C3329" w:rsidP="00042195">
      <w:p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Acepto que se me contacte para futuras investigaciones.</w:t>
      </w:r>
    </w:p>
    <w:p w14:paraId="6EDB9A15" w14:textId="77777777" w:rsidR="00042195" w:rsidRPr="00A44A48" w:rsidRDefault="006C3329" w:rsidP="00042195">
      <w:pPr>
        <w:spacing w:after="360"/>
        <w:ind w:right="187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______Sí</w:t>
      </w:r>
      <w:r w:rsidRPr="00A44A48">
        <w:rPr>
          <w:color w:val="0070C0"/>
          <w:szCs w:val="24"/>
          <w:lang w:val="es-AR"/>
        </w:rPr>
        <w:tab/>
        <w:t>_____No</w:t>
      </w:r>
    </w:p>
    <w:p w14:paraId="64F78C7B" w14:textId="77777777" w:rsidR="00042195" w:rsidRPr="00A44A48" w:rsidRDefault="006C3329" w:rsidP="00042195">
      <w:pPr>
        <w:ind w:right="180"/>
        <w:rPr>
          <w:color w:val="0070C0"/>
          <w:szCs w:val="24"/>
          <w:lang w:val="es-AR"/>
        </w:rPr>
      </w:pPr>
      <w:r w:rsidRPr="00A44A48">
        <w:rPr>
          <w:color w:val="0070C0"/>
          <w:szCs w:val="24"/>
          <w:lang w:val="es-AR"/>
        </w:rPr>
        <w:t>_____Iniciales</w:t>
      </w:r>
      <w:r w:rsidRPr="00A44A48">
        <w:rPr>
          <w:color w:val="0070C0"/>
          <w:szCs w:val="24"/>
          <w:lang w:val="es-AR"/>
        </w:rPr>
        <w:tab/>
        <w:t>_____Iniciales</w:t>
      </w:r>
    </w:p>
    <w:p w14:paraId="0D0B940D" w14:textId="77777777" w:rsidR="003E007C" w:rsidRPr="00A44A48" w:rsidRDefault="003E007C" w:rsidP="003E007C">
      <w:pPr>
        <w:rPr>
          <w:color w:val="0070C0"/>
          <w:szCs w:val="24"/>
          <w:lang w:val="es-AR"/>
        </w:rPr>
      </w:pPr>
    </w:p>
    <w:p w14:paraId="0E27B00A" w14:textId="77777777" w:rsidR="003E007C" w:rsidRPr="00A44A48" w:rsidRDefault="003E007C" w:rsidP="003E007C">
      <w:pPr>
        <w:rPr>
          <w:color w:val="0070C0"/>
          <w:szCs w:val="24"/>
          <w:lang w:val="es-AR"/>
        </w:rPr>
      </w:pPr>
    </w:p>
    <w:p w14:paraId="32EC110D" w14:textId="77777777" w:rsidR="00042195" w:rsidRPr="00A44A48" w:rsidRDefault="006C3329" w:rsidP="00042195">
      <w:pPr>
        <w:pStyle w:val="Heading2"/>
        <w:rPr>
          <w:lang w:val="es-AR"/>
        </w:rPr>
      </w:pPr>
      <w:r w:rsidRPr="00A44A48">
        <w:rPr>
          <w:rFonts w:eastAsia="Times New Roman"/>
          <w:szCs w:val="24"/>
          <w:lang w:val="es-AR"/>
        </w:rPr>
        <w:t>¿CÓMO SE PROTEGERÁ MI PRIVACIDAD?</w:t>
      </w:r>
    </w:p>
    <w:p w14:paraId="5BDC169F" w14:textId="77777777" w:rsidR="00042195" w:rsidRPr="00A44A48" w:rsidRDefault="006C3329" w:rsidP="00042195">
      <w:pPr>
        <w:rPr>
          <w:color w:val="4472C4" w:themeColor="accent5"/>
          <w:lang w:val="es-AR"/>
        </w:rPr>
      </w:pPr>
      <w:r w:rsidRPr="00A44A48">
        <w:rPr>
          <w:color w:val="0070C0"/>
          <w:szCs w:val="24"/>
          <w:lang w:val="es-AR"/>
        </w:rPr>
        <w:t xml:space="preserve">La privacidad de su hijo es </w:t>
      </w:r>
      <w:r w:rsidR="00A44A48" w:rsidRPr="00A44A48">
        <w:rPr>
          <w:color w:val="0070C0"/>
          <w:szCs w:val="24"/>
          <w:lang w:val="es-AR"/>
        </w:rPr>
        <w:t>importante. Nos</w:t>
      </w:r>
      <w:r w:rsidRPr="00A44A48">
        <w:rPr>
          <w:color w:val="0070C0"/>
          <w:szCs w:val="24"/>
          <w:lang w:val="es-AR"/>
        </w:rPr>
        <w:t xml:space="preserve"> ocuparemos cuidadosamente de proteger la privacidad de su hijo</w:t>
      </w:r>
      <w:r w:rsidRPr="00A44A48">
        <w:rPr>
          <w:color w:val="4472C4"/>
          <w:szCs w:val="24"/>
          <w:lang w:val="es-AR"/>
        </w:rPr>
        <w:t xml:space="preserve">. </w:t>
      </w:r>
      <w:r w:rsidRPr="00A44A48">
        <w:rPr>
          <w:color w:val="0070C0"/>
          <w:szCs w:val="24"/>
          <w:lang w:val="es-AR"/>
        </w:rPr>
        <w:t xml:space="preserve">Sin embargo, no se puede garantizar la </w:t>
      </w:r>
      <w:r w:rsidR="00A44A48" w:rsidRPr="00A44A48">
        <w:rPr>
          <w:color w:val="0070C0"/>
          <w:szCs w:val="24"/>
          <w:lang w:val="es-AR"/>
        </w:rPr>
        <w:t>privacidad. A</w:t>
      </w:r>
      <w:r w:rsidRPr="00A44A48">
        <w:rPr>
          <w:color w:val="0070C0"/>
          <w:szCs w:val="24"/>
          <w:lang w:val="es-AR"/>
        </w:rPr>
        <w:t xml:space="preserve"> continuación, detallamos algunas de las medidas que tomaremos para proteger la privacidad de su hijo</w:t>
      </w:r>
      <w:r w:rsidRPr="00A44A48">
        <w:rPr>
          <w:color w:val="4472C4"/>
          <w:szCs w:val="24"/>
          <w:lang w:val="es-AR"/>
        </w:rPr>
        <w:t>.</w:t>
      </w:r>
    </w:p>
    <w:p w14:paraId="23FA7D09" w14:textId="77777777" w:rsidR="00042195" w:rsidRPr="00A44A48" w:rsidRDefault="006C3329" w:rsidP="00042195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Los datos se recopilarán a través de aplicaciones seguras.</w:t>
      </w:r>
    </w:p>
    <w:p w14:paraId="627229BD" w14:textId="77777777" w:rsidR="00042195" w:rsidRPr="00A44A48" w:rsidRDefault="006C3329" w:rsidP="00042195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Los datos se almacenarán en sistemas informáticos seguros.</w:t>
      </w:r>
    </w:p>
    <w:p w14:paraId="5A657D21" w14:textId="77777777" w:rsidR="00042195" w:rsidRPr="00A44A48" w:rsidRDefault="006C3329" w:rsidP="00042195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Limitaremos y mantendremos un seguimiento de quién puede ver los datos de su hijo.</w:t>
      </w:r>
    </w:p>
    <w:p w14:paraId="14DB2343" w14:textId="77777777" w:rsidR="00042195" w:rsidRPr="00A44A48" w:rsidRDefault="006C3329" w:rsidP="00042195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Sus datos estarán protegidos con contraseña y autenticación de factores múltiples.</w:t>
      </w:r>
    </w:p>
    <w:p w14:paraId="3C1EAC1D" w14:textId="77777777" w:rsidR="00042195" w:rsidRPr="00A44A48" w:rsidRDefault="006C3329" w:rsidP="00042195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lastRenderedPageBreak/>
        <w:t>Tomaremos medidas para proteger los datos de su hijo de otras personas que no deberían verlos.</w:t>
      </w:r>
    </w:p>
    <w:p w14:paraId="3D140555" w14:textId="77777777" w:rsidR="00042195" w:rsidRPr="00A44A48" w:rsidRDefault="006C3329" w:rsidP="00042195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No divulgaremos los datos que puedan identificar a su hijo.</w:t>
      </w:r>
    </w:p>
    <w:p w14:paraId="7D98CA88" w14:textId="77777777" w:rsidR="00943BCB" w:rsidRPr="00A44A48" w:rsidRDefault="006C3329" w:rsidP="007A1694">
      <w:pPr>
        <w:pStyle w:val="ListParagraph"/>
        <w:numPr>
          <w:ilvl w:val="0"/>
          <w:numId w:val="31"/>
        </w:numPr>
        <w:tabs>
          <w:tab w:val="left" w:pos="90"/>
        </w:tabs>
        <w:rPr>
          <w:color w:val="0070C0"/>
          <w:lang w:val="es-AR"/>
        </w:rPr>
      </w:pPr>
      <w:r w:rsidRPr="00A44A48">
        <w:rPr>
          <w:color w:val="0070C0"/>
          <w:szCs w:val="24"/>
          <w:lang w:val="es-AR"/>
        </w:rPr>
        <w:t>Este proyecto tiene un Certificado de confidencialidad (</w:t>
      </w:r>
      <w:proofErr w:type="spellStart"/>
      <w:r w:rsidRPr="00A44A48">
        <w:rPr>
          <w:color w:val="0070C0"/>
          <w:szCs w:val="24"/>
          <w:lang w:val="es-AR"/>
        </w:rPr>
        <w:t>Certificate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of</w:t>
      </w:r>
      <w:proofErr w:type="spellEnd"/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Confidentiality</w:t>
      </w:r>
      <w:proofErr w:type="spellEnd"/>
      <w:r w:rsidRPr="00A44A48">
        <w:rPr>
          <w:color w:val="0070C0"/>
          <w:szCs w:val="24"/>
          <w:lang w:val="es-AR"/>
        </w:rPr>
        <w:t xml:space="preserve">, </w:t>
      </w:r>
      <w:proofErr w:type="spellStart"/>
      <w:r w:rsidRPr="00A44A48">
        <w:rPr>
          <w:color w:val="0070C0"/>
          <w:szCs w:val="24"/>
          <w:lang w:val="es-AR"/>
        </w:rPr>
        <w:t>CoC</w:t>
      </w:r>
      <w:proofErr w:type="spellEnd"/>
      <w:r w:rsidRPr="00A44A48">
        <w:rPr>
          <w:color w:val="0070C0"/>
          <w:szCs w:val="24"/>
          <w:lang w:val="es-AR"/>
        </w:rPr>
        <w:t xml:space="preserve">) de los </w:t>
      </w:r>
      <w:r w:rsidR="00A44A48" w:rsidRPr="00A44A48">
        <w:rPr>
          <w:color w:val="0070C0"/>
          <w:szCs w:val="24"/>
          <w:lang w:val="es-AR"/>
        </w:rPr>
        <w:t>NIH. Un</w:t>
      </w:r>
      <w:r w:rsidRPr="00A44A48">
        <w:rPr>
          <w:color w:val="0070C0"/>
          <w:szCs w:val="24"/>
          <w:lang w:val="es-AR"/>
        </w:rPr>
        <w:t xml:space="preserve"> </w:t>
      </w:r>
      <w:proofErr w:type="spellStart"/>
      <w:r w:rsidRPr="00A44A48">
        <w:rPr>
          <w:color w:val="0070C0"/>
          <w:szCs w:val="24"/>
          <w:lang w:val="es-AR"/>
        </w:rPr>
        <w:t>CoC</w:t>
      </w:r>
      <w:proofErr w:type="spellEnd"/>
      <w:r w:rsidRPr="00A44A48">
        <w:rPr>
          <w:color w:val="0070C0"/>
          <w:szCs w:val="24"/>
          <w:lang w:val="es-AR"/>
        </w:rPr>
        <w:t xml:space="preserve"> protege los datos de identificación de su hijo de todos los procedimientos </w:t>
      </w:r>
      <w:r w:rsidR="00A44A48" w:rsidRPr="00A44A48">
        <w:rPr>
          <w:color w:val="0070C0"/>
          <w:szCs w:val="24"/>
          <w:lang w:val="es-AR"/>
        </w:rPr>
        <w:t>legales. A</w:t>
      </w:r>
      <w:r w:rsidRPr="00A44A48">
        <w:rPr>
          <w:color w:val="0070C0"/>
          <w:szCs w:val="24"/>
          <w:lang w:val="es-AR"/>
        </w:rPr>
        <w:t xml:space="preserve"> menos que usted otorgue su consentimiento, los datos de este estudio que lo identifican a su hijo no se divulgarán fuera de esta </w:t>
      </w:r>
      <w:r w:rsidR="00A44A48" w:rsidRPr="00A44A48">
        <w:rPr>
          <w:color w:val="0070C0"/>
          <w:szCs w:val="24"/>
          <w:lang w:val="es-AR"/>
        </w:rPr>
        <w:t>investigación. Nadie</w:t>
      </w:r>
      <w:r w:rsidRPr="00A44A48">
        <w:rPr>
          <w:color w:val="0070C0"/>
          <w:szCs w:val="24"/>
          <w:lang w:val="es-AR"/>
        </w:rPr>
        <w:t xml:space="preserve"> puede ser forzado a compartir la información de identificación de su hijo para una acción </w:t>
      </w:r>
      <w:r w:rsidR="00A44A48" w:rsidRPr="00A44A48">
        <w:rPr>
          <w:color w:val="0070C0"/>
          <w:szCs w:val="24"/>
          <w:lang w:val="es-AR"/>
        </w:rPr>
        <w:t>legal. Esto</w:t>
      </w:r>
      <w:r w:rsidRPr="00A44A48">
        <w:rPr>
          <w:color w:val="0070C0"/>
          <w:szCs w:val="24"/>
          <w:lang w:val="es-AR"/>
        </w:rPr>
        <w:t xml:space="preserve"> es cierto incluso si hay una orden judicial.</w:t>
      </w:r>
    </w:p>
    <w:p w14:paraId="60061E4C" w14:textId="77777777" w:rsidR="00CC2690" w:rsidRPr="00A44A48" w:rsidRDefault="00CC2690" w:rsidP="003E007C">
      <w:pPr>
        <w:pStyle w:val="Heading1"/>
        <w:rPr>
          <w:lang w:val="es-AR"/>
        </w:rPr>
      </w:pPr>
    </w:p>
    <w:sectPr w:rsidR="00CC2690" w:rsidRPr="00A44A48" w:rsidSect="00866E79">
      <w:footerReference w:type="first" r:id="rId9"/>
      <w:pgSz w:w="12240" w:h="15840" w:code="1"/>
      <w:pgMar w:top="1440" w:right="1440" w:bottom="1440" w:left="1440" w:header="100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EED91" w14:textId="77777777" w:rsidR="00EB6C30" w:rsidRDefault="00EB6C30" w:rsidP="00A00F88">
      <w:pPr>
        <w:spacing w:before="0" w:after="0"/>
      </w:pPr>
      <w:r>
        <w:separator/>
      </w:r>
    </w:p>
  </w:endnote>
  <w:endnote w:type="continuationSeparator" w:id="0">
    <w:p w14:paraId="2CFBB6E9" w14:textId="77777777" w:rsidR="00EB6C30" w:rsidRDefault="00EB6C30" w:rsidP="00A00F8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790" w:type="dxa"/>
      <w:tblInd w:w="450" w:type="dxa"/>
      <w:tblBorders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7110"/>
    </w:tblGrid>
    <w:tr w:rsidR="00A00F88" w14:paraId="03D8695C" w14:textId="77777777" w:rsidTr="007B7798">
      <w:trPr>
        <w:trHeight w:val="64"/>
      </w:trPr>
      <w:tc>
        <w:tcPr>
          <w:tcW w:w="4680" w:type="dxa"/>
        </w:tcPr>
        <w:p w14:paraId="6BD58950" w14:textId="77777777" w:rsidR="000B2B84" w:rsidRPr="00EE2694" w:rsidRDefault="006C3329" w:rsidP="00EE2694">
          <w:pPr>
            <w:pStyle w:val="Footer"/>
            <w:spacing w:before="0" w:after="0"/>
            <w:rPr>
              <w:b/>
            </w:rPr>
          </w:pPr>
          <w:r>
            <w:rPr>
              <w:b/>
              <w:bCs/>
              <w:szCs w:val="24"/>
              <w:lang w:val="es-ES_tradnl"/>
            </w:rPr>
            <w:t>IDENTIFICACIÓN DEL PACIENTE</w:t>
          </w:r>
        </w:p>
      </w:tc>
      <w:tc>
        <w:tcPr>
          <w:tcW w:w="7110" w:type="dxa"/>
        </w:tcPr>
        <w:p w14:paraId="3E030D4F" w14:textId="77777777" w:rsidR="000B2B84" w:rsidRPr="009C0A9F" w:rsidRDefault="006C3329" w:rsidP="00EE2694">
          <w:pPr>
            <w:pStyle w:val="Footer"/>
            <w:spacing w:before="0" w:after="0"/>
            <w:rPr>
              <w:b/>
              <w:szCs w:val="24"/>
              <w:lang w:val="es-ES"/>
            </w:rPr>
          </w:pPr>
          <w:r>
            <w:rPr>
              <w:b/>
              <w:bCs/>
              <w:szCs w:val="24"/>
              <w:lang w:val="es-ES_tradnl"/>
            </w:rPr>
            <w:t>Consentimiento para participar en un estudio de investigación clínica</w:t>
          </w:r>
        </w:p>
        <w:p w14:paraId="2EEEEBB8" w14:textId="77777777" w:rsidR="000B2B84" w:rsidRPr="009C0A9F" w:rsidRDefault="006C3329" w:rsidP="00EE2694">
          <w:pPr>
            <w:pStyle w:val="Footer"/>
            <w:spacing w:before="0" w:after="0"/>
            <w:rPr>
              <w:sz w:val="20"/>
              <w:lang w:val="es-ES"/>
            </w:rPr>
          </w:pPr>
          <w:r>
            <w:rPr>
              <w:sz w:val="20"/>
              <w:lang w:val="es-ES_tradnl"/>
            </w:rPr>
            <w:t>NIH-2977 (4-17)</w:t>
          </w:r>
        </w:p>
        <w:p w14:paraId="14AAA2A3" w14:textId="77777777" w:rsidR="000B2B84" w:rsidRPr="009C0A9F" w:rsidRDefault="006C3329" w:rsidP="00EE2694">
          <w:pPr>
            <w:pStyle w:val="Footer"/>
            <w:spacing w:before="0" w:after="0"/>
            <w:rPr>
              <w:sz w:val="20"/>
              <w:lang w:val="es-ES"/>
            </w:rPr>
          </w:pPr>
          <w:r>
            <w:rPr>
              <w:sz w:val="20"/>
              <w:lang w:val="es-ES_tradnl"/>
            </w:rPr>
            <w:t>P.A.:09-25-0099</w:t>
          </w:r>
        </w:p>
        <w:p w14:paraId="0CD292F9" w14:textId="77777777" w:rsidR="000B2B84" w:rsidRPr="009C0A9F" w:rsidRDefault="006C3329" w:rsidP="00EE2694">
          <w:pPr>
            <w:pStyle w:val="Footer"/>
            <w:spacing w:before="0" w:after="0"/>
            <w:rPr>
              <w:sz w:val="20"/>
              <w:lang w:val="es-ES"/>
            </w:rPr>
          </w:pPr>
          <w:r>
            <w:rPr>
              <w:sz w:val="20"/>
              <w:lang w:val="es-ES_tradnl"/>
            </w:rPr>
            <w:t>Archivo de la sección 4:Consentimiento del protocolo</w:t>
          </w:r>
        </w:p>
        <w:p w14:paraId="153E3F32" w14:textId="77777777" w:rsidR="000B2B84" w:rsidRPr="009C0A9F" w:rsidRDefault="006C3329" w:rsidP="00EE2694">
          <w:pPr>
            <w:pStyle w:val="Footer"/>
            <w:spacing w:before="0" w:after="0"/>
            <w:rPr>
              <w:sz w:val="20"/>
              <w:lang w:val="es-ES"/>
            </w:rPr>
          </w:pPr>
          <w:r>
            <w:rPr>
              <w:sz w:val="20"/>
              <w:lang w:val="es-ES_tradnl"/>
            </w:rPr>
            <w:t>Aprobado por la IRB:[XX/XX/XXXX]</w:t>
          </w:r>
        </w:p>
        <w:p w14:paraId="025CFE42" w14:textId="77777777" w:rsidR="000B2B84" w:rsidRPr="009C0A9F" w:rsidRDefault="006C3329" w:rsidP="00EE2694">
          <w:pPr>
            <w:pStyle w:val="Footer"/>
            <w:spacing w:before="0" w:after="0"/>
            <w:rPr>
              <w:i/>
              <w:sz w:val="20"/>
              <w:lang w:val="es-ES"/>
            </w:rPr>
          </w:pPr>
          <w:r>
            <w:rPr>
              <w:sz w:val="20"/>
              <w:lang w:val="es-ES_tradnl"/>
            </w:rPr>
            <w:t>Número de protocolo:[ID DEL PROTOCOLO DE LOS NIH]</w:t>
          </w:r>
        </w:p>
        <w:p w14:paraId="63CA30F2" w14:textId="77777777" w:rsidR="000B2B84" w:rsidRPr="00EE2694" w:rsidRDefault="006C3329" w:rsidP="00EE2694">
          <w:pPr>
            <w:pStyle w:val="Footer"/>
            <w:spacing w:before="0" w:after="0"/>
          </w:pPr>
          <w:r>
            <w:rPr>
              <w:sz w:val="20"/>
              <w:lang w:val="es-ES_tradnl"/>
            </w:rPr>
            <w:t xml:space="preserve">Página </w:t>
          </w:r>
          <w:r w:rsidR="00A00F88" w:rsidRPr="00EE2694">
            <w:rPr>
              <w:sz w:val="20"/>
            </w:rPr>
            <w:fldChar w:fldCharType="begin"/>
          </w:r>
          <w:r w:rsidRPr="00EE2694">
            <w:rPr>
              <w:sz w:val="20"/>
            </w:rPr>
            <w:instrText xml:space="preserve"> PAGE  \* Arabic  \* MERGEFORMAT </w:instrText>
          </w:r>
          <w:r w:rsidR="00A00F88" w:rsidRPr="00EE2694">
            <w:rPr>
              <w:sz w:val="20"/>
            </w:rPr>
            <w:fldChar w:fldCharType="separate"/>
          </w:r>
          <w:r w:rsidRPr="007B7798">
            <w:rPr>
              <w:b/>
              <w:bCs/>
              <w:noProof/>
              <w:sz w:val="20"/>
            </w:rPr>
            <w:t>16</w:t>
          </w:r>
          <w:r w:rsidR="00A00F88" w:rsidRPr="00EE2694">
            <w:rPr>
              <w:b/>
              <w:bCs/>
              <w:noProof/>
              <w:sz w:val="20"/>
            </w:rPr>
            <w:fldChar w:fldCharType="end"/>
          </w:r>
          <w:r>
            <w:rPr>
              <w:sz w:val="20"/>
              <w:lang w:val="es-ES_tradnl"/>
            </w:rPr>
            <w:t xml:space="preserve"> de </w:t>
          </w:r>
          <w:r w:rsidR="00EB6C30">
            <w:fldChar w:fldCharType="begin"/>
          </w:r>
          <w:r w:rsidR="00EB6C30">
            <w:instrText xml:space="preserve"> NUMPAGES  \* Arabic  \* MERGEFORMAT </w:instrText>
          </w:r>
          <w:r w:rsidR="00EB6C30">
            <w:fldChar w:fldCharType="separate"/>
          </w:r>
          <w:r>
            <w:rPr>
              <w:b/>
              <w:bCs/>
              <w:noProof/>
              <w:sz w:val="20"/>
            </w:rPr>
            <w:t>17</w:t>
          </w:r>
          <w:r w:rsidR="00EB6C30">
            <w:rPr>
              <w:b/>
              <w:bCs/>
              <w:noProof/>
              <w:sz w:val="20"/>
            </w:rPr>
            <w:fldChar w:fldCharType="end"/>
          </w:r>
        </w:p>
      </w:tc>
    </w:tr>
  </w:tbl>
  <w:p w14:paraId="45FB0818" w14:textId="77777777" w:rsidR="000B2B84" w:rsidRDefault="000B2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8ED9A" w14:textId="77777777" w:rsidR="00EB6C30" w:rsidRDefault="00EB6C30" w:rsidP="00A00F88">
      <w:pPr>
        <w:spacing w:before="0" w:after="0"/>
      </w:pPr>
      <w:r>
        <w:separator/>
      </w:r>
    </w:p>
  </w:footnote>
  <w:footnote w:type="continuationSeparator" w:id="0">
    <w:p w14:paraId="2837C263" w14:textId="77777777" w:rsidR="00EB6C30" w:rsidRDefault="00EB6C30" w:rsidP="00A00F8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FC6111"/>
    <w:multiLevelType w:val="hybridMultilevel"/>
    <w:tmpl w:val="26EEE112"/>
    <w:lvl w:ilvl="0" w:tplc="D25251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74EB2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D85A6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0A04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A00C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D8A95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DB2F5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7A279A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FE12B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3731C3"/>
    <w:multiLevelType w:val="hybridMultilevel"/>
    <w:tmpl w:val="0FDE16D2"/>
    <w:lvl w:ilvl="0" w:tplc="EA5A301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D4C6CF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A6E8FB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98FB8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683D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0B22DA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80C065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2206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C5C4F1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5D4B1E"/>
    <w:multiLevelType w:val="hybridMultilevel"/>
    <w:tmpl w:val="1E12F6A2"/>
    <w:lvl w:ilvl="0" w:tplc="1172A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FE36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5E19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D4D2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2E71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C088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CCF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ACCA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4C2D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22440"/>
    <w:multiLevelType w:val="hybridMultilevel"/>
    <w:tmpl w:val="2F3C7D3E"/>
    <w:lvl w:ilvl="0" w:tplc="CAB2A5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74096D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B0E8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B94215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E28E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BFC2A4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D1C40F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12CE66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FB2AAF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86899"/>
    <w:multiLevelType w:val="hybridMultilevel"/>
    <w:tmpl w:val="218AF910"/>
    <w:lvl w:ilvl="0" w:tplc="B65EC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CA9A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8E10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BE19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C2A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F4F7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6E70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AF7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9233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E1564"/>
    <w:multiLevelType w:val="multilevel"/>
    <w:tmpl w:val="19D690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81A458D"/>
    <w:multiLevelType w:val="hybridMultilevel"/>
    <w:tmpl w:val="DAC8BA30"/>
    <w:lvl w:ilvl="0" w:tplc="BE64B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2E9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AA0D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1A3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20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3E75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D285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EDE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1E00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03045"/>
    <w:multiLevelType w:val="hybridMultilevel"/>
    <w:tmpl w:val="E8523D08"/>
    <w:lvl w:ilvl="0" w:tplc="D60C0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0A25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643D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DE38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EB4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3091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2FB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DCE8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3A2F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B6DA9"/>
    <w:multiLevelType w:val="hybridMultilevel"/>
    <w:tmpl w:val="8A008D36"/>
    <w:lvl w:ilvl="0" w:tplc="89808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58F6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825C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5C0E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0F9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58A2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E4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7C2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9A78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F1F21"/>
    <w:multiLevelType w:val="hybridMultilevel"/>
    <w:tmpl w:val="E6FABB66"/>
    <w:lvl w:ilvl="0" w:tplc="D158B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85B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40D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865B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E0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4851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617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D4B6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361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A57EF"/>
    <w:multiLevelType w:val="hybridMultilevel"/>
    <w:tmpl w:val="7E44765A"/>
    <w:lvl w:ilvl="0" w:tplc="505C3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AB8EE8A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526981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B3C738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F10A44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9CA8C1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09231D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608F0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A1C68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675CD3"/>
    <w:multiLevelType w:val="hybridMultilevel"/>
    <w:tmpl w:val="78A6133C"/>
    <w:lvl w:ilvl="0" w:tplc="749AA3F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23EC687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A30D56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98EE5D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400D5C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1E2977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934233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3E2B9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6A2DEE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B46BB1"/>
    <w:multiLevelType w:val="hybridMultilevel"/>
    <w:tmpl w:val="33F0D4E0"/>
    <w:lvl w:ilvl="0" w:tplc="E434609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5AC8F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224B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1299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E4F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9AF1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60BB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A60A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5260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F747B"/>
    <w:multiLevelType w:val="hybridMultilevel"/>
    <w:tmpl w:val="FD30AA06"/>
    <w:lvl w:ilvl="0" w:tplc="EB582816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58A4EE4A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C0C912A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8B84A7D4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696E7AC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2FF656A8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E4205596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B43E536C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DF460796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31541BF1"/>
    <w:multiLevelType w:val="hybridMultilevel"/>
    <w:tmpl w:val="0C0A4074"/>
    <w:lvl w:ilvl="0" w:tplc="9000CBDE">
      <w:start w:val="1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B9A0AFDE">
      <w:start w:val="1"/>
      <w:numFmt w:val="lowerLetter"/>
      <w:lvlText w:val="%2."/>
      <w:lvlJc w:val="left"/>
      <w:pPr>
        <w:ind w:left="1440" w:hanging="360"/>
      </w:pPr>
    </w:lvl>
    <w:lvl w:ilvl="2" w:tplc="74BA9A7C">
      <w:start w:val="1"/>
      <w:numFmt w:val="lowerRoman"/>
      <w:lvlText w:val="%3."/>
      <w:lvlJc w:val="right"/>
      <w:pPr>
        <w:ind w:left="2160" w:hanging="180"/>
      </w:pPr>
    </w:lvl>
    <w:lvl w:ilvl="3" w:tplc="24007B36">
      <w:start w:val="1"/>
      <w:numFmt w:val="decimal"/>
      <w:lvlText w:val="%4."/>
      <w:lvlJc w:val="left"/>
      <w:pPr>
        <w:ind w:left="2880" w:hanging="360"/>
      </w:pPr>
    </w:lvl>
    <w:lvl w:ilvl="4" w:tplc="388A5224">
      <w:start w:val="1"/>
      <w:numFmt w:val="lowerLetter"/>
      <w:lvlText w:val="%5."/>
      <w:lvlJc w:val="left"/>
      <w:pPr>
        <w:ind w:left="3600" w:hanging="360"/>
      </w:pPr>
    </w:lvl>
    <w:lvl w:ilvl="5" w:tplc="AC0E0116">
      <w:start w:val="1"/>
      <w:numFmt w:val="lowerRoman"/>
      <w:lvlText w:val="%6."/>
      <w:lvlJc w:val="right"/>
      <w:pPr>
        <w:ind w:left="4320" w:hanging="180"/>
      </w:pPr>
    </w:lvl>
    <w:lvl w:ilvl="6" w:tplc="128E4FAE">
      <w:start w:val="1"/>
      <w:numFmt w:val="decimal"/>
      <w:lvlText w:val="%7."/>
      <w:lvlJc w:val="left"/>
      <w:pPr>
        <w:ind w:left="5040" w:hanging="360"/>
      </w:pPr>
    </w:lvl>
    <w:lvl w:ilvl="7" w:tplc="51A2156C">
      <w:start w:val="1"/>
      <w:numFmt w:val="lowerLetter"/>
      <w:lvlText w:val="%8."/>
      <w:lvlJc w:val="left"/>
      <w:pPr>
        <w:ind w:left="5760" w:hanging="360"/>
      </w:pPr>
    </w:lvl>
    <w:lvl w:ilvl="8" w:tplc="216442E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E3F79"/>
    <w:multiLevelType w:val="hybridMultilevel"/>
    <w:tmpl w:val="7DD85E8C"/>
    <w:lvl w:ilvl="0" w:tplc="CD524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0091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76A1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8891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E81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E468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3A24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69D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ECA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235B7"/>
    <w:multiLevelType w:val="hybridMultilevel"/>
    <w:tmpl w:val="D2BC34D2"/>
    <w:lvl w:ilvl="0" w:tplc="1E4831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7D21E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5AE778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15A690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73682B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26654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D10D90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30F8D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8286D5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3643E9"/>
    <w:multiLevelType w:val="hybridMultilevel"/>
    <w:tmpl w:val="19E00464"/>
    <w:lvl w:ilvl="0" w:tplc="D4E27F1E">
      <w:start w:val="1"/>
      <w:numFmt w:val="decimal"/>
      <w:lvlText w:val="%1."/>
      <w:lvlJc w:val="left"/>
      <w:pPr>
        <w:ind w:left="720" w:hanging="360"/>
      </w:pPr>
    </w:lvl>
    <w:lvl w:ilvl="1" w:tplc="39F6E510" w:tentative="1">
      <w:start w:val="1"/>
      <w:numFmt w:val="lowerLetter"/>
      <w:lvlText w:val="%2."/>
      <w:lvlJc w:val="left"/>
      <w:pPr>
        <w:ind w:left="1440" w:hanging="360"/>
      </w:pPr>
    </w:lvl>
    <w:lvl w:ilvl="2" w:tplc="5A04AB6C" w:tentative="1">
      <w:start w:val="1"/>
      <w:numFmt w:val="lowerRoman"/>
      <w:lvlText w:val="%3."/>
      <w:lvlJc w:val="right"/>
      <w:pPr>
        <w:ind w:left="2160" w:hanging="180"/>
      </w:pPr>
    </w:lvl>
    <w:lvl w:ilvl="3" w:tplc="EB7A5E96" w:tentative="1">
      <w:start w:val="1"/>
      <w:numFmt w:val="decimal"/>
      <w:lvlText w:val="%4."/>
      <w:lvlJc w:val="left"/>
      <w:pPr>
        <w:ind w:left="2880" w:hanging="360"/>
      </w:pPr>
    </w:lvl>
    <w:lvl w:ilvl="4" w:tplc="0F86CD44" w:tentative="1">
      <w:start w:val="1"/>
      <w:numFmt w:val="lowerLetter"/>
      <w:lvlText w:val="%5."/>
      <w:lvlJc w:val="left"/>
      <w:pPr>
        <w:ind w:left="3600" w:hanging="360"/>
      </w:pPr>
    </w:lvl>
    <w:lvl w:ilvl="5" w:tplc="3AD68186" w:tentative="1">
      <w:start w:val="1"/>
      <w:numFmt w:val="lowerRoman"/>
      <w:lvlText w:val="%6."/>
      <w:lvlJc w:val="right"/>
      <w:pPr>
        <w:ind w:left="4320" w:hanging="180"/>
      </w:pPr>
    </w:lvl>
    <w:lvl w:ilvl="6" w:tplc="94ECC740" w:tentative="1">
      <w:start w:val="1"/>
      <w:numFmt w:val="decimal"/>
      <w:lvlText w:val="%7."/>
      <w:lvlJc w:val="left"/>
      <w:pPr>
        <w:ind w:left="5040" w:hanging="360"/>
      </w:pPr>
    </w:lvl>
    <w:lvl w:ilvl="7" w:tplc="9AEA698E" w:tentative="1">
      <w:start w:val="1"/>
      <w:numFmt w:val="lowerLetter"/>
      <w:lvlText w:val="%8."/>
      <w:lvlJc w:val="left"/>
      <w:pPr>
        <w:ind w:left="5760" w:hanging="360"/>
      </w:pPr>
    </w:lvl>
    <w:lvl w:ilvl="8" w:tplc="FDEAB9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580B4B"/>
    <w:multiLevelType w:val="hybridMultilevel"/>
    <w:tmpl w:val="D304D08C"/>
    <w:lvl w:ilvl="0" w:tplc="9EDCC9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10ED49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8968F3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F1C0BA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988D96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BFCE02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418C6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078B9D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F06AF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B26228"/>
    <w:multiLevelType w:val="hybridMultilevel"/>
    <w:tmpl w:val="DE587816"/>
    <w:lvl w:ilvl="0" w:tplc="83D61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AE94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C63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08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29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EA5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5ABB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7A16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984D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30D1A"/>
    <w:multiLevelType w:val="hybridMultilevel"/>
    <w:tmpl w:val="70723BD8"/>
    <w:lvl w:ilvl="0" w:tplc="052227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C8A885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8A84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61F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5EE2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E271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8C5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D44E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C861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944C2"/>
    <w:multiLevelType w:val="hybridMultilevel"/>
    <w:tmpl w:val="6952F010"/>
    <w:lvl w:ilvl="0" w:tplc="6F9AD608">
      <w:start w:val="1"/>
      <w:numFmt w:val="bullet"/>
      <w:pStyle w:val="CROMSInstructionalTex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420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E66D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42A0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C9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1014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E623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CADC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ACF2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A5DE9"/>
    <w:multiLevelType w:val="hybridMultilevel"/>
    <w:tmpl w:val="0846BB98"/>
    <w:lvl w:ilvl="0" w:tplc="09C89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44D5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7498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D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6E71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1022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B43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F6A9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E21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1E789F"/>
    <w:multiLevelType w:val="hybridMultilevel"/>
    <w:tmpl w:val="A202AB3E"/>
    <w:lvl w:ilvl="0" w:tplc="64FEFB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921E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AC4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D879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D84A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D4E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E422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56F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295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D3C42"/>
    <w:multiLevelType w:val="hybridMultilevel"/>
    <w:tmpl w:val="4462C1FA"/>
    <w:lvl w:ilvl="0" w:tplc="3B8611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28E69B8" w:tentative="1">
      <w:start w:val="1"/>
      <w:numFmt w:val="lowerLetter"/>
      <w:lvlText w:val="%2."/>
      <w:lvlJc w:val="left"/>
      <w:pPr>
        <w:ind w:left="1440" w:hanging="360"/>
      </w:pPr>
    </w:lvl>
    <w:lvl w:ilvl="2" w:tplc="55364F82" w:tentative="1">
      <w:start w:val="1"/>
      <w:numFmt w:val="lowerRoman"/>
      <w:lvlText w:val="%3."/>
      <w:lvlJc w:val="right"/>
      <w:pPr>
        <w:ind w:left="2160" w:hanging="180"/>
      </w:pPr>
    </w:lvl>
    <w:lvl w:ilvl="3" w:tplc="8E12B226" w:tentative="1">
      <w:start w:val="1"/>
      <w:numFmt w:val="decimal"/>
      <w:lvlText w:val="%4."/>
      <w:lvlJc w:val="left"/>
      <w:pPr>
        <w:ind w:left="2880" w:hanging="360"/>
      </w:pPr>
    </w:lvl>
    <w:lvl w:ilvl="4" w:tplc="E53A64FE" w:tentative="1">
      <w:start w:val="1"/>
      <w:numFmt w:val="lowerLetter"/>
      <w:lvlText w:val="%5."/>
      <w:lvlJc w:val="left"/>
      <w:pPr>
        <w:ind w:left="3600" w:hanging="360"/>
      </w:pPr>
    </w:lvl>
    <w:lvl w:ilvl="5" w:tplc="C23C2150" w:tentative="1">
      <w:start w:val="1"/>
      <w:numFmt w:val="lowerRoman"/>
      <w:lvlText w:val="%6."/>
      <w:lvlJc w:val="right"/>
      <w:pPr>
        <w:ind w:left="4320" w:hanging="180"/>
      </w:pPr>
    </w:lvl>
    <w:lvl w:ilvl="6" w:tplc="7BFC1450" w:tentative="1">
      <w:start w:val="1"/>
      <w:numFmt w:val="decimal"/>
      <w:lvlText w:val="%7."/>
      <w:lvlJc w:val="left"/>
      <w:pPr>
        <w:ind w:left="5040" w:hanging="360"/>
      </w:pPr>
    </w:lvl>
    <w:lvl w:ilvl="7" w:tplc="83280736" w:tentative="1">
      <w:start w:val="1"/>
      <w:numFmt w:val="lowerLetter"/>
      <w:lvlText w:val="%8."/>
      <w:lvlJc w:val="left"/>
      <w:pPr>
        <w:ind w:left="5760" w:hanging="360"/>
      </w:pPr>
    </w:lvl>
    <w:lvl w:ilvl="8" w:tplc="F514B5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D7167"/>
    <w:multiLevelType w:val="hybridMultilevel"/>
    <w:tmpl w:val="A300D25E"/>
    <w:lvl w:ilvl="0" w:tplc="E320D0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796EFF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050215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610B12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F66BE7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0362DB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C9AE7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BAC918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C4E4DF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5C22E7"/>
    <w:multiLevelType w:val="hybridMultilevel"/>
    <w:tmpl w:val="628295F2"/>
    <w:lvl w:ilvl="0" w:tplc="5DB099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8488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B6F3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EF5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4C2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44AA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3480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4835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D26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10AA5"/>
    <w:multiLevelType w:val="hybridMultilevel"/>
    <w:tmpl w:val="18189AA2"/>
    <w:lvl w:ilvl="0" w:tplc="A14687B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E7B474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A45C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405E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56DF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6C16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5675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4A9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D871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CF213B"/>
    <w:multiLevelType w:val="hybridMultilevel"/>
    <w:tmpl w:val="215C4234"/>
    <w:lvl w:ilvl="0" w:tplc="50C89C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D04A302C" w:tentative="1">
      <w:start w:val="1"/>
      <w:numFmt w:val="lowerLetter"/>
      <w:lvlText w:val="%2."/>
      <w:lvlJc w:val="left"/>
      <w:pPr>
        <w:ind w:left="2160" w:hanging="360"/>
      </w:pPr>
    </w:lvl>
    <w:lvl w:ilvl="2" w:tplc="7142956E" w:tentative="1">
      <w:start w:val="1"/>
      <w:numFmt w:val="lowerRoman"/>
      <w:lvlText w:val="%3."/>
      <w:lvlJc w:val="right"/>
      <w:pPr>
        <w:ind w:left="2880" w:hanging="180"/>
      </w:pPr>
    </w:lvl>
    <w:lvl w:ilvl="3" w:tplc="3B7A2384" w:tentative="1">
      <w:start w:val="1"/>
      <w:numFmt w:val="decimal"/>
      <w:lvlText w:val="%4."/>
      <w:lvlJc w:val="left"/>
      <w:pPr>
        <w:ind w:left="3600" w:hanging="360"/>
      </w:pPr>
    </w:lvl>
    <w:lvl w:ilvl="4" w:tplc="EC2CF9CE" w:tentative="1">
      <w:start w:val="1"/>
      <w:numFmt w:val="lowerLetter"/>
      <w:lvlText w:val="%5."/>
      <w:lvlJc w:val="left"/>
      <w:pPr>
        <w:ind w:left="4320" w:hanging="360"/>
      </w:pPr>
    </w:lvl>
    <w:lvl w:ilvl="5" w:tplc="E632AFF6" w:tentative="1">
      <w:start w:val="1"/>
      <w:numFmt w:val="lowerRoman"/>
      <w:lvlText w:val="%6."/>
      <w:lvlJc w:val="right"/>
      <w:pPr>
        <w:ind w:left="5040" w:hanging="180"/>
      </w:pPr>
    </w:lvl>
    <w:lvl w:ilvl="6" w:tplc="0F521D68" w:tentative="1">
      <w:start w:val="1"/>
      <w:numFmt w:val="decimal"/>
      <w:lvlText w:val="%7."/>
      <w:lvlJc w:val="left"/>
      <w:pPr>
        <w:ind w:left="5760" w:hanging="360"/>
      </w:pPr>
    </w:lvl>
    <w:lvl w:ilvl="7" w:tplc="80DCF1AE" w:tentative="1">
      <w:start w:val="1"/>
      <w:numFmt w:val="lowerLetter"/>
      <w:lvlText w:val="%8."/>
      <w:lvlJc w:val="left"/>
      <w:pPr>
        <w:ind w:left="6480" w:hanging="360"/>
      </w:pPr>
    </w:lvl>
    <w:lvl w:ilvl="8" w:tplc="59BE23B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B7712C0"/>
    <w:multiLevelType w:val="hybridMultilevel"/>
    <w:tmpl w:val="09765494"/>
    <w:lvl w:ilvl="0" w:tplc="D3EA64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390F73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64EB3E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718878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96A3A1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84AFED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4DE47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18CF9E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ECED80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565AC3"/>
    <w:multiLevelType w:val="hybridMultilevel"/>
    <w:tmpl w:val="536CEE68"/>
    <w:lvl w:ilvl="0" w:tplc="B1F4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BA93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40B8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A20C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EA0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D203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4C3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B280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540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B90F5E"/>
    <w:multiLevelType w:val="hybridMultilevel"/>
    <w:tmpl w:val="5584262A"/>
    <w:lvl w:ilvl="0" w:tplc="038A2E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D767F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AEBF7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E0EEAA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3ABF7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24922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B7A2F9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118382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6A0DFE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753DFF"/>
    <w:multiLevelType w:val="hybridMultilevel"/>
    <w:tmpl w:val="1EC25164"/>
    <w:lvl w:ilvl="0" w:tplc="0928A288">
      <w:start w:val="1"/>
      <w:numFmt w:val="decimal"/>
      <w:lvlText w:val="%1."/>
      <w:lvlJc w:val="left"/>
      <w:pPr>
        <w:ind w:left="720" w:hanging="360"/>
      </w:pPr>
    </w:lvl>
    <w:lvl w:ilvl="1" w:tplc="ED520B5C" w:tentative="1">
      <w:start w:val="1"/>
      <w:numFmt w:val="lowerLetter"/>
      <w:lvlText w:val="%2."/>
      <w:lvlJc w:val="left"/>
      <w:pPr>
        <w:ind w:left="1440" w:hanging="360"/>
      </w:pPr>
    </w:lvl>
    <w:lvl w:ilvl="2" w:tplc="188888A2" w:tentative="1">
      <w:start w:val="1"/>
      <w:numFmt w:val="lowerRoman"/>
      <w:lvlText w:val="%3."/>
      <w:lvlJc w:val="right"/>
      <w:pPr>
        <w:ind w:left="2160" w:hanging="180"/>
      </w:pPr>
    </w:lvl>
    <w:lvl w:ilvl="3" w:tplc="30DA7BB2" w:tentative="1">
      <w:start w:val="1"/>
      <w:numFmt w:val="decimal"/>
      <w:lvlText w:val="%4."/>
      <w:lvlJc w:val="left"/>
      <w:pPr>
        <w:ind w:left="2880" w:hanging="360"/>
      </w:pPr>
    </w:lvl>
    <w:lvl w:ilvl="4" w:tplc="D416D44A" w:tentative="1">
      <w:start w:val="1"/>
      <w:numFmt w:val="lowerLetter"/>
      <w:lvlText w:val="%5."/>
      <w:lvlJc w:val="left"/>
      <w:pPr>
        <w:ind w:left="3600" w:hanging="360"/>
      </w:pPr>
    </w:lvl>
    <w:lvl w:ilvl="5" w:tplc="9474BAD2" w:tentative="1">
      <w:start w:val="1"/>
      <w:numFmt w:val="lowerRoman"/>
      <w:lvlText w:val="%6."/>
      <w:lvlJc w:val="right"/>
      <w:pPr>
        <w:ind w:left="4320" w:hanging="180"/>
      </w:pPr>
    </w:lvl>
    <w:lvl w:ilvl="6" w:tplc="B680F06C" w:tentative="1">
      <w:start w:val="1"/>
      <w:numFmt w:val="decimal"/>
      <w:lvlText w:val="%7."/>
      <w:lvlJc w:val="left"/>
      <w:pPr>
        <w:ind w:left="5040" w:hanging="360"/>
      </w:pPr>
    </w:lvl>
    <w:lvl w:ilvl="7" w:tplc="E5825E76" w:tentative="1">
      <w:start w:val="1"/>
      <w:numFmt w:val="lowerLetter"/>
      <w:lvlText w:val="%8."/>
      <w:lvlJc w:val="left"/>
      <w:pPr>
        <w:ind w:left="5760" w:hanging="360"/>
      </w:pPr>
    </w:lvl>
    <w:lvl w:ilvl="8" w:tplc="5088CA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A5812"/>
    <w:multiLevelType w:val="hybridMultilevel"/>
    <w:tmpl w:val="003C5438"/>
    <w:lvl w:ilvl="0" w:tplc="A800A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EEFE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9057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50E5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24C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9CBC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BA49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B4D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6EAB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AD3A4D"/>
    <w:multiLevelType w:val="hybridMultilevel"/>
    <w:tmpl w:val="B8C28C20"/>
    <w:lvl w:ilvl="0" w:tplc="2FB4703E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53181530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2A5C7996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EA161074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A4085FAE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20C6BCDE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179AC76E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845EA6F2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9AF12C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725C7DA0"/>
    <w:multiLevelType w:val="hybridMultilevel"/>
    <w:tmpl w:val="764E1194"/>
    <w:lvl w:ilvl="0" w:tplc="87B6C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2AE4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3C0D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698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0CA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AE65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AC3B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0C0A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D69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7D5DA8"/>
    <w:multiLevelType w:val="hybridMultilevel"/>
    <w:tmpl w:val="5DFE700C"/>
    <w:lvl w:ilvl="0" w:tplc="D0DE4EF8">
      <w:start w:val="1"/>
      <w:numFmt w:val="decimal"/>
      <w:lvlText w:val="%1."/>
      <w:lvlJc w:val="left"/>
      <w:pPr>
        <w:ind w:left="720" w:hanging="360"/>
      </w:pPr>
    </w:lvl>
    <w:lvl w:ilvl="1" w:tplc="E1F64C26" w:tentative="1">
      <w:start w:val="1"/>
      <w:numFmt w:val="lowerLetter"/>
      <w:lvlText w:val="%2."/>
      <w:lvlJc w:val="left"/>
      <w:pPr>
        <w:ind w:left="1440" w:hanging="360"/>
      </w:pPr>
    </w:lvl>
    <w:lvl w:ilvl="2" w:tplc="9B4AE734" w:tentative="1">
      <w:start w:val="1"/>
      <w:numFmt w:val="lowerRoman"/>
      <w:lvlText w:val="%3."/>
      <w:lvlJc w:val="right"/>
      <w:pPr>
        <w:ind w:left="2160" w:hanging="180"/>
      </w:pPr>
    </w:lvl>
    <w:lvl w:ilvl="3" w:tplc="39FE296C" w:tentative="1">
      <w:start w:val="1"/>
      <w:numFmt w:val="decimal"/>
      <w:lvlText w:val="%4."/>
      <w:lvlJc w:val="left"/>
      <w:pPr>
        <w:ind w:left="2880" w:hanging="360"/>
      </w:pPr>
    </w:lvl>
    <w:lvl w:ilvl="4" w:tplc="9648D58E" w:tentative="1">
      <w:start w:val="1"/>
      <w:numFmt w:val="lowerLetter"/>
      <w:lvlText w:val="%5."/>
      <w:lvlJc w:val="left"/>
      <w:pPr>
        <w:ind w:left="3600" w:hanging="360"/>
      </w:pPr>
    </w:lvl>
    <w:lvl w:ilvl="5" w:tplc="34E2170E" w:tentative="1">
      <w:start w:val="1"/>
      <w:numFmt w:val="lowerRoman"/>
      <w:lvlText w:val="%6."/>
      <w:lvlJc w:val="right"/>
      <w:pPr>
        <w:ind w:left="4320" w:hanging="180"/>
      </w:pPr>
    </w:lvl>
    <w:lvl w:ilvl="6" w:tplc="DB222E7C" w:tentative="1">
      <w:start w:val="1"/>
      <w:numFmt w:val="decimal"/>
      <w:lvlText w:val="%7."/>
      <w:lvlJc w:val="left"/>
      <w:pPr>
        <w:ind w:left="5040" w:hanging="360"/>
      </w:pPr>
    </w:lvl>
    <w:lvl w:ilvl="7" w:tplc="ABAC5F54" w:tentative="1">
      <w:start w:val="1"/>
      <w:numFmt w:val="lowerLetter"/>
      <w:lvlText w:val="%8."/>
      <w:lvlJc w:val="left"/>
      <w:pPr>
        <w:ind w:left="5760" w:hanging="360"/>
      </w:pPr>
    </w:lvl>
    <w:lvl w:ilvl="8" w:tplc="AF3CFF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6666C5"/>
    <w:multiLevelType w:val="hybridMultilevel"/>
    <w:tmpl w:val="CC38F876"/>
    <w:lvl w:ilvl="0" w:tplc="8B14E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703C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204F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A068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3E01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9C3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84A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4044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C6B3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"/>
  </w:num>
  <w:num w:numId="4">
    <w:abstractNumId w:val="16"/>
  </w:num>
  <w:num w:numId="5">
    <w:abstractNumId w:val="8"/>
  </w:num>
  <w:num w:numId="6">
    <w:abstractNumId w:val="6"/>
  </w:num>
  <w:num w:numId="7">
    <w:abstractNumId w:val="18"/>
  </w:num>
  <w:num w:numId="8">
    <w:abstractNumId w:val="5"/>
  </w:num>
  <w:num w:numId="9">
    <w:abstractNumId w:val="4"/>
  </w:num>
  <w:num w:numId="10">
    <w:abstractNumId w:val="28"/>
  </w:num>
  <w:num w:numId="11">
    <w:abstractNumId w:val="17"/>
  </w:num>
  <w:num w:numId="12">
    <w:abstractNumId w:val="32"/>
  </w:num>
  <w:num w:numId="13">
    <w:abstractNumId w:val="30"/>
  </w:num>
  <w:num w:numId="14">
    <w:abstractNumId w:val="26"/>
  </w:num>
  <w:num w:numId="15">
    <w:abstractNumId w:val="37"/>
  </w:num>
  <w:num w:numId="16">
    <w:abstractNumId w:val="35"/>
  </w:num>
  <w:num w:numId="17">
    <w:abstractNumId w:val="31"/>
  </w:num>
  <w:num w:numId="18">
    <w:abstractNumId w:val="20"/>
  </w:num>
  <w:num w:numId="19">
    <w:abstractNumId w:val="36"/>
  </w:num>
  <w:num w:numId="20">
    <w:abstractNumId w:val="7"/>
  </w:num>
  <w:num w:numId="21">
    <w:abstractNumId w:val="24"/>
  </w:num>
  <w:num w:numId="22">
    <w:abstractNumId w:val="9"/>
  </w:num>
  <w:num w:numId="23">
    <w:abstractNumId w:val="38"/>
  </w:num>
  <w:num w:numId="24">
    <w:abstractNumId w:val="11"/>
  </w:num>
  <w:num w:numId="25">
    <w:abstractNumId w:val="29"/>
  </w:num>
  <w:num w:numId="26">
    <w:abstractNumId w:val="19"/>
  </w:num>
  <w:num w:numId="27">
    <w:abstractNumId w:val="2"/>
  </w:num>
  <w:num w:numId="28">
    <w:abstractNumId w:val="14"/>
  </w:num>
  <w:num w:numId="29">
    <w:abstractNumId w:val="10"/>
  </w:num>
  <w:num w:numId="30">
    <w:abstractNumId w:val="21"/>
  </w:num>
  <w:num w:numId="31">
    <w:abstractNumId w:val="3"/>
  </w:num>
  <w:num w:numId="32">
    <w:abstractNumId w:val="23"/>
  </w:num>
  <w:num w:numId="33">
    <w:abstractNumId w:val="27"/>
  </w:num>
  <w:num w:numId="34">
    <w:abstractNumId w:val="25"/>
  </w:num>
  <w:num w:numId="35">
    <w:abstractNumId w:val="34"/>
  </w:num>
  <w:num w:numId="36">
    <w:abstractNumId w:val="13"/>
  </w:num>
  <w:num w:numId="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5"/>
  </w:num>
  <w:num w:numId="39">
    <w:abstractNumId w:val="3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EyNjU0MDU3NDNR0lEKTi0uzszPAykwrAUApe0DTCwAAAA="/>
  </w:docVars>
  <w:rsids>
    <w:rsidRoot w:val="00867A84"/>
    <w:rsid w:val="000003D6"/>
    <w:rsid w:val="00007D30"/>
    <w:rsid w:val="000102B2"/>
    <w:rsid w:val="00012087"/>
    <w:rsid w:val="00012566"/>
    <w:rsid w:val="00012D90"/>
    <w:rsid w:val="00013101"/>
    <w:rsid w:val="00023CD5"/>
    <w:rsid w:val="000261AB"/>
    <w:rsid w:val="000300F0"/>
    <w:rsid w:val="00030C25"/>
    <w:rsid w:val="00030D08"/>
    <w:rsid w:val="0003467D"/>
    <w:rsid w:val="0003582B"/>
    <w:rsid w:val="00036220"/>
    <w:rsid w:val="00042195"/>
    <w:rsid w:val="00042AB9"/>
    <w:rsid w:val="00043C8D"/>
    <w:rsid w:val="000524F5"/>
    <w:rsid w:val="00052B2B"/>
    <w:rsid w:val="00054811"/>
    <w:rsid w:val="0006264C"/>
    <w:rsid w:val="00063248"/>
    <w:rsid w:val="00064461"/>
    <w:rsid w:val="00070FB2"/>
    <w:rsid w:val="00071056"/>
    <w:rsid w:val="00071688"/>
    <w:rsid w:val="00071C3A"/>
    <w:rsid w:val="00073330"/>
    <w:rsid w:val="00074503"/>
    <w:rsid w:val="00085C1F"/>
    <w:rsid w:val="0008779D"/>
    <w:rsid w:val="00090ABF"/>
    <w:rsid w:val="00090E0E"/>
    <w:rsid w:val="0009607B"/>
    <w:rsid w:val="00096D45"/>
    <w:rsid w:val="000970A3"/>
    <w:rsid w:val="000A0398"/>
    <w:rsid w:val="000A3F07"/>
    <w:rsid w:val="000A5D8A"/>
    <w:rsid w:val="000B0D54"/>
    <w:rsid w:val="000B125B"/>
    <w:rsid w:val="000B1E63"/>
    <w:rsid w:val="000B2B84"/>
    <w:rsid w:val="000B5749"/>
    <w:rsid w:val="000B5CC3"/>
    <w:rsid w:val="000C2EB7"/>
    <w:rsid w:val="000C36F7"/>
    <w:rsid w:val="000C4443"/>
    <w:rsid w:val="000C4746"/>
    <w:rsid w:val="000C4826"/>
    <w:rsid w:val="000C48BD"/>
    <w:rsid w:val="000C61DC"/>
    <w:rsid w:val="000C66B6"/>
    <w:rsid w:val="000C7445"/>
    <w:rsid w:val="000C7736"/>
    <w:rsid w:val="000D03B0"/>
    <w:rsid w:val="000D3816"/>
    <w:rsid w:val="000D3A23"/>
    <w:rsid w:val="000D3B19"/>
    <w:rsid w:val="000D4339"/>
    <w:rsid w:val="000D5D2D"/>
    <w:rsid w:val="000D6340"/>
    <w:rsid w:val="000D7442"/>
    <w:rsid w:val="000E1496"/>
    <w:rsid w:val="000E1B6C"/>
    <w:rsid w:val="000E3021"/>
    <w:rsid w:val="000E3704"/>
    <w:rsid w:val="000E3B29"/>
    <w:rsid w:val="000E5BFA"/>
    <w:rsid w:val="000E6C86"/>
    <w:rsid w:val="000E705C"/>
    <w:rsid w:val="000E7EF5"/>
    <w:rsid w:val="000F0AF7"/>
    <w:rsid w:val="000F1666"/>
    <w:rsid w:val="000F17C7"/>
    <w:rsid w:val="000F23C8"/>
    <w:rsid w:val="000F42F2"/>
    <w:rsid w:val="000F47DC"/>
    <w:rsid w:val="000F50FF"/>
    <w:rsid w:val="000F5BB6"/>
    <w:rsid w:val="000F5F3F"/>
    <w:rsid w:val="00100029"/>
    <w:rsid w:val="00100839"/>
    <w:rsid w:val="001019AA"/>
    <w:rsid w:val="00103FF2"/>
    <w:rsid w:val="0010569C"/>
    <w:rsid w:val="001059C8"/>
    <w:rsid w:val="001109B0"/>
    <w:rsid w:val="00112389"/>
    <w:rsid w:val="001143BD"/>
    <w:rsid w:val="001157C0"/>
    <w:rsid w:val="00117D8E"/>
    <w:rsid w:val="00120317"/>
    <w:rsid w:val="00121AA1"/>
    <w:rsid w:val="00122E74"/>
    <w:rsid w:val="00123F3F"/>
    <w:rsid w:val="001250E5"/>
    <w:rsid w:val="001250F3"/>
    <w:rsid w:val="001270F6"/>
    <w:rsid w:val="00127C5C"/>
    <w:rsid w:val="00130327"/>
    <w:rsid w:val="0013074F"/>
    <w:rsid w:val="001332F9"/>
    <w:rsid w:val="001363A5"/>
    <w:rsid w:val="00136FD6"/>
    <w:rsid w:val="00137B9E"/>
    <w:rsid w:val="00140E53"/>
    <w:rsid w:val="00141FB4"/>
    <w:rsid w:val="00142DAD"/>
    <w:rsid w:val="0014663A"/>
    <w:rsid w:val="00147846"/>
    <w:rsid w:val="00151336"/>
    <w:rsid w:val="00152EB7"/>
    <w:rsid w:val="0015457C"/>
    <w:rsid w:val="00154C28"/>
    <w:rsid w:val="0015510D"/>
    <w:rsid w:val="00156766"/>
    <w:rsid w:val="00156D3A"/>
    <w:rsid w:val="00157E1D"/>
    <w:rsid w:val="001619DE"/>
    <w:rsid w:val="00164E9D"/>
    <w:rsid w:val="001652F8"/>
    <w:rsid w:val="00166F98"/>
    <w:rsid w:val="001707C8"/>
    <w:rsid w:val="00175E67"/>
    <w:rsid w:val="00180D21"/>
    <w:rsid w:val="00181F91"/>
    <w:rsid w:val="001846B1"/>
    <w:rsid w:val="001858B1"/>
    <w:rsid w:val="00186133"/>
    <w:rsid w:val="00187C6E"/>
    <w:rsid w:val="0019091D"/>
    <w:rsid w:val="00190E94"/>
    <w:rsid w:val="00192914"/>
    <w:rsid w:val="001955BC"/>
    <w:rsid w:val="00196472"/>
    <w:rsid w:val="001A0ABB"/>
    <w:rsid w:val="001A2A22"/>
    <w:rsid w:val="001A2CD6"/>
    <w:rsid w:val="001A41F4"/>
    <w:rsid w:val="001A4EC8"/>
    <w:rsid w:val="001A5219"/>
    <w:rsid w:val="001B688A"/>
    <w:rsid w:val="001B7C7A"/>
    <w:rsid w:val="001C096A"/>
    <w:rsid w:val="001C10F3"/>
    <w:rsid w:val="001C4CC7"/>
    <w:rsid w:val="001C6D4A"/>
    <w:rsid w:val="001C735C"/>
    <w:rsid w:val="001D1A69"/>
    <w:rsid w:val="001D2430"/>
    <w:rsid w:val="001D3D5F"/>
    <w:rsid w:val="001D515F"/>
    <w:rsid w:val="001D547A"/>
    <w:rsid w:val="001D66E2"/>
    <w:rsid w:val="001E18E4"/>
    <w:rsid w:val="001E3778"/>
    <w:rsid w:val="001E3C7D"/>
    <w:rsid w:val="001E75F8"/>
    <w:rsid w:val="001E7859"/>
    <w:rsid w:val="001E7D18"/>
    <w:rsid w:val="001F07BC"/>
    <w:rsid w:val="00203D87"/>
    <w:rsid w:val="0020704A"/>
    <w:rsid w:val="00207888"/>
    <w:rsid w:val="00207DD4"/>
    <w:rsid w:val="002107E1"/>
    <w:rsid w:val="00211613"/>
    <w:rsid w:val="002129B8"/>
    <w:rsid w:val="00212A51"/>
    <w:rsid w:val="00220115"/>
    <w:rsid w:val="00222C8C"/>
    <w:rsid w:val="002267D9"/>
    <w:rsid w:val="00226C16"/>
    <w:rsid w:val="00226FD8"/>
    <w:rsid w:val="002338B7"/>
    <w:rsid w:val="00235137"/>
    <w:rsid w:val="0023607B"/>
    <w:rsid w:val="002375E2"/>
    <w:rsid w:val="002378A1"/>
    <w:rsid w:val="0024053C"/>
    <w:rsid w:val="002410B2"/>
    <w:rsid w:val="002412DE"/>
    <w:rsid w:val="00241561"/>
    <w:rsid w:val="002420CC"/>
    <w:rsid w:val="002436C8"/>
    <w:rsid w:val="00243F37"/>
    <w:rsid w:val="002447BA"/>
    <w:rsid w:val="00250376"/>
    <w:rsid w:val="0025252C"/>
    <w:rsid w:val="00253209"/>
    <w:rsid w:val="00253E27"/>
    <w:rsid w:val="00254210"/>
    <w:rsid w:val="002572BC"/>
    <w:rsid w:val="00260D95"/>
    <w:rsid w:val="0026106C"/>
    <w:rsid w:val="00261E50"/>
    <w:rsid w:val="00263CB0"/>
    <w:rsid w:val="00263E36"/>
    <w:rsid w:val="00266A85"/>
    <w:rsid w:val="0026760F"/>
    <w:rsid w:val="00267E5C"/>
    <w:rsid w:val="0027241D"/>
    <w:rsid w:val="00273482"/>
    <w:rsid w:val="0027432C"/>
    <w:rsid w:val="002755C5"/>
    <w:rsid w:val="0028146E"/>
    <w:rsid w:val="002819CF"/>
    <w:rsid w:val="00282190"/>
    <w:rsid w:val="00282C74"/>
    <w:rsid w:val="00284C14"/>
    <w:rsid w:val="00285FC0"/>
    <w:rsid w:val="002907A7"/>
    <w:rsid w:val="002911F8"/>
    <w:rsid w:val="002929AE"/>
    <w:rsid w:val="0029687C"/>
    <w:rsid w:val="00296CB1"/>
    <w:rsid w:val="00297981"/>
    <w:rsid w:val="002A1328"/>
    <w:rsid w:val="002A160C"/>
    <w:rsid w:val="002A1697"/>
    <w:rsid w:val="002A2C68"/>
    <w:rsid w:val="002A3B8F"/>
    <w:rsid w:val="002A4159"/>
    <w:rsid w:val="002A4744"/>
    <w:rsid w:val="002B0635"/>
    <w:rsid w:val="002B6A06"/>
    <w:rsid w:val="002B708F"/>
    <w:rsid w:val="002B7409"/>
    <w:rsid w:val="002B7584"/>
    <w:rsid w:val="002B7FE1"/>
    <w:rsid w:val="002C1921"/>
    <w:rsid w:val="002C316F"/>
    <w:rsid w:val="002C3E3B"/>
    <w:rsid w:val="002C468C"/>
    <w:rsid w:val="002C5028"/>
    <w:rsid w:val="002D1B05"/>
    <w:rsid w:val="002D3C44"/>
    <w:rsid w:val="002D4E0B"/>
    <w:rsid w:val="002D5D86"/>
    <w:rsid w:val="002D6D87"/>
    <w:rsid w:val="002D766F"/>
    <w:rsid w:val="002E062F"/>
    <w:rsid w:val="002E0C19"/>
    <w:rsid w:val="002E3944"/>
    <w:rsid w:val="002E4C1F"/>
    <w:rsid w:val="002E7DF8"/>
    <w:rsid w:val="002F2A8F"/>
    <w:rsid w:val="002F3E21"/>
    <w:rsid w:val="002F40A6"/>
    <w:rsid w:val="002F4AFB"/>
    <w:rsid w:val="002F5146"/>
    <w:rsid w:val="002F5287"/>
    <w:rsid w:val="002F6FF8"/>
    <w:rsid w:val="002F7555"/>
    <w:rsid w:val="00304505"/>
    <w:rsid w:val="003053D2"/>
    <w:rsid w:val="00305815"/>
    <w:rsid w:val="00305BF4"/>
    <w:rsid w:val="003124CC"/>
    <w:rsid w:val="0031401D"/>
    <w:rsid w:val="00314946"/>
    <w:rsid w:val="00320919"/>
    <w:rsid w:val="003210E7"/>
    <w:rsid w:val="0032274F"/>
    <w:rsid w:val="00322C19"/>
    <w:rsid w:val="00325817"/>
    <w:rsid w:val="00325C60"/>
    <w:rsid w:val="0032789E"/>
    <w:rsid w:val="00330728"/>
    <w:rsid w:val="00330D9E"/>
    <w:rsid w:val="00331210"/>
    <w:rsid w:val="00332259"/>
    <w:rsid w:val="00333090"/>
    <w:rsid w:val="00333985"/>
    <w:rsid w:val="00335729"/>
    <w:rsid w:val="00336492"/>
    <w:rsid w:val="00336F1B"/>
    <w:rsid w:val="00340B19"/>
    <w:rsid w:val="003455D7"/>
    <w:rsid w:val="00345C4F"/>
    <w:rsid w:val="00345DEE"/>
    <w:rsid w:val="00351E4A"/>
    <w:rsid w:val="003520A8"/>
    <w:rsid w:val="00352E4C"/>
    <w:rsid w:val="00356E0F"/>
    <w:rsid w:val="00362E03"/>
    <w:rsid w:val="00363DC3"/>
    <w:rsid w:val="00367B50"/>
    <w:rsid w:val="00367B98"/>
    <w:rsid w:val="003705EA"/>
    <w:rsid w:val="003709F2"/>
    <w:rsid w:val="0037359A"/>
    <w:rsid w:val="00373C5D"/>
    <w:rsid w:val="0037414F"/>
    <w:rsid w:val="00375F69"/>
    <w:rsid w:val="003773E8"/>
    <w:rsid w:val="00380988"/>
    <w:rsid w:val="00381195"/>
    <w:rsid w:val="003813B8"/>
    <w:rsid w:val="003828C7"/>
    <w:rsid w:val="003829FD"/>
    <w:rsid w:val="0038555E"/>
    <w:rsid w:val="00385D4B"/>
    <w:rsid w:val="003870BB"/>
    <w:rsid w:val="0039067C"/>
    <w:rsid w:val="00391229"/>
    <w:rsid w:val="003969A6"/>
    <w:rsid w:val="00396E12"/>
    <w:rsid w:val="00397D2F"/>
    <w:rsid w:val="003A017C"/>
    <w:rsid w:val="003A0333"/>
    <w:rsid w:val="003A21A9"/>
    <w:rsid w:val="003A505C"/>
    <w:rsid w:val="003A641E"/>
    <w:rsid w:val="003A79AC"/>
    <w:rsid w:val="003B0A52"/>
    <w:rsid w:val="003B18DF"/>
    <w:rsid w:val="003B2EB9"/>
    <w:rsid w:val="003B47D4"/>
    <w:rsid w:val="003B78CE"/>
    <w:rsid w:val="003C023B"/>
    <w:rsid w:val="003C422D"/>
    <w:rsid w:val="003C568D"/>
    <w:rsid w:val="003C5E3B"/>
    <w:rsid w:val="003C61C8"/>
    <w:rsid w:val="003C7D95"/>
    <w:rsid w:val="003D07AD"/>
    <w:rsid w:val="003D2033"/>
    <w:rsid w:val="003D36CD"/>
    <w:rsid w:val="003D40F4"/>
    <w:rsid w:val="003D6076"/>
    <w:rsid w:val="003D618F"/>
    <w:rsid w:val="003D77E5"/>
    <w:rsid w:val="003D7BD8"/>
    <w:rsid w:val="003D7FA5"/>
    <w:rsid w:val="003E007C"/>
    <w:rsid w:val="003E12DE"/>
    <w:rsid w:val="003E2350"/>
    <w:rsid w:val="003E32BE"/>
    <w:rsid w:val="003E4138"/>
    <w:rsid w:val="003E5C72"/>
    <w:rsid w:val="003E67A7"/>
    <w:rsid w:val="003E6C75"/>
    <w:rsid w:val="003F0CFD"/>
    <w:rsid w:val="003F17E2"/>
    <w:rsid w:val="003F2E77"/>
    <w:rsid w:val="003F4042"/>
    <w:rsid w:val="003F4AE6"/>
    <w:rsid w:val="003F4B1F"/>
    <w:rsid w:val="003F57BD"/>
    <w:rsid w:val="003F6005"/>
    <w:rsid w:val="003F792F"/>
    <w:rsid w:val="003F7DE2"/>
    <w:rsid w:val="00400073"/>
    <w:rsid w:val="00400CDB"/>
    <w:rsid w:val="00401331"/>
    <w:rsid w:val="00402EB4"/>
    <w:rsid w:val="0041068B"/>
    <w:rsid w:val="00410ABD"/>
    <w:rsid w:val="004111EE"/>
    <w:rsid w:val="00413752"/>
    <w:rsid w:val="00415A2A"/>
    <w:rsid w:val="00416748"/>
    <w:rsid w:val="00421D8E"/>
    <w:rsid w:val="00422289"/>
    <w:rsid w:val="00422633"/>
    <w:rsid w:val="00425B73"/>
    <w:rsid w:val="004307BD"/>
    <w:rsid w:val="00430C6E"/>
    <w:rsid w:val="00433C70"/>
    <w:rsid w:val="00433FDF"/>
    <w:rsid w:val="00434A75"/>
    <w:rsid w:val="004407B6"/>
    <w:rsid w:val="00440AF0"/>
    <w:rsid w:val="004416F2"/>
    <w:rsid w:val="00441BD2"/>
    <w:rsid w:val="00442E90"/>
    <w:rsid w:val="00443C2A"/>
    <w:rsid w:val="004449F6"/>
    <w:rsid w:val="00444A67"/>
    <w:rsid w:val="00450708"/>
    <w:rsid w:val="00452447"/>
    <w:rsid w:val="004577ED"/>
    <w:rsid w:val="00462348"/>
    <w:rsid w:val="0046235F"/>
    <w:rsid w:val="00464C52"/>
    <w:rsid w:val="0047057B"/>
    <w:rsid w:val="00472860"/>
    <w:rsid w:val="00473C2F"/>
    <w:rsid w:val="00474E1E"/>
    <w:rsid w:val="004756B5"/>
    <w:rsid w:val="00475FF0"/>
    <w:rsid w:val="00476B4A"/>
    <w:rsid w:val="004779EC"/>
    <w:rsid w:val="0048116B"/>
    <w:rsid w:val="00481231"/>
    <w:rsid w:val="004829C9"/>
    <w:rsid w:val="00482C73"/>
    <w:rsid w:val="00484600"/>
    <w:rsid w:val="00484D43"/>
    <w:rsid w:val="00485BFD"/>
    <w:rsid w:val="004909C2"/>
    <w:rsid w:val="00492797"/>
    <w:rsid w:val="00492E9D"/>
    <w:rsid w:val="00494FC8"/>
    <w:rsid w:val="00495B5C"/>
    <w:rsid w:val="00495D59"/>
    <w:rsid w:val="00496347"/>
    <w:rsid w:val="00496AAC"/>
    <w:rsid w:val="00497448"/>
    <w:rsid w:val="00497BE3"/>
    <w:rsid w:val="004A254C"/>
    <w:rsid w:val="004A3273"/>
    <w:rsid w:val="004A3304"/>
    <w:rsid w:val="004A53A0"/>
    <w:rsid w:val="004A5943"/>
    <w:rsid w:val="004A78BD"/>
    <w:rsid w:val="004A7C70"/>
    <w:rsid w:val="004B04C0"/>
    <w:rsid w:val="004B11CB"/>
    <w:rsid w:val="004B2048"/>
    <w:rsid w:val="004B33D6"/>
    <w:rsid w:val="004B46C8"/>
    <w:rsid w:val="004B5072"/>
    <w:rsid w:val="004B538D"/>
    <w:rsid w:val="004B590A"/>
    <w:rsid w:val="004B5AE5"/>
    <w:rsid w:val="004B5BB2"/>
    <w:rsid w:val="004B71FB"/>
    <w:rsid w:val="004B7CCB"/>
    <w:rsid w:val="004C026A"/>
    <w:rsid w:val="004C05F8"/>
    <w:rsid w:val="004C2B0E"/>
    <w:rsid w:val="004C32C7"/>
    <w:rsid w:val="004C3808"/>
    <w:rsid w:val="004C56C0"/>
    <w:rsid w:val="004D0FF9"/>
    <w:rsid w:val="004D184A"/>
    <w:rsid w:val="004D28DF"/>
    <w:rsid w:val="004D2B92"/>
    <w:rsid w:val="004D3588"/>
    <w:rsid w:val="004D3929"/>
    <w:rsid w:val="004D3C91"/>
    <w:rsid w:val="004E1A8C"/>
    <w:rsid w:val="004E1AC8"/>
    <w:rsid w:val="004E3104"/>
    <w:rsid w:val="004E5074"/>
    <w:rsid w:val="004E60C7"/>
    <w:rsid w:val="004E62D5"/>
    <w:rsid w:val="004F0270"/>
    <w:rsid w:val="004F03D8"/>
    <w:rsid w:val="004F2243"/>
    <w:rsid w:val="004F2E95"/>
    <w:rsid w:val="004F3848"/>
    <w:rsid w:val="004F3E53"/>
    <w:rsid w:val="004F3F7F"/>
    <w:rsid w:val="004F4C68"/>
    <w:rsid w:val="004F5EE2"/>
    <w:rsid w:val="004F69B2"/>
    <w:rsid w:val="004F7FAB"/>
    <w:rsid w:val="00501584"/>
    <w:rsid w:val="00501A63"/>
    <w:rsid w:val="00503074"/>
    <w:rsid w:val="00503A07"/>
    <w:rsid w:val="00503A6D"/>
    <w:rsid w:val="00504571"/>
    <w:rsid w:val="005058DF"/>
    <w:rsid w:val="00506033"/>
    <w:rsid w:val="0050630C"/>
    <w:rsid w:val="00506A1E"/>
    <w:rsid w:val="00506B79"/>
    <w:rsid w:val="005105A5"/>
    <w:rsid w:val="00510ECD"/>
    <w:rsid w:val="005128BA"/>
    <w:rsid w:val="00512A5E"/>
    <w:rsid w:val="00516165"/>
    <w:rsid w:val="00516731"/>
    <w:rsid w:val="00521E5E"/>
    <w:rsid w:val="00523D2A"/>
    <w:rsid w:val="0052410A"/>
    <w:rsid w:val="005267A5"/>
    <w:rsid w:val="00526CB6"/>
    <w:rsid w:val="00527639"/>
    <w:rsid w:val="00534554"/>
    <w:rsid w:val="00534655"/>
    <w:rsid w:val="00535910"/>
    <w:rsid w:val="005420D3"/>
    <w:rsid w:val="0054383E"/>
    <w:rsid w:val="00544593"/>
    <w:rsid w:val="005446E2"/>
    <w:rsid w:val="00547079"/>
    <w:rsid w:val="00547994"/>
    <w:rsid w:val="00550E24"/>
    <w:rsid w:val="00551501"/>
    <w:rsid w:val="00554191"/>
    <w:rsid w:val="00555D33"/>
    <w:rsid w:val="005575F7"/>
    <w:rsid w:val="00557639"/>
    <w:rsid w:val="00560063"/>
    <w:rsid w:val="00560B70"/>
    <w:rsid w:val="00560F5E"/>
    <w:rsid w:val="005624B2"/>
    <w:rsid w:val="005653F9"/>
    <w:rsid w:val="00567BBB"/>
    <w:rsid w:val="005702F6"/>
    <w:rsid w:val="00570636"/>
    <w:rsid w:val="00570689"/>
    <w:rsid w:val="00570BE0"/>
    <w:rsid w:val="00570E6F"/>
    <w:rsid w:val="005713EC"/>
    <w:rsid w:val="00574055"/>
    <w:rsid w:val="00574109"/>
    <w:rsid w:val="005764EF"/>
    <w:rsid w:val="0058316C"/>
    <w:rsid w:val="0058352C"/>
    <w:rsid w:val="00583C12"/>
    <w:rsid w:val="00583CB9"/>
    <w:rsid w:val="00584DD0"/>
    <w:rsid w:val="00587DE2"/>
    <w:rsid w:val="00590987"/>
    <w:rsid w:val="00590A84"/>
    <w:rsid w:val="00591C30"/>
    <w:rsid w:val="00591E13"/>
    <w:rsid w:val="0059311F"/>
    <w:rsid w:val="005956F8"/>
    <w:rsid w:val="005966C8"/>
    <w:rsid w:val="005A1DEB"/>
    <w:rsid w:val="005A2607"/>
    <w:rsid w:val="005A2B1C"/>
    <w:rsid w:val="005A38CB"/>
    <w:rsid w:val="005A429A"/>
    <w:rsid w:val="005A66FF"/>
    <w:rsid w:val="005B0D4B"/>
    <w:rsid w:val="005B28FA"/>
    <w:rsid w:val="005B2EE5"/>
    <w:rsid w:val="005B3620"/>
    <w:rsid w:val="005B60B4"/>
    <w:rsid w:val="005B74DA"/>
    <w:rsid w:val="005B7A36"/>
    <w:rsid w:val="005B7BC2"/>
    <w:rsid w:val="005C115A"/>
    <w:rsid w:val="005C2C52"/>
    <w:rsid w:val="005C3C6B"/>
    <w:rsid w:val="005C4805"/>
    <w:rsid w:val="005D0270"/>
    <w:rsid w:val="005D0C2B"/>
    <w:rsid w:val="005D3460"/>
    <w:rsid w:val="005D755C"/>
    <w:rsid w:val="005E0647"/>
    <w:rsid w:val="005E305D"/>
    <w:rsid w:val="005E36D8"/>
    <w:rsid w:val="005E479B"/>
    <w:rsid w:val="005E5106"/>
    <w:rsid w:val="005E5379"/>
    <w:rsid w:val="005E6F8A"/>
    <w:rsid w:val="005E7964"/>
    <w:rsid w:val="005F2137"/>
    <w:rsid w:val="005F44BC"/>
    <w:rsid w:val="005F5FC6"/>
    <w:rsid w:val="005F62BF"/>
    <w:rsid w:val="00600F5F"/>
    <w:rsid w:val="0060539D"/>
    <w:rsid w:val="0060610A"/>
    <w:rsid w:val="006073AB"/>
    <w:rsid w:val="00610111"/>
    <w:rsid w:val="006101B9"/>
    <w:rsid w:val="00610B5E"/>
    <w:rsid w:val="00611ABE"/>
    <w:rsid w:val="00612CDE"/>
    <w:rsid w:val="006136EB"/>
    <w:rsid w:val="00613E4B"/>
    <w:rsid w:val="006147D6"/>
    <w:rsid w:val="00620A67"/>
    <w:rsid w:val="00623217"/>
    <w:rsid w:val="0062400A"/>
    <w:rsid w:val="0062406F"/>
    <w:rsid w:val="00624AA4"/>
    <w:rsid w:val="00634EF9"/>
    <w:rsid w:val="006369C9"/>
    <w:rsid w:val="00636EE9"/>
    <w:rsid w:val="00636FF1"/>
    <w:rsid w:val="00641D4F"/>
    <w:rsid w:val="00642431"/>
    <w:rsid w:val="00644E27"/>
    <w:rsid w:val="0064721B"/>
    <w:rsid w:val="00647652"/>
    <w:rsid w:val="00647919"/>
    <w:rsid w:val="00651A34"/>
    <w:rsid w:val="00654A87"/>
    <w:rsid w:val="00655C43"/>
    <w:rsid w:val="00655F63"/>
    <w:rsid w:val="00656431"/>
    <w:rsid w:val="00657F48"/>
    <w:rsid w:val="00660159"/>
    <w:rsid w:val="0066042F"/>
    <w:rsid w:val="00662B82"/>
    <w:rsid w:val="006650D0"/>
    <w:rsid w:val="00666980"/>
    <w:rsid w:val="00667F8D"/>
    <w:rsid w:val="00672236"/>
    <w:rsid w:val="00672740"/>
    <w:rsid w:val="00673948"/>
    <w:rsid w:val="00676531"/>
    <w:rsid w:val="00677AB5"/>
    <w:rsid w:val="00682EA7"/>
    <w:rsid w:val="00687BA2"/>
    <w:rsid w:val="00690345"/>
    <w:rsid w:val="00692102"/>
    <w:rsid w:val="006952BF"/>
    <w:rsid w:val="00697322"/>
    <w:rsid w:val="006A015B"/>
    <w:rsid w:val="006A1EA8"/>
    <w:rsid w:val="006A5C9A"/>
    <w:rsid w:val="006A6BBB"/>
    <w:rsid w:val="006A77CF"/>
    <w:rsid w:val="006B02D4"/>
    <w:rsid w:val="006B077A"/>
    <w:rsid w:val="006B0B89"/>
    <w:rsid w:val="006B1D50"/>
    <w:rsid w:val="006B1D73"/>
    <w:rsid w:val="006B7045"/>
    <w:rsid w:val="006B715A"/>
    <w:rsid w:val="006B7D19"/>
    <w:rsid w:val="006B7D83"/>
    <w:rsid w:val="006C0431"/>
    <w:rsid w:val="006C2089"/>
    <w:rsid w:val="006C2766"/>
    <w:rsid w:val="006C3329"/>
    <w:rsid w:val="006C35B1"/>
    <w:rsid w:val="006C3977"/>
    <w:rsid w:val="006C48FD"/>
    <w:rsid w:val="006C4E2B"/>
    <w:rsid w:val="006C51CC"/>
    <w:rsid w:val="006C541B"/>
    <w:rsid w:val="006C5D97"/>
    <w:rsid w:val="006C6662"/>
    <w:rsid w:val="006C7902"/>
    <w:rsid w:val="006D26FD"/>
    <w:rsid w:val="006D2AEF"/>
    <w:rsid w:val="006D33B6"/>
    <w:rsid w:val="006E04E6"/>
    <w:rsid w:val="006E0883"/>
    <w:rsid w:val="006E0EBF"/>
    <w:rsid w:val="006E0FBE"/>
    <w:rsid w:val="006E4894"/>
    <w:rsid w:val="006E4EAD"/>
    <w:rsid w:val="006E56BB"/>
    <w:rsid w:val="006F0260"/>
    <w:rsid w:val="006F0C42"/>
    <w:rsid w:val="006F15C3"/>
    <w:rsid w:val="006F37FB"/>
    <w:rsid w:val="006F5FD1"/>
    <w:rsid w:val="00703229"/>
    <w:rsid w:val="00703410"/>
    <w:rsid w:val="00704E58"/>
    <w:rsid w:val="00707F44"/>
    <w:rsid w:val="00710B50"/>
    <w:rsid w:val="00710B6C"/>
    <w:rsid w:val="00710F5B"/>
    <w:rsid w:val="00711223"/>
    <w:rsid w:val="00711C30"/>
    <w:rsid w:val="00714AEC"/>
    <w:rsid w:val="00714EB1"/>
    <w:rsid w:val="00715F2E"/>
    <w:rsid w:val="00720AE6"/>
    <w:rsid w:val="00720F07"/>
    <w:rsid w:val="00723563"/>
    <w:rsid w:val="007237AF"/>
    <w:rsid w:val="007239FC"/>
    <w:rsid w:val="0072560D"/>
    <w:rsid w:val="00725E80"/>
    <w:rsid w:val="00726123"/>
    <w:rsid w:val="00727A0A"/>
    <w:rsid w:val="00730F34"/>
    <w:rsid w:val="007345AC"/>
    <w:rsid w:val="007345BC"/>
    <w:rsid w:val="007349BC"/>
    <w:rsid w:val="00734F95"/>
    <w:rsid w:val="007357AF"/>
    <w:rsid w:val="007360D6"/>
    <w:rsid w:val="00736D1D"/>
    <w:rsid w:val="00740E3E"/>
    <w:rsid w:val="00742F95"/>
    <w:rsid w:val="007439FD"/>
    <w:rsid w:val="007460DF"/>
    <w:rsid w:val="00746594"/>
    <w:rsid w:val="00752689"/>
    <w:rsid w:val="00753DA7"/>
    <w:rsid w:val="0076112A"/>
    <w:rsid w:val="00763738"/>
    <w:rsid w:val="00765F34"/>
    <w:rsid w:val="00766B07"/>
    <w:rsid w:val="00767A58"/>
    <w:rsid w:val="00772898"/>
    <w:rsid w:val="00773983"/>
    <w:rsid w:val="007744E8"/>
    <w:rsid w:val="007761FB"/>
    <w:rsid w:val="00776D17"/>
    <w:rsid w:val="00780EEF"/>
    <w:rsid w:val="00781724"/>
    <w:rsid w:val="0078497A"/>
    <w:rsid w:val="00785971"/>
    <w:rsid w:val="00785CD8"/>
    <w:rsid w:val="00786741"/>
    <w:rsid w:val="00787DE8"/>
    <w:rsid w:val="00787F6D"/>
    <w:rsid w:val="00790BAC"/>
    <w:rsid w:val="00791351"/>
    <w:rsid w:val="00792116"/>
    <w:rsid w:val="00793E50"/>
    <w:rsid w:val="0079557A"/>
    <w:rsid w:val="007A093B"/>
    <w:rsid w:val="007A1694"/>
    <w:rsid w:val="007A1AF7"/>
    <w:rsid w:val="007A22D4"/>
    <w:rsid w:val="007A5EC3"/>
    <w:rsid w:val="007A5EFA"/>
    <w:rsid w:val="007A647C"/>
    <w:rsid w:val="007A78B7"/>
    <w:rsid w:val="007B0052"/>
    <w:rsid w:val="007B00AA"/>
    <w:rsid w:val="007B0220"/>
    <w:rsid w:val="007B11A1"/>
    <w:rsid w:val="007B1AD7"/>
    <w:rsid w:val="007B40A9"/>
    <w:rsid w:val="007B4FB7"/>
    <w:rsid w:val="007B55FA"/>
    <w:rsid w:val="007B7798"/>
    <w:rsid w:val="007B7D45"/>
    <w:rsid w:val="007C0F04"/>
    <w:rsid w:val="007C2888"/>
    <w:rsid w:val="007C433B"/>
    <w:rsid w:val="007C598A"/>
    <w:rsid w:val="007C665E"/>
    <w:rsid w:val="007D0867"/>
    <w:rsid w:val="007D0CF6"/>
    <w:rsid w:val="007D22EE"/>
    <w:rsid w:val="007D2880"/>
    <w:rsid w:val="007D411A"/>
    <w:rsid w:val="007D4619"/>
    <w:rsid w:val="007D678A"/>
    <w:rsid w:val="007D7D30"/>
    <w:rsid w:val="007E0A74"/>
    <w:rsid w:val="007E257F"/>
    <w:rsid w:val="007E3527"/>
    <w:rsid w:val="007E4234"/>
    <w:rsid w:val="007E4E4C"/>
    <w:rsid w:val="007E6735"/>
    <w:rsid w:val="007F05BE"/>
    <w:rsid w:val="007F257B"/>
    <w:rsid w:val="007F299C"/>
    <w:rsid w:val="007F35DF"/>
    <w:rsid w:val="007F3668"/>
    <w:rsid w:val="007F3ED3"/>
    <w:rsid w:val="007F494F"/>
    <w:rsid w:val="00804F5D"/>
    <w:rsid w:val="0080561C"/>
    <w:rsid w:val="0080615B"/>
    <w:rsid w:val="00806D29"/>
    <w:rsid w:val="008078DB"/>
    <w:rsid w:val="00812106"/>
    <w:rsid w:val="008124DE"/>
    <w:rsid w:val="00812F94"/>
    <w:rsid w:val="008161ED"/>
    <w:rsid w:val="00816E05"/>
    <w:rsid w:val="00817ED8"/>
    <w:rsid w:val="008213BE"/>
    <w:rsid w:val="00821B57"/>
    <w:rsid w:val="00822A71"/>
    <w:rsid w:val="008265F8"/>
    <w:rsid w:val="008269FF"/>
    <w:rsid w:val="00827CEE"/>
    <w:rsid w:val="00827F96"/>
    <w:rsid w:val="008311AC"/>
    <w:rsid w:val="008338E8"/>
    <w:rsid w:val="00836913"/>
    <w:rsid w:val="0083721C"/>
    <w:rsid w:val="00837F60"/>
    <w:rsid w:val="008416D6"/>
    <w:rsid w:val="00845945"/>
    <w:rsid w:val="008473A1"/>
    <w:rsid w:val="00850776"/>
    <w:rsid w:val="008519FE"/>
    <w:rsid w:val="008535DC"/>
    <w:rsid w:val="008572FB"/>
    <w:rsid w:val="00861A23"/>
    <w:rsid w:val="00863406"/>
    <w:rsid w:val="008641DF"/>
    <w:rsid w:val="00865A66"/>
    <w:rsid w:val="00866D75"/>
    <w:rsid w:val="00866E79"/>
    <w:rsid w:val="00867A84"/>
    <w:rsid w:val="00871C51"/>
    <w:rsid w:val="00872BEE"/>
    <w:rsid w:val="008734E9"/>
    <w:rsid w:val="0087358F"/>
    <w:rsid w:val="00873E5F"/>
    <w:rsid w:val="008766F6"/>
    <w:rsid w:val="00876C1C"/>
    <w:rsid w:val="00876E41"/>
    <w:rsid w:val="00881653"/>
    <w:rsid w:val="00881F47"/>
    <w:rsid w:val="008823DB"/>
    <w:rsid w:val="0088398B"/>
    <w:rsid w:val="0088423B"/>
    <w:rsid w:val="00885695"/>
    <w:rsid w:val="008934B8"/>
    <w:rsid w:val="008942C8"/>
    <w:rsid w:val="008955C2"/>
    <w:rsid w:val="00896238"/>
    <w:rsid w:val="00896E57"/>
    <w:rsid w:val="00896F4A"/>
    <w:rsid w:val="0089747A"/>
    <w:rsid w:val="0089752B"/>
    <w:rsid w:val="008A278A"/>
    <w:rsid w:val="008A39C4"/>
    <w:rsid w:val="008A3BB1"/>
    <w:rsid w:val="008A49DF"/>
    <w:rsid w:val="008A4EB3"/>
    <w:rsid w:val="008A558D"/>
    <w:rsid w:val="008A65EF"/>
    <w:rsid w:val="008A66B8"/>
    <w:rsid w:val="008A7D4E"/>
    <w:rsid w:val="008B088F"/>
    <w:rsid w:val="008B0A78"/>
    <w:rsid w:val="008B1AEB"/>
    <w:rsid w:val="008B3DBA"/>
    <w:rsid w:val="008B6995"/>
    <w:rsid w:val="008B7B8C"/>
    <w:rsid w:val="008C1612"/>
    <w:rsid w:val="008C2D21"/>
    <w:rsid w:val="008C35FE"/>
    <w:rsid w:val="008C3C5D"/>
    <w:rsid w:val="008C6E39"/>
    <w:rsid w:val="008D1165"/>
    <w:rsid w:val="008D3E78"/>
    <w:rsid w:val="008D53E1"/>
    <w:rsid w:val="008D676C"/>
    <w:rsid w:val="008D7C9C"/>
    <w:rsid w:val="008E0292"/>
    <w:rsid w:val="008E170A"/>
    <w:rsid w:val="008E17F4"/>
    <w:rsid w:val="008E2F9F"/>
    <w:rsid w:val="008E5A51"/>
    <w:rsid w:val="008E660D"/>
    <w:rsid w:val="008E6C2C"/>
    <w:rsid w:val="008F04F3"/>
    <w:rsid w:val="008F1599"/>
    <w:rsid w:val="008F26A0"/>
    <w:rsid w:val="008F3141"/>
    <w:rsid w:val="008F736E"/>
    <w:rsid w:val="009004C4"/>
    <w:rsid w:val="00900E1C"/>
    <w:rsid w:val="00902E3F"/>
    <w:rsid w:val="009038AB"/>
    <w:rsid w:val="00903CC3"/>
    <w:rsid w:val="00904F45"/>
    <w:rsid w:val="0090529F"/>
    <w:rsid w:val="0090592F"/>
    <w:rsid w:val="009106E8"/>
    <w:rsid w:val="00920132"/>
    <w:rsid w:val="00920AD3"/>
    <w:rsid w:val="00926406"/>
    <w:rsid w:val="009312D7"/>
    <w:rsid w:val="00932EBF"/>
    <w:rsid w:val="00934EAD"/>
    <w:rsid w:val="00934FFB"/>
    <w:rsid w:val="0093502C"/>
    <w:rsid w:val="0093747F"/>
    <w:rsid w:val="009405AF"/>
    <w:rsid w:val="0094307A"/>
    <w:rsid w:val="00943BCB"/>
    <w:rsid w:val="0094438F"/>
    <w:rsid w:val="009479B9"/>
    <w:rsid w:val="00950D81"/>
    <w:rsid w:val="00950FAF"/>
    <w:rsid w:val="0095299A"/>
    <w:rsid w:val="00952C03"/>
    <w:rsid w:val="00953CDF"/>
    <w:rsid w:val="00954B8E"/>
    <w:rsid w:val="00954D73"/>
    <w:rsid w:val="0095608B"/>
    <w:rsid w:val="0095751E"/>
    <w:rsid w:val="00961A21"/>
    <w:rsid w:val="009628CA"/>
    <w:rsid w:val="00964399"/>
    <w:rsid w:val="009658EC"/>
    <w:rsid w:val="00965A04"/>
    <w:rsid w:val="00966C9B"/>
    <w:rsid w:val="00966CC6"/>
    <w:rsid w:val="00970270"/>
    <w:rsid w:val="00970B3C"/>
    <w:rsid w:val="00970B7B"/>
    <w:rsid w:val="00974C50"/>
    <w:rsid w:val="009753C2"/>
    <w:rsid w:val="00975D15"/>
    <w:rsid w:val="0097662E"/>
    <w:rsid w:val="00977F44"/>
    <w:rsid w:val="00981A7B"/>
    <w:rsid w:val="0098268F"/>
    <w:rsid w:val="00983360"/>
    <w:rsid w:val="009840EE"/>
    <w:rsid w:val="00984AEF"/>
    <w:rsid w:val="00985B11"/>
    <w:rsid w:val="00985C11"/>
    <w:rsid w:val="00986580"/>
    <w:rsid w:val="00986660"/>
    <w:rsid w:val="0098785B"/>
    <w:rsid w:val="00992524"/>
    <w:rsid w:val="00993676"/>
    <w:rsid w:val="009940BB"/>
    <w:rsid w:val="00996340"/>
    <w:rsid w:val="009A03BD"/>
    <w:rsid w:val="009A0D65"/>
    <w:rsid w:val="009A2D17"/>
    <w:rsid w:val="009A3DF2"/>
    <w:rsid w:val="009A40CD"/>
    <w:rsid w:val="009A577C"/>
    <w:rsid w:val="009B156A"/>
    <w:rsid w:val="009B1A90"/>
    <w:rsid w:val="009B3D87"/>
    <w:rsid w:val="009B44EC"/>
    <w:rsid w:val="009B4F78"/>
    <w:rsid w:val="009B6346"/>
    <w:rsid w:val="009C0A9F"/>
    <w:rsid w:val="009C191E"/>
    <w:rsid w:val="009C2292"/>
    <w:rsid w:val="009C496A"/>
    <w:rsid w:val="009C5D4D"/>
    <w:rsid w:val="009D12EF"/>
    <w:rsid w:val="009D1F43"/>
    <w:rsid w:val="009D231C"/>
    <w:rsid w:val="009D3D87"/>
    <w:rsid w:val="009D4A18"/>
    <w:rsid w:val="009D5114"/>
    <w:rsid w:val="009D54EF"/>
    <w:rsid w:val="009D61E8"/>
    <w:rsid w:val="009E1B52"/>
    <w:rsid w:val="009E50FC"/>
    <w:rsid w:val="009E53EE"/>
    <w:rsid w:val="009E55C7"/>
    <w:rsid w:val="009E6F37"/>
    <w:rsid w:val="009E72A8"/>
    <w:rsid w:val="009E7A8F"/>
    <w:rsid w:val="009F0F23"/>
    <w:rsid w:val="009F1C5C"/>
    <w:rsid w:val="009F24C4"/>
    <w:rsid w:val="009F2AA8"/>
    <w:rsid w:val="009F3EC0"/>
    <w:rsid w:val="009F6444"/>
    <w:rsid w:val="009F79DC"/>
    <w:rsid w:val="009F7CBC"/>
    <w:rsid w:val="00A0049C"/>
    <w:rsid w:val="00A00D4C"/>
    <w:rsid w:val="00A00F88"/>
    <w:rsid w:val="00A01123"/>
    <w:rsid w:val="00A02390"/>
    <w:rsid w:val="00A027AD"/>
    <w:rsid w:val="00A02C0F"/>
    <w:rsid w:val="00A02CE4"/>
    <w:rsid w:val="00A040BE"/>
    <w:rsid w:val="00A054CA"/>
    <w:rsid w:val="00A06377"/>
    <w:rsid w:val="00A118DA"/>
    <w:rsid w:val="00A13CD3"/>
    <w:rsid w:val="00A151DB"/>
    <w:rsid w:val="00A16A4B"/>
    <w:rsid w:val="00A2074D"/>
    <w:rsid w:val="00A24603"/>
    <w:rsid w:val="00A24FA5"/>
    <w:rsid w:val="00A25FDC"/>
    <w:rsid w:val="00A3095A"/>
    <w:rsid w:val="00A3394C"/>
    <w:rsid w:val="00A34BCF"/>
    <w:rsid w:val="00A3783A"/>
    <w:rsid w:val="00A37972"/>
    <w:rsid w:val="00A37B44"/>
    <w:rsid w:val="00A40DCD"/>
    <w:rsid w:val="00A43617"/>
    <w:rsid w:val="00A43805"/>
    <w:rsid w:val="00A44A48"/>
    <w:rsid w:val="00A50883"/>
    <w:rsid w:val="00A513BA"/>
    <w:rsid w:val="00A5209D"/>
    <w:rsid w:val="00A53E2D"/>
    <w:rsid w:val="00A5623D"/>
    <w:rsid w:val="00A60C81"/>
    <w:rsid w:val="00A61B88"/>
    <w:rsid w:val="00A67242"/>
    <w:rsid w:val="00A6741A"/>
    <w:rsid w:val="00A70FB6"/>
    <w:rsid w:val="00A72860"/>
    <w:rsid w:val="00A74385"/>
    <w:rsid w:val="00A74B70"/>
    <w:rsid w:val="00A807BE"/>
    <w:rsid w:val="00A83655"/>
    <w:rsid w:val="00A8436B"/>
    <w:rsid w:val="00A85067"/>
    <w:rsid w:val="00A8538A"/>
    <w:rsid w:val="00A8588F"/>
    <w:rsid w:val="00A8655F"/>
    <w:rsid w:val="00A91B8D"/>
    <w:rsid w:val="00A9342C"/>
    <w:rsid w:val="00A949AD"/>
    <w:rsid w:val="00A94C35"/>
    <w:rsid w:val="00AA012E"/>
    <w:rsid w:val="00AA0715"/>
    <w:rsid w:val="00AA0C5D"/>
    <w:rsid w:val="00AA3304"/>
    <w:rsid w:val="00AA4969"/>
    <w:rsid w:val="00AA6D29"/>
    <w:rsid w:val="00AA7196"/>
    <w:rsid w:val="00AA7E1A"/>
    <w:rsid w:val="00AA7F54"/>
    <w:rsid w:val="00AB0498"/>
    <w:rsid w:val="00AB090B"/>
    <w:rsid w:val="00AB2572"/>
    <w:rsid w:val="00AB599C"/>
    <w:rsid w:val="00AB682B"/>
    <w:rsid w:val="00AB6DB5"/>
    <w:rsid w:val="00AB7B73"/>
    <w:rsid w:val="00AC14BA"/>
    <w:rsid w:val="00AC1CBB"/>
    <w:rsid w:val="00AC2CA8"/>
    <w:rsid w:val="00AC4513"/>
    <w:rsid w:val="00AC6736"/>
    <w:rsid w:val="00AC720A"/>
    <w:rsid w:val="00AD076D"/>
    <w:rsid w:val="00AD1DC1"/>
    <w:rsid w:val="00AD3077"/>
    <w:rsid w:val="00AD567B"/>
    <w:rsid w:val="00AD631B"/>
    <w:rsid w:val="00AD65C0"/>
    <w:rsid w:val="00AD7DFD"/>
    <w:rsid w:val="00AE1380"/>
    <w:rsid w:val="00AE607B"/>
    <w:rsid w:val="00AE6885"/>
    <w:rsid w:val="00AE6C7B"/>
    <w:rsid w:val="00AE783F"/>
    <w:rsid w:val="00AF0532"/>
    <w:rsid w:val="00AF1612"/>
    <w:rsid w:val="00AF20D1"/>
    <w:rsid w:val="00AF251E"/>
    <w:rsid w:val="00AF3EF9"/>
    <w:rsid w:val="00AF4C97"/>
    <w:rsid w:val="00B00AF1"/>
    <w:rsid w:val="00B00FBE"/>
    <w:rsid w:val="00B010A4"/>
    <w:rsid w:val="00B01FBB"/>
    <w:rsid w:val="00B0213A"/>
    <w:rsid w:val="00B04260"/>
    <w:rsid w:val="00B04CDC"/>
    <w:rsid w:val="00B07FDB"/>
    <w:rsid w:val="00B1049A"/>
    <w:rsid w:val="00B118A1"/>
    <w:rsid w:val="00B13B49"/>
    <w:rsid w:val="00B17D57"/>
    <w:rsid w:val="00B2178A"/>
    <w:rsid w:val="00B22090"/>
    <w:rsid w:val="00B23020"/>
    <w:rsid w:val="00B2347B"/>
    <w:rsid w:val="00B25207"/>
    <w:rsid w:val="00B25798"/>
    <w:rsid w:val="00B258DC"/>
    <w:rsid w:val="00B32794"/>
    <w:rsid w:val="00B32BB1"/>
    <w:rsid w:val="00B3472A"/>
    <w:rsid w:val="00B35538"/>
    <w:rsid w:val="00B359A6"/>
    <w:rsid w:val="00B35A24"/>
    <w:rsid w:val="00B37C36"/>
    <w:rsid w:val="00B40C37"/>
    <w:rsid w:val="00B40F50"/>
    <w:rsid w:val="00B41FAE"/>
    <w:rsid w:val="00B43F7C"/>
    <w:rsid w:val="00B445E1"/>
    <w:rsid w:val="00B44D06"/>
    <w:rsid w:val="00B473AC"/>
    <w:rsid w:val="00B501C3"/>
    <w:rsid w:val="00B51667"/>
    <w:rsid w:val="00B54A3C"/>
    <w:rsid w:val="00B54C0E"/>
    <w:rsid w:val="00B55622"/>
    <w:rsid w:val="00B571B6"/>
    <w:rsid w:val="00B57410"/>
    <w:rsid w:val="00B57FA8"/>
    <w:rsid w:val="00B6072C"/>
    <w:rsid w:val="00B62122"/>
    <w:rsid w:val="00B6389F"/>
    <w:rsid w:val="00B63919"/>
    <w:rsid w:val="00B642CC"/>
    <w:rsid w:val="00B66D6A"/>
    <w:rsid w:val="00B67213"/>
    <w:rsid w:val="00B704AA"/>
    <w:rsid w:val="00B746D7"/>
    <w:rsid w:val="00B76FCF"/>
    <w:rsid w:val="00B776F6"/>
    <w:rsid w:val="00B81EE9"/>
    <w:rsid w:val="00B82CDA"/>
    <w:rsid w:val="00B85E32"/>
    <w:rsid w:val="00B86532"/>
    <w:rsid w:val="00B87BB1"/>
    <w:rsid w:val="00B928CF"/>
    <w:rsid w:val="00B934E6"/>
    <w:rsid w:val="00B94ACF"/>
    <w:rsid w:val="00BB0755"/>
    <w:rsid w:val="00BB32E4"/>
    <w:rsid w:val="00BB4815"/>
    <w:rsid w:val="00BB5316"/>
    <w:rsid w:val="00BB5478"/>
    <w:rsid w:val="00BB5E1C"/>
    <w:rsid w:val="00BB6F80"/>
    <w:rsid w:val="00BB70AA"/>
    <w:rsid w:val="00BC041C"/>
    <w:rsid w:val="00BC0BA2"/>
    <w:rsid w:val="00BC0E2C"/>
    <w:rsid w:val="00BC16F8"/>
    <w:rsid w:val="00BC22AE"/>
    <w:rsid w:val="00BC33F8"/>
    <w:rsid w:val="00BC5DC9"/>
    <w:rsid w:val="00BC5F06"/>
    <w:rsid w:val="00BC6A82"/>
    <w:rsid w:val="00BC71EB"/>
    <w:rsid w:val="00BC7EE1"/>
    <w:rsid w:val="00BD1060"/>
    <w:rsid w:val="00BD3BC6"/>
    <w:rsid w:val="00BD4376"/>
    <w:rsid w:val="00BD4761"/>
    <w:rsid w:val="00BD5C10"/>
    <w:rsid w:val="00BD7AF8"/>
    <w:rsid w:val="00BE1531"/>
    <w:rsid w:val="00BE1DB7"/>
    <w:rsid w:val="00BE4184"/>
    <w:rsid w:val="00BE5EB1"/>
    <w:rsid w:val="00BE6026"/>
    <w:rsid w:val="00BE6745"/>
    <w:rsid w:val="00BE77A6"/>
    <w:rsid w:val="00BE7C35"/>
    <w:rsid w:val="00BF14EC"/>
    <w:rsid w:val="00BF407B"/>
    <w:rsid w:val="00C01ADD"/>
    <w:rsid w:val="00C06231"/>
    <w:rsid w:val="00C06CA3"/>
    <w:rsid w:val="00C079F0"/>
    <w:rsid w:val="00C07B44"/>
    <w:rsid w:val="00C11103"/>
    <w:rsid w:val="00C11DBB"/>
    <w:rsid w:val="00C11DCA"/>
    <w:rsid w:val="00C12484"/>
    <w:rsid w:val="00C12D1F"/>
    <w:rsid w:val="00C13B7B"/>
    <w:rsid w:val="00C16A29"/>
    <w:rsid w:val="00C20B9A"/>
    <w:rsid w:val="00C2169F"/>
    <w:rsid w:val="00C217D4"/>
    <w:rsid w:val="00C22268"/>
    <w:rsid w:val="00C22795"/>
    <w:rsid w:val="00C22A12"/>
    <w:rsid w:val="00C254A7"/>
    <w:rsid w:val="00C26088"/>
    <w:rsid w:val="00C26A80"/>
    <w:rsid w:val="00C26DE3"/>
    <w:rsid w:val="00C27132"/>
    <w:rsid w:val="00C30200"/>
    <w:rsid w:val="00C33AEC"/>
    <w:rsid w:val="00C34177"/>
    <w:rsid w:val="00C34EFD"/>
    <w:rsid w:val="00C359F6"/>
    <w:rsid w:val="00C35BA0"/>
    <w:rsid w:val="00C37BB6"/>
    <w:rsid w:val="00C409CF"/>
    <w:rsid w:val="00C412A4"/>
    <w:rsid w:val="00C43EF3"/>
    <w:rsid w:val="00C50510"/>
    <w:rsid w:val="00C5083C"/>
    <w:rsid w:val="00C5246A"/>
    <w:rsid w:val="00C55828"/>
    <w:rsid w:val="00C55F5A"/>
    <w:rsid w:val="00C56336"/>
    <w:rsid w:val="00C57B82"/>
    <w:rsid w:val="00C60B50"/>
    <w:rsid w:val="00C64C23"/>
    <w:rsid w:val="00C6574B"/>
    <w:rsid w:val="00C6654B"/>
    <w:rsid w:val="00C67399"/>
    <w:rsid w:val="00C71B78"/>
    <w:rsid w:val="00C729D5"/>
    <w:rsid w:val="00C73A1F"/>
    <w:rsid w:val="00C751CD"/>
    <w:rsid w:val="00C754C4"/>
    <w:rsid w:val="00C7559F"/>
    <w:rsid w:val="00C80FAB"/>
    <w:rsid w:val="00C8111C"/>
    <w:rsid w:val="00C82704"/>
    <w:rsid w:val="00C84AF6"/>
    <w:rsid w:val="00C902DC"/>
    <w:rsid w:val="00C90B82"/>
    <w:rsid w:val="00C9234E"/>
    <w:rsid w:val="00C952E7"/>
    <w:rsid w:val="00C96F5C"/>
    <w:rsid w:val="00C979DF"/>
    <w:rsid w:val="00CA0D8B"/>
    <w:rsid w:val="00CA229D"/>
    <w:rsid w:val="00CA2F49"/>
    <w:rsid w:val="00CA32A0"/>
    <w:rsid w:val="00CA3576"/>
    <w:rsid w:val="00CA3A10"/>
    <w:rsid w:val="00CA3C0D"/>
    <w:rsid w:val="00CA426A"/>
    <w:rsid w:val="00CA5DF1"/>
    <w:rsid w:val="00CA6020"/>
    <w:rsid w:val="00CB79DA"/>
    <w:rsid w:val="00CC0925"/>
    <w:rsid w:val="00CC0D33"/>
    <w:rsid w:val="00CC0DB6"/>
    <w:rsid w:val="00CC2690"/>
    <w:rsid w:val="00CC604F"/>
    <w:rsid w:val="00CD046F"/>
    <w:rsid w:val="00CD4F87"/>
    <w:rsid w:val="00CD548B"/>
    <w:rsid w:val="00CD780A"/>
    <w:rsid w:val="00CE2AA7"/>
    <w:rsid w:val="00CE4EB1"/>
    <w:rsid w:val="00CE4F03"/>
    <w:rsid w:val="00CE5449"/>
    <w:rsid w:val="00CE5466"/>
    <w:rsid w:val="00CE6064"/>
    <w:rsid w:val="00CF03E8"/>
    <w:rsid w:val="00CF0C26"/>
    <w:rsid w:val="00CF3113"/>
    <w:rsid w:val="00CF3B07"/>
    <w:rsid w:val="00CF3C35"/>
    <w:rsid w:val="00CF483D"/>
    <w:rsid w:val="00D00174"/>
    <w:rsid w:val="00D052E1"/>
    <w:rsid w:val="00D10E6A"/>
    <w:rsid w:val="00D118E1"/>
    <w:rsid w:val="00D11AAA"/>
    <w:rsid w:val="00D1457F"/>
    <w:rsid w:val="00D15034"/>
    <w:rsid w:val="00D157AB"/>
    <w:rsid w:val="00D15ECD"/>
    <w:rsid w:val="00D16897"/>
    <w:rsid w:val="00D25682"/>
    <w:rsid w:val="00D2582E"/>
    <w:rsid w:val="00D31616"/>
    <w:rsid w:val="00D31AEE"/>
    <w:rsid w:val="00D32A48"/>
    <w:rsid w:val="00D32E67"/>
    <w:rsid w:val="00D343D4"/>
    <w:rsid w:val="00D34A7A"/>
    <w:rsid w:val="00D35131"/>
    <w:rsid w:val="00D403CF"/>
    <w:rsid w:val="00D4339F"/>
    <w:rsid w:val="00D45D24"/>
    <w:rsid w:val="00D518D5"/>
    <w:rsid w:val="00D5328C"/>
    <w:rsid w:val="00D53635"/>
    <w:rsid w:val="00D54784"/>
    <w:rsid w:val="00D55131"/>
    <w:rsid w:val="00D56630"/>
    <w:rsid w:val="00D64D19"/>
    <w:rsid w:val="00D650E4"/>
    <w:rsid w:val="00D657C0"/>
    <w:rsid w:val="00D67C49"/>
    <w:rsid w:val="00D7012C"/>
    <w:rsid w:val="00D70B79"/>
    <w:rsid w:val="00D738F4"/>
    <w:rsid w:val="00D73A40"/>
    <w:rsid w:val="00D75006"/>
    <w:rsid w:val="00D76318"/>
    <w:rsid w:val="00D76541"/>
    <w:rsid w:val="00D8111D"/>
    <w:rsid w:val="00D81424"/>
    <w:rsid w:val="00D81801"/>
    <w:rsid w:val="00D84A42"/>
    <w:rsid w:val="00D8530B"/>
    <w:rsid w:val="00D85658"/>
    <w:rsid w:val="00D86265"/>
    <w:rsid w:val="00D872F3"/>
    <w:rsid w:val="00D90C75"/>
    <w:rsid w:val="00D9227C"/>
    <w:rsid w:val="00D945FD"/>
    <w:rsid w:val="00D9505A"/>
    <w:rsid w:val="00D96936"/>
    <w:rsid w:val="00D97244"/>
    <w:rsid w:val="00D9769A"/>
    <w:rsid w:val="00DA0FBE"/>
    <w:rsid w:val="00DA4E90"/>
    <w:rsid w:val="00DA71E7"/>
    <w:rsid w:val="00DA7BB7"/>
    <w:rsid w:val="00DB267F"/>
    <w:rsid w:val="00DB31B4"/>
    <w:rsid w:val="00DB424E"/>
    <w:rsid w:val="00DB4582"/>
    <w:rsid w:val="00DB46DF"/>
    <w:rsid w:val="00DB5EE3"/>
    <w:rsid w:val="00DC040C"/>
    <w:rsid w:val="00DC1570"/>
    <w:rsid w:val="00DC2C85"/>
    <w:rsid w:val="00DC4069"/>
    <w:rsid w:val="00DC4591"/>
    <w:rsid w:val="00DC47EE"/>
    <w:rsid w:val="00DC5607"/>
    <w:rsid w:val="00DC5633"/>
    <w:rsid w:val="00DC7236"/>
    <w:rsid w:val="00DC748B"/>
    <w:rsid w:val="00DC7BB2"/>
    <w:rsid w:val="00DC7F52"/>
    <w:rsid w:val="00DD08C2"/>
    <w:rsid w:val="00DD27EE"/>
    <w:rsid w:val="00DD33D7"/>
    <w:rsid w:val="00DD37EB"/>
    <w:rsid w:val="00DD5742"/>
    <w:rsid w:val="00DD6B0C"/>
    <w:rsid w:val="00DD72D6"/>
    <w:rsid w:val="00DE136F"/>
    <w:rsid w:val="00DE2433"/>
    <w:rsid w:val="00DE24D3"/>
    <w:rsid w:val="00DE4BB5"/>
    <w:rsid w:val="00DE56DB"/>
    <w:rsid w:val="00DE6430"/>
    <w:rsid w:val="00DE6FEE"/>
    <w:rsid w:val="00DE7566"/>
    <w:rsid w:val="00DF78AE"/>
    <w:rsid w:val="00E01C13"/>
    <w:rsid w:val="00E01C46"/>
    <w:rsid w:val="00E02A59"/>
    <w:rsid w:val="00E02B52"/>
    <w:rsid w:val="00E064FE"/>
    <w:rsid w:val="00E06DF7"/>
    <w:rsid w:val="00E10FF0"/>
    <w:rsid w:val="00E12901"/>
    <w:rsid w:val="00E13E9F"/>
    <w:rsid w:val="00E142F7"/>
    <w:rsid w:val="00E1441B"/>
    <w:rsid w:val="00E1481A"/>
    <w:rsid w:val="00E14B27"/>
    <w:rsid w:val="00E15EAD"/>
    <w:rsid w:val="00E16FA2"/>
    <w:rsid w:val="00E20B8C"/>
    <w:rsid w:val="00E20C58"/>
    <w:rsid w:val="00E21373"/>
    <w:rsid w:val="00E22A21"/>
    <w:rsid w:val="00E274BD"/>
    <w:rsid w:val="00E32284"/>
    <w:rsid w:val="00E353BA"/>
    <w:rsid w:val="00E3722B"/>
    <w:rsid w:val="00E40FA8"/>
    <w:rsid w:val="00E42D7E"/>
    <w:rsid w:val="00E442A4"/>
    <w:rsid w:val="00E44E82"/>
    <w:rsid w:val="00E45758"/>
    <w:rsid w:val="00E45D26"/>
    <w:rsid w:val="00E47571"/>
    <w:rsid w:val="00E518DE"/>
    <w:rsid w:val="00E51AC2"/>
    <w:rsid w:val="00E5266D"/>
    <w:rsid w:val="00E5290E"/>
    <w:rsid w:val="00E558DC"/>
    <w:rsid w:val="00E56317"/>
    <w:rsid w:val="00E5633F"/>
    <w:rsid w:val="00E56481"/>
    <w:rsid w:val="00E648E8"/>
    <w:rsid w:val="00E653C1"/>
    <w:rsid w:val="00E65801"/>
    <w:rsid w:val="00E70203"/>
    <w:rsid w:val="00E705DB"/>
    <w:rsid w:val="00E76F5D"/>
    <w:rsid w:val="00E80B8D"/>
    <w:rsid w:val="00E80CE6"/>
    <w:rsid w:val="00E810D6"/>
    <w:rsid w:val="00E81FD4"/>
    <w:rsid w:val="00E83D01"/>
    <w:rsid w:val="00E8503A"/>
    <w:rsid w:val="00E918B4"/>
    <w:rsid w:val="00E93A90"/>
    <w:rsid w:val="00E93D2D"/>
    <w:rsid w:val="00E94314"/>
    <w:rsid w:val="00E94984"/>
    <w:rsid w:val="00E96263"/>
    <w:rsid w:val="00E9733F"/>
    <w:rsid w:val="00EA0A0F"/>
    <w:rsid w:val="00EA20C8"/>
    <w:rsid w:val="00EA237D"/>
    <w:rsid w:val="00EA633A"/>
    <w:rsid w:val="00EA64E8"/>
    <w:rsid w:val="00EA7E74"/>
    <w:rsid w:val="00EB0C23"/>
    <w:rsid w:val="00EB18F0"/>
    <w:rsid w:val="00EB1AA8"/>
    <w:rsid w:val="00EB1B5A"/>
    <w:rsid w:val="00EB331D"/>
    <w:rsid w:val="00EB3C97"/>
    <w:rsid w:val="00EB61CA"/>
    <w:rsid w:val="00EB6491"/>
    <w:rsid w:val="00EB6C30"/>
    <w:rsid w:val="00EB7E3C"/>
    <w:rsid w:val="00EC032C"/>
    <w:rsid w:val="00EC1080"/>
    <w:rsid w:val="00EC4195"/>
    <w:rsid w:val="00EC5DDB"/>
    <w:rsid w:val="00EC6750"/>
    <w:rsid w:val="00EC6982"/>
    <w:rsid w:val="00EC6BCD"/>
    <w:rsid w:val="00EC7768"/>
    <w:rsid w:val="00EC7FB1"/>
    <w:rsid w:val="00ED0B2C"/>
    <w:rsid w:val="00ED387D"/>
    <w:rsid w:val="00ED55A7"/>
    <w:rsid w:val="00ED5D2C"/>
    <w:rsid w:val="00ED66EB"/>
    <w:rsid w:val="00ED7A29"/>
    <w:rsid w:val="00EE03AB"/>
    <w:rsid w:val="00EE0B46"/>
    <w:rsid w:val="00EE11E5"/>
    <w:rsid w:val="00EE2694"/>
    <w:rsid w:val="00EE4024"/>
    <w:rsid w:val="00EE4187"/>
    <w:rsid w:val="00EE4683"/>
    <w:rsid w:val="00EE4DE1"/>
    <w:rsid w:val="00EE558C"/>
    <w:rsid w:val="00EF0A97"/>
    <w:rsid w:val="00EF332B"/>
    <w:rsid w:val="00EF508D"/>
    <w:rsid w:val="00F0345D"/>
    <w:rsid w:val="00F0421F"/>
    <w:rsid w:val="00F047A6"/>
    <w:rsid w:val="00F068BA"/>
    <w:rsid w:val="00F06F66"/>
    <w:rsid w:val="00F13FDC"/>
    <w:rsid w:val="00F14116"/>
    <w:rsid w:val="00F152E5"/>
    <w:rsid w:val="00F17534"/>
    <w:rsid w:val="00F224A7"/>
    <w:rsid w:val="00F242E3"/>
    <w:rsid w:val="00F24B22"/>
    <w:rsid w:val="00F25EAA"/>
    <w:rsid w:val="00F306A7"/>
    <w:rsid w:val="00F30E01"/>
    <w:rsid w:val="00F34137"/>
    <w:rsid w:val="00F3457C"/>
    <w:rsid w:val="00F34BD5"/>
    <w:rsid w:val="00F366E5"/>
    <w:rsid w:val="00F370EC"/>
    <w:rsid w:val="00F41A92"/>
    <w:rsid w:val="00F43BFB"/>
    <w:rsid w:val="00F50AF4"/>
    <w:rsid w:val="00F50FAD"/>
    <w:rsid w:val="00F5250C"/>
    <w:rsid w:val="00F52B47"/>
    <w:rsid w:val="00F532AB"/>
    <w:rsid w:val="00F561E9"/>
    <w:rsid w:val="00F60307"/>
    <w:rsid w:val="00F60EDC"/>
    <w:rsid w:val="00F64832"/>
    <w:rsid w:val="00F653B4"/>
    <w:rsid w:val="00F65DCF"/>
    <w:rsid w:val="00F664AA"/>
    <w:rsid w:val="00F664F1"/>
    <w:rsid w:val="00F67FDA"/>
    <w:rsid w:val="00F707EC"/>
    <w:rsid w:val="00F715E4"/>
    <w:rsid w:val="00F71977"/>
    <w:rsid w:val="00F76500"/>
    <w:rsid w:val="00F76FF6"/>
    <w:rsid w:val="00F77D4F"/>
    <w:rsid w:val="00F80832"/>
    <w:rsid w:val="00F8651E"/>
    <w:rsid w:val="00F86EA0"/>
    <w:rsid w:val="00F8720F"/>
    <w:rsid w:val="00F87650"/>
    <w:rsid w:val="00F930AF"/>
    <w:rsid w:val="00F939E1"/>
    <w:rsid w:val="00F93FEB"/>
    <w:rsid w:val="00F940A0"/>
    <w:rsid w:val="00F95A9F"/>
    <w:rsid w:val="00F96C03"/>
    <w:rsid w:val="00F96C12"/>
    <w:rsid w:val="00F96CEE"/>
    <w:rsid w:val="00F97042"/>
    <w:rsid w:val="00F97B40"/>
    <w:rsid w:val="00F97FE1"/>
    <w:rsid w:val="00FA0171"/>
    <w:rsid w:val="00FA12B6"/>
    <w:rsid w:val="00FA1869"/>
    <w:rsid w:val="00FA295B"/>
    <w:rsid w:val="00FA4FF0"/>
    <w:rsid w:val="00FA6042"/>
    <w:rsid w:val="00FB1633"/>
    <w:rsid w:val="00FB29CE"/>
    <w:rsid w:val="00FB329F"/>
    <w:rsid w:val="00FB4B39"/>
    <w:rsid w:val="00FB5AB4"/>
    <w:rsid w:val="00FB6AC9"/>
    <w:rsid w:val="00FB6AEE"/>
    <w:rsid w:val="00FB7942"/>
    <w:rsid w:val="00FC0B26"/>
    <w:rsid w:val="00FC1B9F"/>
    <w:rsid w:val="00FC2C6A"/>
    <w:rsid w:val="00FC2FAB"/>
    <w:rsid w:val="00FC3AFD"/>
    <w:rsid w:val="00FC5550"/>
    <w:rsid w:val="00FC6EAA"/>
    <w:rsid w:val="00FD025A"/>
    <w:rsid w:val="00FD04C5"/>
    <w:rsid w:val="00FD0C24"/>
    <w:rsid w:val="00FD3065"/>
    <w:rsid w:val="00FD34EB"/>
    <w:rsid w:val="00FD3946"/>
    <w:rsid w:val="00FD58D9"/>
    <w:rsid w:val="00FD6B2F"/>
    <w:rsid w:val="00FE16F6"/>
    <w:rsid w:val="00FE4E72"/>
    <w:rsid w:val="00FE592A"/>
    <w:rsid w:val="00FE745D"/>
    <w:rsid w:val="00FF2255"/>
    <w:rsid w:val="00FF3EC3"/>
    <w:rsid w:val="00FF472F"/>
    <w:rsid w:val="00FF6D76"/>
    <w:rsid w:val="00FF7459"/>
    <w:rsid w:val="3765AC5D"/>
    <w:rsid w:val="551DE4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49E3A7"/>
  <w15:docId w15:val="{55B8E69F-6A57-4869-BB84-877AE55B7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63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019AA"/>
    <w:pPr>
      <w:keepNext/>
      <w:keepLines/>
      <w:outlineLvl w:val="0"/>
    </w:pPr>
    <w:rPr>
      <w:rFonts w:eastAsiaTheme="majorEastAsia"/>
      <w:b/>
      <w:caps/>
      <w:color w:val="0070C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66EB"/>
    <w:pPr>
      <w:keepNext/>
      <w:keepLines/>
      <w:tabs>
        <w:tab w:val="left" w:pos="0"/>
      </w:tabs>
      <w:outlineLvl w:val="1"/>
    </w:pPr>
    <w:rPr>
      <w:rFonts w:eastAsiaTheme="majorEastAsia"/>
      <w:b/>
      <w:bCs/>
      <w:color w:val="0070C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3A10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3A1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3A1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3A1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3A1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3A1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3A1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A84"/>
  </w:style>
  <w:style w:type="paragraph" w:styleId="Footer">
    <w:name w:val="footer"/>
    <w:basedOn w:val="Normal"/>
    <w:link w:val="Foot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A84"/>
  </w:style>
  <w:style w:type="table" w:styleId="TableGrid">
    <w:name w:val="Table Grid"/>
    <w:basedOn w:val="TableNormal"/>
    <w:uiPriority w:val="39"/>
    <w:rsid w:val="00867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CF3C35"/>
    <w:rPr>
      <w:b/>
    </w:rPr>
  </w:style>
  <w:style w:type="character" w:customStyle="1" w:styleId="SubtitleChar">
    <w:name w:val="Subtitle Char"/>
    <w:basedOn w:val="DefaultParagraphFont"/>
    <w:link w:val="Subtitle"/>
    <w:rsid w:val="00CF3C35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rsid w:val="00CF3C35"/>
    <w:pPr>
      <w:spacing w:before="100" w:beforeAutospacing="1" w:after="100" w:afterAutospacing="1"/>
    </w:pPr>
    <w:rPr>
      <w:szCs w:val="24"/>
      <w:lang w:val="pt-BR" w:eastAsia="pt-BR"/>
    </w:rPr>
  </w:style>
  <w:style w:type="paragraph" w:customStyle="1" w:styleId="Default">
    <w:name w:val="Default"/>
    <w:rsid w:val="00CF3C35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881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1653"/>
  </w:style>
  <w:style w:type="character" w:customStyle="1" w:styleId="CommentTextChar">
    <w:name w:val="Comment Text Char"/>
    <w:basedOn w:val="DefaultParagraphFont"/>
    <w:link w:val="CommentText"/>
    <w:uiPriority w:val="99"/>
    <w:rsid w:val="00881653"/>
    <w:rPr>
      <w:rFonts w:ascii="Helvetica" w:eastAsia="Times New Roman" w:hAnsi="Helvetic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653"/>
    <w:rPr>
      <w:rFonts w:ascii="Helvetica" w:eastAsia="Times New Roman" w:hAnsi="Helvetic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6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653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881653"/>
    <w:pPr>
      <w:ind w:left="720"/>
      <w:contextualSpacing/>
    </w:pPr>
  </w:style>
  <w:style w:type="paragraph" w:customStyle="1" w:styleId="CROMSInstructionalTextBullets">
    <w:name w:val="CROMS_Instructional Text_Bullets"/>
    <w:basedOn w:val="Normal"/>
    <w:rsid w:val="00710F5B"/>
    <w:pPr>
      <w:numPr>
        <w:numId w:val="1"/>
      </w:numPr>
    </w:pPr>
    <w:rPr>
      <w:rFonts w:ascii="Arial" w:hAnsi="Arial"/>
      <w:i/>
      <w:iCs/>
      <w:color w:val="44546A" w:themeColor="text2"/>
    </w:rPr>
  </w:style>
  <w:style w:type="paragraph" w:styleId="BodyText">
    <w:name w:val="Body Text"/>
    <w:basedOn w:val="Normal"/>
    <w:link w:val="BodyTextChar"/>
    <w:rsid w:val="004E5074"/>
    <w:pPr>
      <w:ind w:right="180"/>
    </w:pPr>
  </w:style>
  <w:style w:type="character" w:customStyle="1" w:styleId="BodyTextChar">
    <w:name w:val="Body Text Char"/>
    <w:basedOn w:val="DefaultParagraphFont"/>
    <w:link w:val="BodyText"/>
    <w:rsid w:val="004E5074"/>
    <w:rPr>
      <w:rFonts w:ascii="Tahoma" w:eastAsia="Times New Roman" w:hAnsi="Tahoma" w:cs="Times New Roman"/>
      <w:sz w:val="20"/>
      <w:szCs w:val="20"/>
    </w:rPr>
  </w:style>
  <w:style w:type="paragraph" w:customStyle="1" w:styleId="miscinfostyle">
    <w:name w:val="misc info style"/>
    <w:basedOn w:val="Normal"/>
    <w:link w:val="miscinfostyleChar"/>
    <w:qFormat/>
    <w:rsid w:val="004E5074"/>
    <w:pPr>
      <w:widowControl w:val="0"/>
      <w:autoSpaceDE w:val="0"/>
      <w:autoSpaceDN w:val="0"/>
      <w:adjustRightInd w:val="0"/>
    </w:pPr>
    <w:rPr>
      <w:i/>
      <w:color w:val="C00000"/>
    </w:rPr>
  </w:style>
  <w:style w:type="character" w:customStyle="1" w:styleId="miscinfostyleChar">
    <w:name w:val="misc info style Char"/>
    <w:link w:val="miscinfostyle"/>
    <w:rsid w:val="004E5074"/>
    <w:rPr>
      <w:rFonts w:ascii="Times New Roman" w:eastAsia="Times New Roman" w:hAnsi="Times New Roman" w:cs="Times New Roman"/>
      <w:i/>
      <w:color w:val="C00000"/>
      <w:sz w:val="24"/>
      <w:szCs w:val="20"/>
    </w:rPr>
  </w:style>
  <w:style w:type="paragraph" w:styleId="Revision">
    <w:name w:val="Revision"/>
    <w:hidden/>
    <w:uiPriority w:val="99"/>
    <w:semiHidden/>
    <w:rsid w:val="002B7584"/>
    <w:pPr>
      <w:spacing w:after="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A7F54"/>
    <w:rPr>
      <w:i/>
      <w:iCs/>
    </w:rPr>
  </w:style>
  <w:style w:type="character" w:styleId="Hyperlink">
    <w:name w:val="Hyperlink"/>
    <w:basedOn w:val="DefaultParagraphFont"/>
    <w:uiPriority w:val="99"/>
    <w:unhideWhenUsed/>
    <w:rsid w:val="00CD780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78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4138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78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019AA"/>
    <w:rPr>
      <w:rFonts w:ascii="Times New Roman" w:eastAsiaTheme="majorEastAsia" w:hAnsi="Times New Roman" w:cs="Times New Roman"/>
      <w:b/>
      <w:caps/>
      <w:color w:val="0070C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66EB"/>
    <w:rPr>
      <w:rFonts w:ascii="Times New Roman" w:eastAsiaTheme="majorEastAsia" w:hAnsi="Times New Roman" w:cs="Times New Roman"/>
      <w:b/>
      <w:bCs/>
      <w:color w:val="0070C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3A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3A1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3A10"/>
    <w:rPr>
      <w:rFonts w:asciiTheme="majorHAnsi" w:eastAsiaTheme="majorEastAsia" w:hAnsiTheme="majorHAnsi" w:cstheme="majorBidi"/>
      <w:color w:val="2E74B5" w:themeColor="accent1" w:themeShade="BF"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3A10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3A1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3A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3A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CDBodyInsertionText">
    <w:name w:val="ICD Body Insertion Text"/>
    <w:basedOn w:val="Normal"/>
    <w:next w:val="Normal"/>
    <w:link w:val="ICDBodyInsertionTextChar"/>
    <w:autoRedefine/>
    <w:qFormat/>
    <w:rsid w:val="008A66B8"/>
    <w:pPr>
      <w:shd w:val="clear" w:color="auto" w:fill="FFFF00"/>
      <w:spacing w:before="0" w:after="0"/>
      <w:jc w:val="left"/>
    </w:pPr>
    <w:rPr>
      <w:rFonts w:eastAsiaTheme="minorHAnsi" w:cstheme="minorBidi"/>
      <w:color w:val="000000"/>
      <w:szCs w:val="22"/>
    </w:rPr>
  </w:style>
  <w:style w:type="character" w:customStyle="1" w:styleId="ICDBodyInsertionTextChar">
    <w:name w:val="ICD Body Insertion Text Char"/>
    <w:basedOn w:val="DefaultParagraphFont"/>
    <w:link w:val="ICDBodyInsertionText"/>
    <w:rsid w:val="008A66B8"/>
    <w:rPr>
      <w:rFonts w:ascii="Times New Roman" w:hAnsi="Times New Roman"/>
      <w:color w:val="000000"/>
      <w:sz w:val="24"/>
      <w:shd w:val="clear" w:color="auto" w:fill="FFFF00"/>
    </w:rPr>
  </w:style>
  <w:style w:type="paragraph" w:customStyle="1" w:styleId="ICDBodyText">
    <w:name w:val="ICD Body Text"/>
    <w:basedOn w:val="Normal"/>
    <w:link w:val="ICDBodyTextChar"/>
    <w:qFormat/>
    <w:rsid w:val="00723563"/>
    <w:pPr>
      <w:spacing w:before="0" w:after="0"/>
      <w:jc w:val="left"/>
    </w:pPr>
    <w:rPr>
      <w:rFonts w:eastAsiaTheme="minorHAnsi" w:cstheme="minorBidi"/>
      <w:color w:val="000000"/>
      <w:szCs w:val="22"/>
    </w:rPr>
  </w:style>
  <w:style w:type="character" w:customStyle="1" w:styleId="ICDBodyTextChar">
    <w:name w:val="ICD Body Text Char"/>
    <w:basedOn w:val="DefaultParagraphFont"/>
    <w:link w:val="ICDBodyText"/>
    <w:rsid w:val="00723563"/>
    <w:rPr>
      <w:rFonts w:ascii="Times New Roman" w:hAnsi="Times New Roman"/>
      <w:color w:val="000000"/>
      <w:sz w:val="24"/>
    </w:rPr>
  </w:style>
  <w:style w:type="paragraph" w:customStyle="1" w:styleId="ICDInstructionstoConsentAuthors">
    <w:name w:val="ICD Instructions to Consent Authors"/>
    <w:basedOn w:val="ICDBodyText"/>
    <w:next w:val="ICDBodyText"/>
    <w:qFormat/>
    <w:rsid w:val="00723563"/>
    <w:pPr>
      <w:shd w:val="clear" w:color="auto" w:fill="FFCC99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C735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90B82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D7D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3ADB9-0D27-44A4-8DB6-05F7A14F0F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163771-AE4A-48F0-B67F-C6A357887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62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F Parental Consent - TEXTO DE LA PLANTILLA PARA COMPARTIR DATOS DEL CONSENTIMIENTO INFORMADO DE RADX-UP - CONSENTIMIENTO DE LOS PADRES</vt:lpstr>
    </vt:vector>
  </TitlesOfParts>
  <Company>NIH DCRI RADx-UP Communications</Company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F Parental Consent - TEXTO DE LA PLANTILLA PARA COMPARTIR DATOS DEL CONSENTIMIENTO INFORMADO DE RADX-UP - CONSENTIMIENTO DE LOS PADRES</dc:title>
  <dc:creator>DCRI RADx-UP Communications</dc:creator>
  <cp:lastModifiedBy>Wendy Farmer</cp:lastModifiedBy>
  <cp:revision>3</cp:revision>
  <cp:lastPrinted>2019-01-22T12:37:00Z</cp:lastPrinted>
  <dcterms:created xsi:type="dcterms:W3CDTF">2022-06-10T20:11:00Z</dcterms:created>
  <dcterms:modified xsi:type="dcterms:W3CDTF">2022-06-21T12:49:00Z</dcterms:modified>
</cp:coreProperties>
</file>